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7132CB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49B66385" w14:textId="77777777" w:rsidR="00363401" w:rsidRPr="00A472F9" w:rsidRDefault="00363401">
      <w:pPr>
        <w:spacing w:after="0" w:line="1380" w:lineRule="exact"/>
        <w:ind w:left="5738"/>
        <w:rPr>
          <w:rFonts w:ascii="Times New Roman" w:hAnsi="Times New Roman"/>
          <w:sz w:val="24"/>
          <w:szCs w:val="24"/>
        </w:rPr>
      </w:pPr>
    </w:p>
    <w:p w14:paraId="7514D3FC" w14:textId="77777777" w:rsidR="00363401" w:rsidRPr="00A472F9" w:rsidRDefault="00363401">
      <w:pPr>
        <w:spacing w:after="0" w:line="1380" w:lineRule="exact"/>
        <w:ind w:left="5738"/>
        <w:rPr>
          <w:rFonts w:ascii="Times New Roman" w:hAnsi="Times New Roman"/>
          <w:sz w:val="24"/>
          <w:szCs w:val="24"/>
        </w:rPr>
      </w:pPr>
    </w:p>
    <w:p w14:paraId="3B154F40" w14:textId="77777777" w:rsidR="00363401" w:rsidRPr="00A472F9" w:rsidRDefault="009769C2">
      <w:pPr>
        <w:spacing w:before="1300" w:after="0" w:line="1380" w:lineRule="exact"/>
        <w:ind w:left="5738"/>
        <w:rPr>
          <w:rFonts w:ascii="Times New Roman" w:hAnsi="Times New Roman"/>
        </w:rPr>
      </w:pPr>
      <w:r w:rsidRPr="00A472F9">
        <w:rPr>
          <w:rFonts w:ascii="Times New Roman" w:hAnsi="Times New Roman"/>
          <w:color w:val="FF0000"/>
          <w:w w:val="96"/>
          <w:sz w:val="120"/>
          <w:szCs w:val="120"/>
        </w:rPr>
        <w:t>KMS and KV31</w:t>
      </w:r>
    </w:p>
    <w:p w14:paraId="3B8E28E3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495370C8">
          <v:polyline id="_x0000_s1206" style="position:absolute;z-index:-143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57C34FC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7AD756EE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322EF507" w14:textId="77777777" w:rsidR="00363401" w:rsidRPr="00A472F9" w:rsidRDefault="00363401">
      <w:pPr>
        <w:spacing w:after="0" w:line="1380" w:lineRule="exact"/>
        <w:ind w:left="2415"/>
        <w:rPr>
          <w:rFonts w:ascii="Times New Roman" w:hAnsi="Times New Roman"/>
          <w:sz w:val="24"/>
          <w:szCs w:val="24"/>
        </w:rPr>
      </w:pPr>
    </w:p>
    <w:p w14:paraId="4E7ADE17" w14:textId="77777777" w:rsidR="00363401" w:rsidRPr="00A472F9" w:rsidRDefault="00363401">
      <w:pPr>
        <w:spacing w:after="0" w:line="1380" w:lineRule="exact"/>
        <w:ind w:left="2415"/>
        <w:rPr>
          <w:rFonts w:ascii="Times New Roman" w:hAnsi="Times New Roman"/>
          <w:sz w:val="24"/>
          <w:szCs w:val="24"/>
        </w:rPr>
      </w:pPr>
    </w:p>
    <w:p w14:paraId="5AA6FC4F" w14:textId="77777777" w:rsidR="00363401" w:rsidRPr="00A472F9" w:rsidRDefault="009769C2">
      <w:pPr>
        <w:spacing w:before="1300" w:after="0" w:line="1380" w:lineRule="exact"/>
        <w:ind w:left="2415"/>
        <w:rPr>
          <w:rFonts w:ascii="Times New Roman" w:hAnsi="Times New Roman"/>
        </w:rPr>
      </w:pPr>
      <w:r w:rsidRPr="00A472F9">
        <w:rPr>
          <w:rFonts w:ascii="Times New Roman" w:hAnsi="Times New Roman"/>
          <w:color w:val="FF0000"/>
          <w:w w:val="95"/>
          <w:sz w:val="120"/>
          <w:szCs w:val="120"/>
        </w:rPr>
        <w:t>Part I: Setup the Environment</w:t>
      </w:r>
    </w:p>
    <w:p w14:paraId="532A4860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211A8785">
          <v:polyline id="_x0000_s1205" style="position:absolute;z-index:-142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1827776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3D1B51F3" w14:textId="37282BE5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1CDAB26">
          <v:polyline id="_x0000_s1204" style="position:absolute;z-index:-141;mso-position-horizontal-relative:page;mso-position-vertical-relative:page" points="-79.5pt,471.75pt,-79.5pt,-68.25pt,880.5pt,-68.25pt,880.5pt,471.75pt,880.5pt,471.75pt" coordsize="19200,10800" o:allowincell="f" stroked="f">
            <v:path arrowok="t"/>
            <w10:wrap anchorx="page" anchory="page"/>
          </v:polyline>
        </w:pict>
      </w:r>
    </w:p>
    <w:p w14:paraId="5C23BA55" w14:textId="77777777" w:rsidR="00363401" w:rsidRPr="00A472F9" w:rsidRDefault="009769C2">
      <w:pPr>
        <w:spacing w:before="329" w:after="0" w:line="667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6FC0"/>
          <w:sz w:val="58"/>
          <w:szCs w:val="58"/>
        </w:rPr>
        <w:t>1. Software</w:t>
      </w:r>
    </w:p>
    <w:p w14:paraId="61B02DA9" w14:textId="77777777" w:rsidR="00363401" w:rsidRPr="00A472F9" w:rsidRDefault="009769C2">
      <w:pPr>
        <w:spacing w:before="593" w:after="0" w:line="667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6FC0"/>
          <w:sz w:val="58"/>
          <w:szCs w:val="58"/>
        </w:rPr>
        <w:t>1.1. Kinetis Motor Suite PC software</w:t>
      </w:r>
    </w:p>
    <w:p w14:paraId="29FF1B6C" w14:textId="45F5D1B3" w:rsidR="00363401" w:rsidRPr="00A472F9" w:rsidRDefault="007A53F9" w:rsidP="00A472F9">
      <w:pPr>
        <w:spacing w:before="336" w:after="0" w:line="432" w:lineRule="exact"/>
        <w:ind w:left="1463" w:right="10823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1A2B7C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203" type="#_x0000_t75" style="position:absolute;left:0;text-align:left;margin-left:545.85pt;margin-top:188.3pt;width:361.3pt;height:276.8pt;z-index:-4;mso-position-horizontal-relative:page;mso-position-vertical-relative:page" o:allowincell="f">
            <v:imagedata r:id="rId5" o:title=""/>
            <w10:wrap type="square"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48"/>
          <w:szCs w:val="48"/>
        </w:rPr>
        <w:t>• Kinetis Motor Suite PC software</w:t>
      </w:r>
      <w:r w:rsidR="00A472F9">
        <w:rPr>
          <w:rFonts w:ascii="Times New Roman" w:hAnsi="Times New Roman"/>
          <w:color w:val="000000"/>
          <w:sz w:val="48"/>
          <w:szCs w:val="48"/>
        </w:rPr>
        <w:t xml:space="preserve"> </w:t>
      </w:r>
      <w:r w:rsidR="009769C2" w:rsidRPr="00A472F9">
        <w:rPr>
          <w:rFonts w:ascii="Times New Roman" w:hAnsi="Times New Roman"/>
          <w:color w:val="000000"/>
          <w:w w:val="96"/>
          <w:sz w:val="48"/>
          <w:szCs w:val="48"/>
        </w:rPr>
        <w:t>refers to the PC executable that</w:t>
      </w:r>
      <w:r w:rsidR="00A472F9">
        <w:rPr>
          <w:rFonts w:ascii="Times New Roman" w:hAnsi="Times New Roman"/>
          <w:color w:val="000000"/>
          <w:w w:val="96"/>
          <w:sz w:val="48"/>
          <w:szCs w:val="48"/>
        </w:rPr>
        <w:t xml:space="preserve"> </w:t>
      </w:r>
      <w:r w:rsidR="009769C2" w:rsidRPr="00A472F9">
        <w:rPr>
          <w:rFonts w:ascii="Times New Roman" w:hAnsi="Times New Roman"/>
          <w:color w:val="000000"/>
          <w:sz w:val="48"/>
          <w:szCs w:val="48"/>
        </w:rPr>
        <w:t>runs the KMS user interface,</w:t>
      </w:r>
      <w:r w:rsidR="00A472F9">
        <w:rPr>
          <w:rFonts w:ascii="Times New Roman" w:hAnsi="Times New Roman"/>
          <w:color w:val="000000"/>
          <w:sz w:val="48"/>
          <w:szCs w:val="48"/>
        </w:rPr>
        <w:t xml:space="preserve"> </w:t>
      </w:r>
      <w:r w:rsidR="009769C2" w:rsidRPr="00A472F9">
        <w:rPr>
          <w:rFonts w:ascii="Times New Roman" w:hAnsi="Times New Roman"/>
          <w:color w:val="000000"/>
          <w:sz w:val="48"/>
          <w:szCs w:val="48"/>
        </w:rPr>
        <w:t>communicates with the selected</w:t>
      </w:r>
      <w:r w:rsidR="00A472F9">
        <w:rPr>
          <w:rFonts w:ascii="Times New Roman" w:hAnsi="Times New Roman"/>
          <w:color w:val="000000"/>
          <w:sz w:val="48"/>
          <w:szCs w:val="48"/>
        </w:rPr>
        <w:t xml:space="preserve"> </w:t>
      </w:r>
      <w:r w:rsidR="009769C2" w:rsidRPr="00A472F9">
        <w:rPr>
          <w:rFonts w:ascii="Times New Roman" w:hAnsi="Times New Roman"/>
          <w:color w:val="000000"/>
          <w:sz w:val="48"/>
          <w:szCs w:val="48"/>
        </w:rPr>
        <w:t xml:space="preserve">microcontroller (MCU), and adapts </w:t>
      </w:r>
      <w:r w:rsidR="009769C2" w:rsidRPr="00A472F9">
        <w:rPr>
          <w:rFonts w:ascii="Times New Roman" w:hAnsi="Times New Roman"/>
        </w:rPr>
        <w:br/>
      </w:r>
      <w:r w:rsidR="009769C2" w:rsidRPr="00A472F9">
        <w:rPr>
          <w:rFonts w:ascii="Times New Roman" w:hAnsi="Times New Roman"/>
          <w:color w:val="000000"/>
          <w:sz w:val="48"/>
          <w:szCs w:val="48"/>
        </w:rPr>
        <w:t>embedded firmware reference</w:t>
      </w:r>
      <w:r w:rsidR="00A472F9">
        <w:rPr>
          <w:rFonts w:ascii="Times New Roman" w:hAnsi="Times New Roman"/>
          <w:color w:val="000000"/>
          <w:sz w:val="48"/>
          <w:szCs w:val="48"/>
        </w:rPr>
        <w:t xml:space="preserve"> </w:t>
      </w:r>
      <w:r w:rsidR="009769C2" w:rsidRPr="00A472F9">
        <w:rPr>
          <w:rFonts w:ascii="Times New Roman" w:hAnsi="Times New Roman"/>
          <w:color w:val="000000"/>
          <w:w w:val="96"/>
          <w:sz w:val="48"/>
          <w:szCs w:val="48"/>
        </w:rPr>
        <w:t>projects for your system.</w:t>
      </w:r>
    </w:p>
    <w:p w14:paraId="3ACBC6EA" w14:textId="77777777" w:rsidR="00363401" w:rsidRPr="00A472F9" w:rsidRDefault="00363401">
      <w:pPr>
        <w:spacing w:after="0" w:line="552" w:lineRule="exact"/>
        <w:ind w:left="1463"/>
        <w:rPr>
          <w:rFonts w:ascii="Times New Roman" w:hAnsi="Times New Roman"/>
          <w:sz w:val="24"/>
          <w:szCs w:val="24"/>
        </w:rPr>
      </w:pPr>
    </w:p>
    <w:p w14:paraId="369AE031" w14:textId="77777777" w:rsidR="00363401" w:rsidRPr="00A472F9" w:rsidRDefault="009769C2">
      <w:pPr>
        <w:spacing w:before="9" w:after="0" w:line="55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8"/>
          <w:szCs w:val="48"/>
        </w:rPr>
        <w:t>• Locate the “Kinetis-Motor-Suite-</w:t>
      </w:r>
    </w:p>
    <w:p w14:paraId="6E9781D4" w14:textId="77777777" w:rsidR="00363401" w:rsidRPr="00A472F9" w:rsidRDefault="009769C2">
      <w:pPr>
        <w:spacing w:after="0" w:line="432" w:lineRule="exact"/>
        <w:ind w:left="182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8"/>
          <w:szCs w:val="48"/>
        </w:rPr>
        <w:t>1.1.0-Installer” at your course</w:t>
      </w:r>
    </w:p>
    <w:p w14:paraId="455C8D8A" w14:textId="77777777" w:rsidR="00363401" w:rsidRPr="00A472F9" w:rsidRDefault="009769C2">
      <w:pPr>
        <w:spacing w:after="0" w:line="432" w:lineRule="exact"/>
        <w:ind w:left="182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8"/>
          <w:szCs w:val="48"/>
        </w:rPr>
        <w:t xml:space="preserve">website, download it and </w:t>
      </w:r>
      <w:proofErr w:type="gramStart"/>
      <w:r w:rsidRPr="00A472F9">
        <w:rPr>
          <w:rFonts w:ascii="Times New Roman" w:hAnsi="Times New Roman"/>
          <w:color w:val="000000"/>
          <w:sz w:val="48"/>
          <w:szCs w:val="48"/>
        </w:rPr>
        <w:t>follow</w:t>
      </w:r>
      <w:proofErr w:type="gramEnd"/>
    </w:p>
    <w:p w14:paraId="0AAEB3CA" w14:textId="1B28C59D" w:rsidR="00363401" w:rsidRPr="00A472F9" w:rsidRDefault="007A53F9">
      <w:pPr>
        <w:spacing w:after="0" w:line="432" w:lineRule="exact"/>
        <w:ind w:left="1823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114AFDAB">
          <v:shape id="_x0000_s1202" type="#_x0000_t75" style="position:absolute;left:0;text-align:left;margin-left:127.95pt;margin-top:435.85pt;width:285pt;height:35.9pt;z-index:-3;mso-position-horizontal-relative:page;mso-position-vertical-relative:page" o:allowincell="f">
            <v:imagedata r:id="rId6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48"/>
          <w:szCs w:val="48"/>
        </w:rPr>
        <w:t>the steps to install it.</w:t>
      </w:r>
    </w:p>
    <w:p w14:paraId="6B33F8E3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3E0189F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04F24F1C">
          <v:polyline id="_x0000_s1201" style="position:absolute;z-index:-140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5ED18B4F">
          <v:shape id="_x0000_s1200" type="#_x0000_t75" style="position:absolute;margin-left:263.8pt;margin-top:374.1pt;width:353.8pt;height:30.9pt;z-index:-18;mso-position-horizontal-relative:page;mso-position-vertical-relative:page" o:allowincell="f">
            <v:imagedata r:id="rId7" o:title=""/>
            <w10:wrap anchorx="page" anchory="page"/>
          </v:shape>
        </w:pict>
      </w:r>
    </w:p>
    <w:p w14:paraId="071D64DB" w14:textId="41F73631" w:rsidR="00363401" w:rsidRPr="00A472F9" w:rsidRDefault="009769C2">
      <w:pPr>
        <w:spacing w:before="612" w:after="0" w:line="736" w:lineRule="exact"/>
        <w:ind w:left="1169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64"/>
          <w:szCs w:val="64"/>
        </w:rPr>
        <w:t>1.2. Kinetis Software Development Kit</w:t>
      </w:r>
      <w:r w:rsidR="00A472F9">
        <w:rPr>
          <w:rFonts w:ascii="Times New Roman" w:hAnsi="Times New Roman"/>
          <w:color w:val="4471C4"/>
          <w:sz w:val="64"/>
          <w:szCs w:val="64"/>
        </w:rPr>
        <w:t xml:space="preserve"> (SDK)</w:t>
      </w:r>
    </w:p>
    <w:p w14:paraId="0DB2D7EA" w14:textId="77777777" w:rsidR="00363401" w:rsidRPr="00A472F9" w:rsidRDefault="00363401">
      <w:pPr>
        <w:spacing w:after="0" w:line="620" w:lineRule="exact"/>
        <w:ind w:left="1169"/>
        <w:rPr>
          <w:rFonts w:ascii="Times New Roman" w:hAnsi="Times New Roman"/>
          <w:sz w:val="24"/>
          <w:szCs w:val="24"/>
        </w:rPr>
      </w:pPr>
    </w:p>
    <w:p w14:paraId="46136595" w14:textId="2BD15DAD" w:rsidR="00363401" w:rsidRPr="00A472F9" w:rsidRDefault="009769C2" w:rsidP="00A472F9">
      <w:pPr>
        <w:spacing w:before="360" w:after="0" w:line="620" w:lineRule="exact"/>
        <w:ind w:left="1169" w:right="323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KMS builds on the Kinetis software development kit (KSDK) to configure hardware and peripherals for the supported</w:t>
      </w:r>
      <w:r w:rsidR="00A472F9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w w:val="96"/>
          <w:sz w:val="56"/>
          <w:szCs w:val="56"/>
        </w:rPr>
        <w:t>microcontrollers.</w:t>
      </w:r>
    </w:p>
    <w:p w14:paraId="712CCDBB" w14:textId="77777777" w:rsidR="00363401" w:rsidRPr="00A472F9" w:rsidRDefault="00363401">
      <w:pPr>
        <w:spacing w:after="0" w:line="620" w:lineRule="exact"/>
        <w:ind w:left="1169"/>
        <w:rPr>
          <w:rFonts w:ascii="Times New Roman" w:hAnsi="Times New Roman"/>
          <w:sz w:val="24"/>
          <w:szCs w:val="24"/>
        </w:rPr>
      </w:pPr>
    </w:p>
    <w:p w14:paraId="5EDD7F82" w14:textId="78CE2D8C" w:rsidR="00363401" w:rsidRPr="00A472F9" w:rsidRDefault="009769C2">
      <w:pPr>
        <w:spacing w:before="365" w:after="0" w:line="620" w:lineRule="exact"/>
        <w:ind w:left="1169" w:right="209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If you did not yet install “Kinetis SDK 1.3.0” on your computer then locate it on your course website, download it and install it.</w:t>
      </w:r>
    </w:p>
    <w:p w14:paraId="727192BD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A1747D0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27DA4100">
          <v:polyline id="_x0000_s1199" style="position:absolute;z-index:-139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7AFC54AB">
          <v:shape id="_x0000_s1198" type="#_x0000_t75" style="position:absolute;margin-left:227.8pt;margin-top:425pt;width:432.6pt;height:64.4pt;z-index:-14;mso-position-horizontal-relative:page;mso-position-vertical-relative:page" o:allowincell="f">
            <v:imagedata r:id="rId8" o:title=""/>
            <w10:wrap anchorx="page" anchory="page"/>
          </v:shape>
        </w:pict>
      </w:r>
    </w:p>
    <w:p w14:paraId="3A2AA073" w14:textId="77777777" w:rsidR="00363401" w:rsidRPr="00A472F9" w:rsidRDefault="00363401">
      <w:pPr>
        <w:spacing w:after="0" w:line="736" w:lineRule="exact"/>
        <w:ind w:left="1463"/>
        <w:rPr>
          <w:rFonts w:ascii="Times New Roman" w:hAnsi="Times New Roman"/>
          <w:sz w:val="24"/>
          <w:szCs w:val="24"/>
        </w:rPr>
      </w:pPr>
    </w:p>
    <w:p w14:paraId="105A23DD" w14:textId="77777777" w:rsidR="00363401" w:rsidRPr="00A472F9" w:rsidRDefault="009769C2">
      <w:pPr>
        <w:spacing w:before="176" w:after="0" w:line="736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64"/>
          <w:szCs w:val="64"/>
        </w:rPr>
        <w:t>1.3. Development tools</w:t>
      </w:r>
    </w:p>
    <w:p w14:paraId="6D1E7EB8" w14:textId="77777777" w:rsidR="00363401" w:rsidRPr="00A472F9" w:rsidRDefault="00363401">
      <w:pPr>
        <w:spacing w:after="0" w:line="500" w:lineRule="exact"/>
        <w:ind w:left="1463"/>
        <w:rPr>
          <w:rFonts w:ascii="Times New Roman" w:hAnsi="Times New Roman"/>
          <w:sz w:val="24"/>
          <w:szCs w:val="24"/>
        </w:rPr>
      </w:pPr>
    </w:p>
    <w:p w14:paraId="2D6777A2" w14:textId="08D51F9D" w:rsidR="00363401" w:rsidRPr="00A472F9" w:rsidRDefault="009769C2" w:rsidP="00A472F9">
      <w:pPr>
        <w:spacing w:before="119" w:after="0" w:line="500" w:lineRule="exact"/>
        <w:ind w:left="1463" w:right="1151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• </w:t>
      </w:r>
      <w:proofErr w:type="gramStart"/>
      <w:r w:rsidRPr="00A472F9">
        <w:rPr>
          <w:rFonts w:ascii="Times New Roman" w:hAnsi="Times New Roman"/>
          <w:color w:val="000000"/>
          <w:w w:val="98"/>
          <w:sz w:val="52"/>
          <w:szCs w:val="52"/>
        </w:rPr>
        <w:t>In order to</w:t>
      </w:r>
      <w:proofErr w:type="gramEnd"/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 access the </w:t>
      </w:r>
      <w:r w:rsidR="00A472F9" w:rsidRPr="00A472F9">
        <w:rPr>
          <w:rFonts w:ascii="Times New Roman" w:hAnsi="Times New Roman"/>
          <w:color w:val="000000"/>
          <w:w w:val="98"/>
          <w:sz w:val="52"/>
          <w:szCs w:val="52"/>
        </w:rPr>
        <w:t>open-source</w:t>
      </w:r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 embedded firmware provided as part of</w:t>
      </w:r>
      <w:r w:rsidR="00CC0D85">
        <w:rPr>
          <w:rFonts w:ascii="Times New Roman" w:hAnsi="Times New Roman"/>
          <w:color w:val="000000"/>
          <w:w w:val="98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 xml:space="preserve">KMS and to compile KMS firmware, your PC must an </w:t>
      </w:r>
      <w:r w:rsidR="00A472F9" w:rsidRPr="00A472F9">
        <w:rPr>
          <w:rFonts w:ascii="Times New Roman" w:hAnsi="Times New Roman"/>
          <w:color w:val="000000"/>
          <w:sz w:val="52"/>
          <w:szCs w:val="52"/>
        </w:rPr>
        <w:t>integrated</w:t>
      </w:r>
      <w:r w:rsidR="00A472F9">
        <w:rPr>
          <w:rFonts w:ascii="Times New Roman" w:hAnsi="Times New Roman"/>
          <w:color w:val="000000"/>
          <w:sz w:val="52"/>
          <w:szCs w:val="52"/>
        </w:rPr>
        <w:t xml:space="preserve"> </w:t>
      </w:r>
      <w:r w:rsidR="00A472F9" w:rsidRPr="00A472F9">
        <w:rPr>
          <w:rFonts w:ascii="Times New Roman" w:hAnsi="Times New Roman"/>
          <w:color w:val="000000"/>
          <w:sz w:val="52"/>
          <w:szCs w:val="52"/>
        </w:rPr>
        <w:t>development environment (IDE)</w:t>
      </w:r>
      <w:r w:rsidRPr="00A472F9">
        <w:rPr>
          <w:rFonts w:ascii="Times New Roman" w:hAnsi="Times New Roman"/>
          <w:color w:val="000000"/>
          <w:sz w:val="52"/>
          <w:szCs w:val="52"/>
        </w:rPr>
        <w:t xml:space="preserve"> such as Kinetis Design Studio (KDS).</w:t>
      </w:r>
    </w:p>
    <w:p w14:paraId="7565443C" w14:textId="77777777" w:rsidR="00363401" w:rsidRPr="00A472F9" w:rsidRDefault="00363401">
      <w:pPr>
        <w:spacing w:after="0" w:line="500" w:lineRule="exact"/>
        <w:ind w:left="1463"/>
        <w:rPr>
          <w:rFonts w:ascii="Times New Roman" w:hAnsi="Times New Roman"/>
          <w:sz w:val="24"/>
          <w:szCs w:val="24"/>
        </w:rPr>
      </w:pPr>
    </w:p>
    <w:p w14:paraId="6112C024" w14:textId="5A36C2C2" w:rsidR="00363401" w:rsidRPr="00A472F9" w:rsidRDefault="009769C2" w:rsidP="00A472F9">
      <w:pPr>
        <w:spacing w:before="400" w:after="0" w:line="500" w:lineRule="exact"/>
        <w:ind w:left="1463" w:right="1264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• It is a free IDE based on the Eclipse software framework and distributed by </w:t>
      </w:r>
      <w:r w:rsidRPr="00A472F9">
        <w:rPr>
          <w:rFonts w:ascii="Times New Roman" w:hAnsi="Times New Roman"/>
          <w:color w:val="000000"/>
          <w:w w:val="91"/>
          <w:sz w:val="52"/>
          <w:szCs w:val="52"/>
        </w:rPr>
        <w:t>NXP.</w:t>
      </w:r>
    </w:p>
    <w:p w14:paraId="27621E77" w14:textId="01DA693E" w:rsidR="00363401" w:rsidRPr="00A472F9" w:rsidRDefault="009769C2">
      <w:pPr>
        <w:spacing w:before="380" w:after="0" w:line="500" w:lineRule="exact"/>
        <w:ind w:left="1463" w:right="98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• If you did not yet install the “Kinetis-design-studio_3.2.0” on your computer </w:t>
      </w:r>
      <w:r w:rsidRPr="00A472F9">
        <w:rPr>
          <w:rFonts w:ascii="Times New Roman" w:hAnsi="Times New Roman"/>
          <w:color w:val="000000"/>
          <w:sz w:val="52"/>
          <w:szCs w:val="52"/>
        </w:rPr>
        <w:t>then locate it on your course website, download it to and install it.</w:t>
      </w:r>
    </w:p>
    <w:p w14:paraId="7A377898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3D1A565B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366FB3B5" w14:textId="77777777" w:rsidR="00363401" w:rsidRPr="00A472F9" w:rsidRDefault="00363401">
      <w:pPr>
        <w:spacing w:after="0" w:line="736" w:lineRule="exact"/>
        <w:ind w:left="1463"/>
        <w:rPr>
          <w:rFonts w:ascii="Times New Roman" w:hAnsi="Times New Roman"/>
          <w:sz w:val="24"/>
          <w:szCs w:val="24"/>
        </w:rPr>
      </w:pPr>
    </w:p>
    <w:p w14:paraId="764DE7A4" w14:textId="77777777" w:rsidR="00363401" w:rsidRPr="00A472F9" w:rsidRDefault="009769C2">
      <w:pPr>
        <w:spacing w:before="176" w:after="0" w:line="736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64"/>
          <w:szCs w:val="64"/>
        </w:rPr>
        <w:t>1.1.4. Communication</w:t>
      </w:r>
    </w:p>
    <w:p w14:paraId="25BC63F5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47537EB4" w14:textId="77777777" w:rsidR="00363401" w:rsidRPr="00A472F9" w:rsidRDefault="009769C2">
      <w:pPr>
        <w:spacing w:before="316" w:after="0" w:line="644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Kinetis development platforms are already preloaded with P&amp;E</w:t>
      </w:r>
    </w:p>
    <w:p w14:paraId="69308AEB" w14:textId="77777777" w:rsidR="00363401" w:rsidRPr="00A472F9" w:rsidRDefault="009769C2">
      <w:pPr>
        <w:spacing w:before="1" w:after="0" w:line="590" w:lineRule="exact"/>
        <w:ind w:left="182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Microcomputer Systems (P&amp;E Micro)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openSDA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 software which</w:t>
      </w:r>
    </w:p>
    <w:p w14:paraId="064E36CF" w14:textId="33041E0E" w:rsidR="00363401" w:rsidRPr="00A472F9" w:rsidRDefault="009769C2">
      <w:pPr>
        <w:spacing w:before="2" w:after="0" w:line="600" w:lineRule="exact"/>
        <w:ind w:left="1823" w:right="1169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communicate serially via USB with your PC using P&amp;E Micro Windows Hardware Interface Drivers.</w:t>
      </w:r>
    </w:p>
    <w:p w14:paraId="01996A16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3D4922C0">
          <v:polyline id="_x0000_s1197" style="position:absolute;z-index:-138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75877B05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9877563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39C6F8B1">
          <v:polyline id="_x0000_s1196" style="position:absolute;z-index:-137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213F6915">
          <v:shape id="_x0000_s1195" type="#_x0000_t75" style="position:absolute;margin-left:551pt;margin-top:44.4pt;width:342.9pt;height:258.7pt;z-index:-7;mso-position-horizontal-relative:page;mso-position-vertical-relative:page" o:allowincell="f">
            <v:imagedata r:id="rId9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18AF08BF">
          <v:shape id="_x0000_s1194" type="#_x0000_t75" style="position:absolute;margin-left:551pt;margin-top:315.1pt;width:339.4pt;height:185.3pt;z-index:-5;mso-position-horizontal-relative:page;mso-position-vertical-relative:page" o:allowincell="f">
            <v:imagedata r:id="rId10" o:title=""/>
            <w10:wrap anchorx="page" anchory="page"/>
          </v:shape>
        </w:pict>
      </w:r>
    </w:p>
    <w:p w14:paraId="0CAF450A" w14:textId="77777777" w:rsidR="00363401" w:rsidRPr="00A472F9" w:rsidRDefault="009769C2" w:rsidP="00A472F9">
      <w:pPr>
        <w:spacing w:after="0" w:line="1012" w:lineRule="exact"/>
        <w:ind w:left="1463"/>
        <w:rPr>
          <w:rFonts w:ascii="Times New Roman" w:hAnsi="Times New Roman"/>
          <w:sz w:val="16"/>
          <w:szCs w:val="16"/>
        </w:rPr>
      </w:pPr>
      <w:r w:rsidRPr="00A472F9">
        <w:rPr>
          <w:rFonts w:ascii="Times New Roman" w:hAnsi="Times New Roman"/>
          <w:color w:val="4471C4"/>
          <w:sz w:val="88"/>
          <w:szCs w:val="88"/>
        </w:rPr>
        <w:t xml:space="preserve">2. </w:t>
      </w:r>
      <w:r w:rsidRPr="00A472F9">
        <w:rPr>
          <w:rFonts w:ascii="Times New Roman" w:hAnsi="Times New Roman"/>
          <w:color w:val="4471C4"/>
          <w:sz w:val="82"/>
          <w:szCs w:val="82"/>
        </w:rPr>
        <w:t>Locate your hardware:</w:t>
      </w:r>
    </w:p>
    <w:p w14:paraId="3AF83D97" w14:textId="77777777" w:rsidR="00363401" w:rsidRPr="00A472F9" w:rsidRDefault="00363401" w:rsidP="00A472F9">
      <w:pPr>
        <w:spacing w:after="0" w:line="644" w:lineRule="exact"/>
        <w:ind w:left="1463"/>
        <w:rPr>
          <w:rFonts w:ascii="Times New Roman" w:hAnsi="Times New Roman"/>
          <w:sz w:val="18"/>
          <w:szCs w:val="18"/>
        </w:rPr>
      </w:pPr>
    </w:p>
    <w:p w14:paraId="605FA318" w14:textId="77777777" w:rsidR="00363401" w:rsidRPr="00A472F9" w:rsidRDefault="009769C2" w:rsidP="00A472F9">
      <w:pPr>
        <w:spacing w:after="0" w:line="644" w:lineRule="exact"/>
        <w:ind w:left="1463"/>
        <w:rPr>
          <w:rFonts w:ascii="Times New Roman" w:hAnsi="Times New Roman"/>
          <w:sz w:val="16"/>
          <w:szCs w:val="16"/>
        </w:rPr>
      </w:pPr>
      <w:r w:rsidRPr="00A472F9">
        <w:rPr>
          <w:rFonts w:ascii="Times New Roman" w:hAnsi="Times New Roman"/>
          <w:color w:val="000000"/>
          <w:sz w:val="50"/>
          <w:szCs w:val="50"/>
        </w:rPr>
        <w:t>• FRDM-MC-LVPMSM: Low-Voltage,</w:t>
      </w:r>
    </w:p>
    <w:p w14:paraId="5000B65F" w14:textId="77777777" w:rsidR="00363401" w:rsidRPr="00A472F9" w:rsidRDefault="009769C2" w:rsidP="00A472F9">
      <w:pPr>
        <w:spacing w:after="0" w:line="590" w:lineRule="exact"/>
        <w:ind w:left="1823"/>
        <w:rPr>
          <w:rFonts w:ascii="Times New Roman" w:hAnsi="Times New Roman"/>
          <w:sz w:val="16"/>
          <w:szCs w:val="16"/>
        </w:rPr>
      </w:pPr>
      <w:r w:rsidRPr="00A472F9">
        <w:rPr>
          <w:rFonts w:ascii="Times New Roman" w:hAnsi="Times New Roman"/>
          <w:color w:val="000000"/>
          <w:sz w:val="50"/>
          <w:szCs w:val="50"/>
        </w:rPr>
        <w:t>3 Phase Motor Control Module</w:t>
      </w:r>
    </w:p>
    <w:p w14:paraId="46612E82" w14:textId="77777777" w:rsidR="00363401" w:rsidRPr="00A472F9" w:rsidRDefault="00363401" w:rsidP="00A472F9">
      <w:pPr>
        <w:spacing w:after="0" w:line="620" w:lineRule="exact"/>
        <w:ind w:left="1463"/>
        <w:rPr>
          <w:rFonts w:ascii="Times New Roman" w:hAnsi="Times New Roman"/>
          <w:sz w:val="18"/>
          <w:szCs w:val="18"/>
        </w:rPr>
      </w:pPr>
    </w:p>
    <w:p w14:paraId="1941FC75" w14:textId="20C3D218" w:rsidR="00363401" w:rsidRPr="00A472F9" w:rsidRDefault="009769C2" w:rsidP="00A472F9">
      <w:pPr>
        <w:spacing w:after="0" w:line="620" w:lineRule="exact"/>
        <w:ind w:left="1463" w:right="9359"/>
        <w:rPr>
          <w:rFonts w:ascii="Times New Roman" w:hAnsi="Times New Roman"/>
          <w:sz w:val="16"/>
          <w:szCs w:val="16"/>
        </w:rPr>
      </w:pPr>
      <w:r w:rsidRPr="00A472F9">
        <w:rPr>
          <w:rFonts w:ascii="Times New Roman" w:hAnsi="Times New Roman"/>
          <w:color w:val="000000"/>
          <w:sz w:val="50"/>
          <w:szCs w:val="50"/>
        </w:rPr>
        <w:t>• FRDM-KV31F: Kinetis</w:t>
      </w:r>
      <w:r w:rsidR="00A472F9" w:rsidRPr="00A472F9">
        <w:rPr>
          <w:rFonts w:ascii="Times New Roman" w:hAnsi="Times New Roman"/>
          <w:color w:val="000000"/>
          <w:sz w:val="50"/>
          <w:szCs w:val="50"/>
        </w:rPr>
        <w:t xml:space="preserve"> </w:t>
      </w:r>
      <w:r w:rsidRPr="00A472F9">
        <w:rPr>
          <w:rFonts w:ascii="Times New Roman" w:hAnsi="Times New Roman"/>
          <w:color w:val="000000"/>
          <w:sz w:val="50"/>
          <w:szCs w:val="50"/>
        </w:rPr>
        <w:t xml:space="preserve">KV3x FRDM </w:t>
      </w:r>
      <w:r w:rsidRPr="00A472F9">
        <w:rPr>
          <w:rFonts w:ascii="Times New Roman" w:hAnsi="Times New Roman"/>
          <w:sz w:val="16"/>
          <w:szCs w:val="16"/>
        </w:rPr>
        <w:br/>
      </w:r>
      <w:r w:rsidRPr="00A472F9">
        <w:rPr>
          <w:rFonts w:ascii="Times New Roman" w:hAnsi="Times New Roman"/>
          <w:color w:val="000000"/>
          <w:sz w:val="50"/>
          <w:szCs w:val="50"/>
        </w:rPr>
        <w:t>Development Module</w:t>
      </w:r>
    </w:p>
    <w:p w14:paraId="137ED612" w14:textId="77777777" w:rsidR="00363401" w:rsidRPr="00A472F9" w:rsidRDefault="00363401" w:rsidP="00A472F9">
      <w:pPr>
        <w:spacing w:after="0" w:line="620" w:lineRule="exact"/>
        <w:ind w:left="1463"/>
        <w:rPr>
          <w:rFonts w:ascii="Times New Roman" w:hAnsi="Times New Roman"/>
          <w:sz w:val="18"/>
          <w:szCs w:val="18"/>
        </w:rPr>
      </w:pPr>
    </w:p>
    <w:p w14:paraId="03E7218C" w14:textId="1BC8A3B4" w:rsidR="00363401" w:rsidRPr="00A472F9" w:rsidRDefault="009769C2" w:rsidP="00A472F9">
      <w:pPr>
        <w:spacing w:after="0" w:line="620" w:lineRule="exact"/>
        <w:ind w:left="1463" w:right="9211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0"/>
          <w:szCs w:val="50"/>
        </w:rPr>
        <w:t xml:space="preserve">• Power supply with 24V, 5A output </w:t>
      </w:r>
      <w:r w:rsidRPr="00A472F9">
        <w:rPr>
          <w:rFonts w:ascii="Times New Roman" w:hAnsi="Times New Roman"/>
          <w:color w:val="000000"/>
          <w:sz w:val="56"/>
          <w:szCs w:val="56"/>
        </w:rPr>
        <w:t>and 5.5 x 2.1mm barrel connector</w:t>
      </w:r>
    </w:p>
    <w:p w14:paraId="54FEA36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7CF219F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0DEF511F">
          <v:shape id="_x0000_s1193" type="#_x0000_t75" style="position:absolute;margin-left:0;margin-top:0;width:960pt;height:540pt;z-index:-97;mso-position-horizontal-relative:page;mso-position-vertical-relative:page" o:allowincell="f">
            <v:imagedata r:id="rId11" o:title=""/>
            <w10:wrap anchorx="page" anchory="page"/>
          </v:shape>
        </w:pict>
      </w:r>
    </w:p>
    <w:p w14:paraId="7049B8FC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74A8EC9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3107BB8C">
          <v:shape id="_x0000_s1192" type="#_x0000_t75" style="position:absolute;margin-left:130pt;margin-top:61.5pt;width:707pt;height:423.65pt;z-index:-96;mso-position-horizontal-relative:page;mso-position-vertical-relative:page" o:allowincell="f">
            <v:imagedata r:id="rId12" o:title=""/>
            <w10:wrap anchorx="page" anchory="page"/>
          </v:shape>
        </w:pict>
      </w:r>
    </w:p>
    <w:p w14:paraId="62549CF1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315C747" w14:textId="4CAB0F6A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4865DA53">
          <v:shape id="Picture 1" o:spid="_x0000_s1207" type="#_x0000_t75" style="position:absolute;margin-left:111.75pt;margin-top:-6.9pt;width:610.75pt;height:437.4pt;z-index:1;visibility:visible;mso-wrap-style:square;mso-wrap-distance-left:9pt;mso-wrap-distance-top:0;mso-wrap-distance-right:9pt;mso-wrap-distance-bottom:0;mso-position-horizontal-relative:text;mso-position-vertical-relative:text">
            <v:imagedata r:id="rId13" o:title=""/>
            <w10:wrap type="square"/>
          </v:shape>
        </w:pict>
      </w:r>
    </w:p>
    <w:p w14:paraId="558AE70D" w14:textId="77777777" w:rsidR="00363401" w:rsidRPr="00A472F9" w:rsidRDefault="00363401">
      <w:pPr>
        <w:spacing w:after="0" w:line="391" w:lineRule="exact"/>
        <w:ind w:left="4269"/>
        <w:rPr>
          <w:rFonts w:ascii="Times New Roman" w:hAnsi="Times New Roman"/>
          <w:sz w:val="24"/>
          <w:szCs w:val="24"/>
        </w:rPr>
      </w:pPr>
    </w:p>
    <w:p w14:paraId="359EACBB" w14:textId="77777777" w:rsidR="00A472F9" w:rsidRDefault="00A472F9">
      <w:pPr>
        <w:spacing w:after="0" w:line="240" w:lineRule="exact"/>
        <w:rPr>
          <w:rFonts w:ascii="Times New Roman" w:hAnsi="Times New Roman"/>
          <w:sz w:val="24"/>
        </w:rPr>
      </w:pPr>
    </w:p>
    <w:p w14:paraId="1A4A4827" w14:textId="77777777" w:rsidR="00A472F9" w:rsidRDefault="00A472F9">
      <w:pPr>
        <w:spacing w:after="0" w:line="240" w:lineRule="exact"/>
        <w:rPr>
          <w:rFonts w:ascii="Times New Roman" w:hAnsi="Times New Roman"/>
          <w:sz w:val="24"/>
        </w:rPr>
      </w:pPr>
    </w:p>
    <w:p w14:paraId="643DFB47" w14:textId="77777777" w:rsidR="00A472F9" w:rsidRDefault="00A472F9">
      <w:pPr>
        <w:spacing w:after="0" w:line="240" w:lineRule="exact"/>
        <w:rPr>
          <w:rFonts w:ascii="Times New Roman" w:hAnsi="Times New Roman"/>
          <w:sz w:val="24"/>
        </w:rPr>
      </w:pPr>
    </w:p>
    <w:p w14:paraId="2C45A83D" w14:textId="77777777" w:rsidR="00A472F9" w:rsidRDefault="00A472F9">
      <w:pPr>
        <w:spacing w:after="0" w:line="240" w:lineRule="exact"/>
        <w:rPr>
          <w:rFonts w:ascii="Times New Roman" w:hAnsi="Times New Roman"/>
          <w:sz w:val="24"/>
        </w:rPr>
      </w:pPr>
    </w:p>
    <w:p w14:paraId="3C37EE07" w14:textId="52A986F4" w:rsidR="00A472F9" w:rsidRDefault="00A472F9" w:rsidP="00A472F9">
      <w:pPr>
        <w:tabs>
          <w:tab w:val="left" w:pos="387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</w:p>
    <w:p w14:paraId="5282C873" w14:textId="41695B1D" w:rsidR="00363401" w:rsidRPr="00A472F9" w:rsidRDefault="00A472F9">
      <w:pPr>
        <w:spacing w:after="0" w:line="240" w:lineRule="exact"/>
        <w:rPr>
          <w:rFonts w:ascii="Times New Roman" w:hAnsi="Times New Roman"/>
          <w:sz w:val="24"/>
        </w:rPr>
      </w:pPr>
      <w:r w:rsidRPr="00A472F9">
        <w:rPr>
          <w:rFonts w:ascii="Times New Roman" w:hAnsi="Times New Roman"/>
          <w:sz w:val="24"/>
        </w:rPr>
        <w:br w:type="page"/>
      </w:r>
      <w:r w:rsidR="007A53F9">
        <w:rPr>
          <w:rFonts w:ascii="Times New Roman" w:hAnsi="Times New Roman"/>
          <w:noProof/>
        </w:rPr>
        <w:lastRenderedPageBreak/>
        <w:pict w14:anchorId="740C24B6">
          <v:polyline id="_x0000_s1189" style="position:absolute;z-index:-136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7E50B419" w14:textId="4EE323B0" w:rsidR="00363401" w:rsidRPr="00A472F9" w:rsidRDefault="009769C2" w:rsidP="00A472F9">
      <w:pPr>
        <w:spacing w:after="0" w:line="1012" w:lineRule="exact"/>
        <w:ind w:left="1463"/>
        <w:rPr>
          <w:rFonts w:ascii="Times New Roman" w:hAnsi="Times New Roman"/>
          <w:sz w:val="16"/>
          <w:szCs w:val="16"/>
        </w:rPr>
      </w:pPr>
      <w:r w:rsidRPr="00A472F9">
        <w:rPr>
          <w:rFonts w:ascii="Times New Roman" w:hAnsi="Times New Roman"/>
          <w:color w:val="006FC0"/>
          <w:sz w:val="82"/>
          <w:szCs w:val="82"/>
        </w:rPr>
        <w:t xml:space="preserve">3. Connect your </w:t>
      </w:r>
      <w:r w:rsidR="00CC0D85" w:rsidRPr="00A472F9">
        <w:rPr>
          <w:rFonts w:ascii="Times New Roman" w:hAnsi="Times New Roman"/>
          <w:color w:val="006FC0"/>
          <w:sz w:val="82"/>
          <w:szCs w:val="82"/>
        </w:rPr>
        <w:t>hardware.</w:t>
      </w:r>
    </w:p>
    <w:p w14:paraId="792A8BE3" w14:textId="01D93B3C" w:rsidR="00363401" w:rsidRPr="00A472F9" w:rsidRDefault="007A53F9" w:rsidP="00A472F9">
      <w:pPr>
        <w:spacing w:after="0" w:line="600" w:lineRule="exact"/>
        <w:ind w:left="1463" w:right="104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10E95ED2">
          <v:shape id="_x0000_s1188" type="#_x0000_t75" style="position:absolute;left:0;text-align:left;margin-left:248.6pt;margin-top:185.15pt;width:453.7pt;height:318pt;z-index:-61;mso-position-horizontal-relative:page;mso-position-vertical-relative:page" o:allowincell="f">
            <v:imagedata r:id="rId14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0"/>
          <w:szCs w:val="50"/>
        </w:rPr>
        <w:t>• Connect the Power Stage and the Control Board by inserting the pins from the bottom of the Power Stage into the top of connectors on the</w:t>
      </w:r>
      <w:r w:rsidR="00A472F9" w:rsidRPr="00A472F9">
        <w:rPr>
          <w:rFonts w:ascii="Times New Roman" w:hAnsi="Times New Roman"/>
          <w:color w:val="000000"/>
          <w:sz w:val="50"/>
          <w:szCs w:val="50"/>
        </w:rPr>
        <w:t xml:space="preserve"> </w:t>
      </w:r>
      <w:r w:rsidR="009769C2" w:rsidRPr="00A472F9">
        <w:rPr>
          <w:rFonts w:ascii="Times New Roman" w:hAnsi="Times New Roman"/>
          <w:color w:val="000000"/>
          <w:sz w:val="50"/>
          <w:szCs w:val="50"/>
        </w:rPr>
        <w:t xml:space="preserve">Control </w:t>
      </w:r>
      <w:r w:rsidR="00A472F9" w:rsidRPr="00A472F9">
        <w:rPr>
          <w:rFonts w:ascii="Times New Roman" w:hAnsi="Times New Roman"/>
          <w:color w:val="000000"/>
          <w:sz w:val="50"/>
          <w:szCs w:val="50"/>
        </w:rPr>
        <w:t>Board.</w:t>
      </w:r>
      <w:r w:rsidR="009769C2" w:rsidRPr="00A472F9">
        <w:rPr>
          <w:rFonts w:ascii="Times New Roman" w:hAnsi="Times New Roman"/>
          <w:color w:val="000000"/>
          <w:sz w:val="50"/>
          <w:szCs w:val="50"/>
        </w:rPr>
        <w:t xml:space="preserve"> The default jumper configuration is appropriate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.</w:t>
      </w:r>
    </w:p>
    <w:p w14:paraId="704575E1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33C820AA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63E745C6">
          <v:polyline id="_x0000_s1187" style="position:absolute;z-index:-135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3A6CB291">
          <v:shape id="_x0000_s1186" type="#_x0000_t75" style="position:absolute;margin-left:168.9pt;margin-top:118.7pt;width:521.4pt;height:371.3pt;z-index:-50;mso-position-horizontal-relative:page;mso-position-vertical-relative:page" o:allowincell="f">
            <v:imagedata r:id="rId15" o:title=""/>
            <w10:wrap anchorx="page" anchory="page"/>
          </v:shape>
        </w:pict>
      </w:r>
    </w:p>
    <w:p w14:paraId="1F99F134" w14:textId="77777777" w:rsidR="00363401" w:rsidRPr="00A472F9" w:rsidRDefault="009769C2">
      <w:pPr>
        <w:spacing w:before="528" w:after="0" w:line="644" w:lineRule="exact"/>
        <w:ind w:left="1362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onnect the power supply to the FRDM-MC-LVPMSM.</w:t>
      </w:r>
    </w:p>
    <w:p w14:paraId="6FC70A6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1E68880" w14:textId="4BED6E21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770B4541">
          <v:shape id="_x0000_s1185" style="position:absolute;margin-left:162.75pt;margin-top:0;width:797.25pt;height:386.25pt;z-index:-134;mso-position-horizontal-relative:page;mso-position-vertical-relative:page" coordsize="19200,10800" o:allowincell="f" path="m,10800l,,19200,r,10800l19200,10800e" stroked="f">
            <v:path arrowok="t"/>
            <w10:wrap anchorx="page" anchory="page"/>
          </v:shape>
        </w:pict>
      </w:r>
    </w:p>
    <w:p w14:paraId="218EB1AC" w14:textId="0BE38891" w:rsidR="00363401" w:rsidRPr="00A472F9" w:rsidRDefault="009769C2">
      <w:pPr>
        <w:spacing w:before="224" w:after="0" w:line="644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Plug in Power Supply and connect it to the Power Stage.</w:t>
      </w:r>
    </w:p>
    <w:p w14:paraId="7A42E288" w14:textId="32FAEB95" w:rsidR="00363401" w:rsidRPr="00A472F9" w:rsidRDefault="007A53F9">
      <w:pPr>
        <w:spacing w:after="0" w:line="780" w:lineRule="exact"/>
        <w:ind w:left="181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066CD3FD">
          <v:shape id="_x0000_s1184" type="#_x0000_t75" style="position:absolute;left:0;text-align:left;margin-left:171pt;margin-top:97.5pt;width:505.85pt;height:325.3pt;z-index:-83;mso-position-horizontal-relative:page;mso-position-vertical-relative:page" o:allowincell="f">
            <v:imagedata r:id="rId16" o:title=""/>
            <w10:wrap anchorx="page" anchory="page"/>
          </v:shape>
        </w:pict>
      </w:r>
    </w:p>
    <w:p w14:paraId="72F96D72" w14:textId="77777777" w:rsidR="00363401" w:rsidRPr="00A472F9" w:rsidRDefault="00363401">
      <w:pPr>
        <w:spacing w:after="0" w:line="780" w:lineRule="exact"/>
        <w:ind w:left="1819"/>
        <w:rPr>
          <w:rFonts w:ascii="Times New Roman" w:hAnsi="Times New Roman"/>
          <w:sz w:val="24"/>
          <w:szCs w:val="24"/>
        </w:rPr>
      </w:pPr>
    </w:p>
    <w:p w14:paraId="65E899EF" w14:textId="77777777" w:rsidR="00363401" w:rsidRPr="00A472F9" w:rsidRDefault="00363401">
      <w:pPr>
        <w:spacing w:after="0" w:line="780" w:lineRule="exact"/>
        <w:ind w:left="1819"/>
        <w:rPr>
          <w:rFonts w:ascii="Times New Roman" w:hAnsi="Times New Roman"/>
          <w:sz w:val="24"/>
          <w:szCs w:val="24"/>
        </w:rPr>
      </w:pPr>
    </w:p>
    <w:p w14:paraId="276658D7" w14:textId="77777777" w:rsidR="00363401" w:rsidRPr="00A472F9" w:rsidRDefault="00363401">
      <w:pPr>
        <w:spacing w:after="0" w:line="780" w:lineRule="exact"/>
        <w:ind w:left="1819"/>
        <w:rPr>
          <w:rFonts w:ascii="Times New Roman" w:hAnsi="Times New Roman"/>
          <w:sz w:val="24"/>
          <w:szCs w:val="24"/>
        </w:rPr>
      </w:pPr>
    </w:p>
    <w:p w14:paraId="1C6B02FB" w14:textId="77777777" w:rsidR="00363401" w:rsidRPr="00A472F9" w:rsidRDefault="00363401">
      <w:pPr>
        <w:spacing w:after="0" w:line="780" w:lineRule="exact"/>
        <w:ind w:left="1819"/>
        <w:rPr>
          <w:rFonts w:ascii="Times New Roman" w:hAnsi="Times New Roman"/>
          <w:sz w:val="24"/>
          <w:szCs w:val="24"/>
        </w:rPr>
      </w:pPr>
    </w:p>
    <w:p w14:paraId="505E069D" w14:textId="77777777" w:rsidR="00363401" w:rsidRPr="00A472F9" w:rsidRDefault="00363401">
      <w:pPr>
        <w:spacing w:after="0" w:line="780" w:lineRule="exact"/>
        <w:ind w:left="1819"/>
        <w:rPr>
          <w:rFonts w:ascii="Times New Roman" w:hAnsi="Times New Roman"/>
          <w:sz w:val="24"/>
          <w:szCs w:val="24"/>
        </w:rPr>
      </w:pPr>
    </w:p>
    <w:p w14:paraId="42308E0D" w14:textId="77777777" w:rsidR="00363401" w:rsidRPr="00A472F9" w:rsidRDefault="00363401">
      <w:pPr>
        <w:spacing w:after="0" w:line="780" w:lineRule="exact"/>
        <w:ind w:left="1819"/>
        <w:rPr>
          <w:rFonts w:ascii="Times New Roman" w:hAnsi="Times New Roman"/>
          <w:sz w:val="24"/>
          <w:szCs w:val="24"/>
        </w:rPr>
      </w:pPr>
    </w:p>
    <w:p w14:paraId="5BC65A78" w14:textId="77777777" w:rsidR="00363401" w:rsidRPr="00A472F9" w:rsidRDefault="00363401">
      <w:pPr>
        <w:spacing w:after="0" w:line="780" w:lineRule="exact"/>
        <w:ind w:left="1819"/>
        <w:rPr>
          <w:rFonts w:ascii="Times New Roman" w:hAnsi="Times New Roman"/>
          <w:sz w:val="24"/>
          <w:szCs w:val="24"/>
        </w:rPr>
      </w:pPr>
    </w:p>
    <w:p w14:paraId="2F1793BF" w14:textId="05C21C28" w:rsidR="00363401" w:rsidRPr="00A472F9" w:rsidRDefault="009769C2">
      <w:pPr>
        <w:spacing w:before="324" w:after="0" w:line="780" w:lineRule="exact"/>
        <w:ind w:left="1819" w:right="313"/>
        <w:rPr>
          <w:rFonts w:ascii="Times New Roman" w:hAnsi="Times New Roman"/>
        </w:rPr>
      </w:pPr>
      <w:r w:rsidRPr="00A472F9">
        <w:rPr>
          <w:rFonts w:ascii="Times New Roman" w:hAnsi="Times New Roman"/>
          <w:color w:val="FF0000"/>
          <w:sz w:val="64"/>
          <w:szCs w:val="64"/>
        </w:rPr>
        <w:t>Note:  Be sure that you are using the correct 24 V power supply. Please check with your instructor.</w:t>
      </w:r>
    </w:p>
    <w:p w14:paraId="368BD28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2D17DA69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80D50AD">
          <v:polyline id="_x0000_s1183" style="position:absolute;z-index:-133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51DCC66D">
          <v:shape id="_x0000_s1182" type="#_x0000_t75" style="position:absolute;margin-left:132.4pt;margin-top:152.2pt;width:628pt;height:363.7pt;z-index:-82;mso-position-horizontal-relative:page;mso-position-vertical-relative:page" o:allowincell="f">
            <v:imagedata r:id="rId17" o:title=""/>
            <w10:wrap anchorx="page" anchory="page"/>
          </v:shape>
        </w:pict>
      </w:r>
    </w:p>
    <w:p w14:paraId="0722BA6D" w14:textId="77777777" w:rsidR="00363401" w:rsidRPr="00A472F9" w:rsidRDefault="009769C2">
      <w:pPr>
        <w:spacing w:before="368" w:after="0" w:line="644" w:lineRule="exact"/>
        <w:ind w:left="60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onnect the Control Board to the computer using the USB cable.</w:t>
      </w:r>
    </w:p>
    <w:p w14:paraId="5A5697A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703BF86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DB52BAD">
          <v:polyline id="_x0000_s1181" style="position:absolute;z-index:-132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4A594ACA">
          <v:shape id="_x0000_s1180" type="#_x0000_t75" style="position:absolute;margin-left:215.2pt;margin-top:6.2pt;width:475.4pt;height:294pt;z-index:-95;mso-position-horizontal-relative:page;mso-position-vertical-relative:page" o:allowincell="f">
            <v:imagedata r:id="rId18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5E96F109">
          <v:shape id="_x0000_s1179" type="#_x0000_t75" style="position:absolute;margin-left:308.4pt;margin-top:324.4pt;width:225.7pt;height:108.8pt;z-index:-89;mso-position-horizontal-relative:page;mso-position-vertical-relative:page" o:allowincell="f">
            <v:imagedata r:id="rId19" o:title=""/>
            <w10:wrap anchorx="page" anchory="page"/>
          </v:shape>
        </w:pict>
      </w:r>
    </w:p>
    <w:p w14:paraId="75D74ED1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5FF7B1A4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3C66DB63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50FB33A4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4FF8E9C7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1B2D50E9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3485B76A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08DA1CE7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329370A8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5D55B359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3BCE40C3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7297541A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32824C6D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4BBAC97D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57D09CB8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791936A7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57528F84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155895B2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02737FDF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23FD35F3" w14:textId="77777777" w:rsidR="00363401" w:rsidRPr="00A472F9" w:rsidRDefault="009769C2">
      <w:pPr>
        <w:spacing w:before="172" w:after="0" w:line="414" w:lineRule="exact"/>
        <w:ind w:left="6092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36"/>
          <w:szCs w:val="36"/>
        </w:rPr>
        <w:t>Check that FRDM-KV31F appears as a drive.</w:t>
      </w:r>
    </w:p>
    <w:p w14:paraId="440B7E0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7EDA4DD" w14:textId="13577113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FA9D550">
          <v:polyline id="_x0000_s1178" style="position:absolute;z-index:-131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42DA641D" w14:textId="1E9CF79D" w:rsidR="00363401" w:rsidRPr="00A472F9" w:rsidRDefault="007A53F9">
      <w:pPr>
        <w:spacing w:before="365" w:after="0" w:line="600" w:lineRule="exact"/>
        <w:ind w:left="1023" w:right="1700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11693F3F">
          <v:shape id="_x0000_s1177" type="#_x0000_t75" style="position:absolute;left:0;text-align:left;margin-left:165pt;margin-top:146.1pt;width:471.7pt;height:297.8pt;z-index:-60;mso-position-horizontal-relative:page;mso-position-vertical-relative:page" o:allowincell="f">
            <v:imagedata r:id="rId20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• Confirm successful connection by verifying that a COM port has been assigned to a P&amp;E Micro </w:t>
      </w:r>
      <w:r w:rsidR="00A472F9" w:rsidRPr="00A472F9">
        <w:rPr>
          <w:rFonts w:ascii="Times New Roman" w:hAnsi="Times New Roman"/>
          <w:color w:val="000000"/>
          <w:sz w:val="56"/>
          <w:szCs w:val="56"/>
        </w:rPr>
        <w:t>OpenSDA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 Serial Port</w:t>
      </w:r>
    </w:p>
    <w:p w14:paraId="4F3F7E5B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1DF5062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34A49D66" w14:textId="2A37108C" w:rsidR="00980297" w:rsidRPr="00A472F9" w:rsidRDefault="00A472F9" w:rsidP="00980297">
      <w:pPr>
        <w:tabs>
          <w:tab w:val="left" w:pos="3645"/>
        </w:tabs>
        <w:spacing w:before="240" w:line="360" w:lineRule="auto"/>
        <w:ind w:left="2666"/>
        <w:jc w:val="center"/>
        <w:rPr>
          <w:rFonts w:ascii="Times New Roman" w:hAnsi="Times New Roman"/>
          <w:color w:val="FF0000"/>
          <w:w w:val="95"/>
          <w:sz w:val="96"/>
          <w:szCs w:val="96"/>
        </w:rPr>
      </w:pPr>
      <w:r w:rsidRPr="00A472F9">
        <w:rPr>
          <w:rFonts w:ascii="Times New Roman" w:hAnsi="Times New Roman"/>
          <w:color w:val="FF0000"/>
          <w:w w:val="95"/>
          <w:sz w:val="96"/>
          <w:szCs w:val="96"/>
        </w:rPr>
        <w:t>Part II:  Run your project on MCU.</w:t>
      </w:r>
    </w:p>
    <w:p w14:paraId="2E0FA7C7" w14:textId="016426FE" w:rsidR="00980297" w:rsidRPr="00980297" w:rsidRDefault="00A472F9" w:rsidP="00980297">
      <w:pPr>
        <w:numPr>
          <w:ilvl w:val="0"/>
          <w:numId w:val="1"/>
        </w:numPr>
        <w:tabs>
          <w:tab w:val="left" w:pos="270"/>
        </w:tabs>
        <w:spacing w:after="0" w:line="240" w:lineRule="auto"/>
        <w:ind w:left="180" w:firstLine="0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color w:val="000000"/>
          <w:sz w:val="50"/>
          <w:szCs w:val="50"/>
        </w:rPr>
        <w:t xml:space="preserve"> </w:t>
      </w:r>
      <w:r>
        <w:rPr>
          <w:rFonts w:ascii="Times New Roman" w:hAnsi="Times New Roman"/>
          <w:color w:val="000000"/>
          <w:sz w:val="50"/>
          <w:szCs w:val="50"/>
        </w:rPr>
        <w:tab/>
      </w:r>
      <w:r>
        <w:rPr>
          <w:rFonts w:ascii="Times New Roman" w:hAnsi="Times New Roman"/>
          <w:color w:val="000000"/>
          <w:sz w:val="50"/>
          <w:szCs w:val="50"/>
        </w:rPr>
        <w:tab/>
        <w:t xml:space="preserve"> In your Kinetis Motor Suite, Click Project -&gt; Run Project on MCU. This will Download the </w:t>
      </w:r>
      <w:r w:rsidR="00980297">
        <w:rPr>
          <w:rFonts w:ascii="Times New Roman" w:hAnsi="Times New Roman"/>
          <w:color w:val="000000"/>
          <w:sz w:val="50"/>
          <w:szCs w:val="50"/>
        </w:rPr>
        <w:t>software required to run the Kinetis Motor Suite to the board</w:t>
      </w:r>
    </w:p>
    <w:p w14:paraId="7A389E8F" w14:textId="37237817" w:rsidR="00980297" w:rsidRPr="00980297" w:rsidRDefault="00980297" w:rsidP="00980297">
      <w:pPr>
        <w:numPr>
          <w:ilvl w:val="0"/>
          <w:numId w:val="1"/>
        </w:numPr>
        <w:tabs>
          <w:tab w:val="left" w:pos="270"/>
        </w:tabs>
        <w:spacing w:after="0" w:line="240" w:lineRule="auto"/>
        <w:ind w:left="180" w:firstLine="0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color w:val="000000"/>
          <w:sz w:val="50"/>
          <w:szCs w:val="50"/>
        </w:rPr>
        <w:t xml:space="preserve">   Wait for the download to finish. After download, the LED on the board should start glowing in various colors rather than a blinking LED.</w:t>
      </w:r>
    </w:p>
    <w:p w14:paraId="66B4AF50" w14:textId="238EDCA4" w:rsidR="00980297" w:rsidRPr="00980297" w:rsidRDefault="00980297" w:rsidP="00980297">
      <w:pPr>
        <w:numPr>
          <w:ilvl w:val="0"/>
          <w:numId w:val="1"/>
        </w:numPr>
        <w:spacing w:after="0" w:line="240" w:lineRule="auto"/>
        <w:ind w:left="360" w:hanging="180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color w:val="000000"/>
          <w:sz w:val="50"/>
          <w:szCs w:val="50"/>
        </w:rPr>
        <w:t xml:space="preserve">   </w:t>
      </w:r>
      <w:r w:rsidRPr="00980297">
        <w:rPr>
          <w:rFonts w:ascii="Times New Roman" w:hAnsi="Times New Roman"/>
          <w:color w:val="000000"/>
          <w:sz w:val="50"/>
          <w:szCs w:val="50"/>
        </w:rPr>
        <w:t>KMS relies on the Kinetis Software Development Kit (KSDK) version 1.3.0.</w:t>
      </w:r>
    </w:p>
    <w:p w14:paraId="72D0F31F" w14:textId="77777777" w:rsidR="00A472F9" w:rsidRPr="00A472F9" w:rsidRDefault="00A472F9" w:rsidP="00A472F9">
      <w:pPr>
        <w:tabs>
          <w:tab w:val="left" w:pos="270"/>
        </w:tabs>
        <w:spacing w:after="0" w:line="240" w:lineRule="auto"/>
        <w:ind w:left="180"/>
        <w:rPr>
          <w:rFonts w:ascii="Times New Roman" w:hAnsi="Times New Roman"/>
          <w:sz w:val="16"/>
          <w:szCs w:val="16"/>
        </w:rPr>
      </w:pPr>
    </w:p>
    <w:p w14:paraId="7F1BABF2" w14:textId="282A69F9" w:rsidR="00363401" w:rsidRPr="00A472F9" w:rsidRDefault="00363401">
      <w:pPr>
        <w:spacing w:after="0" w:line="1300" w:lineRule="exact"/>
        <w:ind w:left="2666"/>
        <w:rPr>
          <w:rFonts w:ascii="Times New Roman" w:hAnsi="Times New Roman"/>
          <w:sz w:val="24"/>
          <w:szCs w:val="24"/>
        </w:rPr>
      </w:pPr>
    </w:p>
    <w:p w14:paraId="63A055C7" w14:textId="77777777" w:rsidR="00363401" w:rsidRPr="00A472F9" w:rsidRDefault="00363401">
      <w:pPr>
        <w:spacing w:after="0" w:line="1300" w:lineRule="exact"/>
        <w:ind w:left="2666"/>
        <w:rPr>
          <w:rFonts w:ascii="Times New Roman" w:hAnsi="Times New Roman"/>
          <w:sz w:val="24"/>
          <w:szCs w:val="24"/>
        </w:rPr>
      </w:pPr>
    </w:p>
    <w:p w14:paraId="739A82F1" w14:textId="77777777" w:rsidR="00A472F9" w:rsidRDefault="00A472F9" w:rsidP="00A472F9">
      <w:pPr>
        <w:tabs>
          <w:tab w:val="left" w:pos="3645"/>
        </w:tabs>
        <w:spacing w:after="0" w:line="1300" w:lineRule="exact"/>
        <w:ind w:left="2666"/>
        <w:rPr>
          <w:rFonts w:ascii="Times New Roman" w:hAnsi="Times New Roman"/>
          <w:color w:val="FF0000"/>
          <w:w w:val="95"/>
          <w:sz w:val="120"/>
          <w:szCs w:val="120"/>
        </w:rPr>
      </w:pPr>
      <w:r>
        <w:rPr>
          <w:rFonts w:ascii="Times New Roman" w:hAnsi="Times New Roman"/>
          <w:color w:val="FF0000"/>
          <w:w w:val="95"/>
          <w:sz w:val="120"/>
          <w:szCs w:val="120"/>
        </w:rPr>
        <w:br w:type="page"/>
      </w:r>
    </w:p>
    <w:p w14:paraId="17495EF0" w14:textId="77777777" w:rsidR="00A472F9" w:rsidRDefault="00A472F9" w:rsidP="00A472F9">
      <w:pPr>
        <w:tabs>
          <w:tab w:val="left" w:pos="3645"/>
        </w:tabs>
        <w:spacing w:after="0" w:line="1300" w:lineRule="exact"/>
        <w:ind w:left="2666"/>
        <w:rPr>
          <w:rFonts w:ascii="Times New Roman" w:hAnsi="Times New Roman"/>
          <w:color w:val="FF0000"/>
          <w:w w:val="95"/>
          <w:sz w:val="120"/>
          <w:szCs w:val="120"/>
        </w:rPr>
      </w:pPr>
    </w:p>
    <w:p w14:paraId="545EC4C3" w14:textId="2766711D" w:rsidR="00363401" w:rsidRPr="00A472F9" w:rsidRDefault="009769C2" w:rsidP="00A472F9">
      <w:pPr>
        <w:tabs>
          <w:tab w:val="left" w:pos="3645"/>
        </w:tabs>
        <w:spacing w:after="0" w:line="1300" w:lineRule="exact"/>
        <w:ind w:left="2666"/>
        <w:rPr>
          <w:rFonts w:ascii="Times New Roman" w:hAnsi="Times New Roman"/>
        </w:rPr>
      </w:pPr>
      <w:r w:rsidRPr="00A472F9">
        <w:rPr>
          <w:rFonts w:ascii="Times New Roman" w:hAnsi="Times New Roman"/>
          <w:color w:val="FF0000"/>
          <w:w w:val="95"/>
          <w:sz w:val="120"/>
          <w:szCs w:val="120"/>
        </w:rPr>
        <w:t>Part II</w:t>
      </w:r>
      <w:r w:rsidR="00980297">
        <w:rPr>
          <w:rFonts w:ascii="Times New Roman" w:hAnsi="Times New Roman"/>
          <w:color w:val="FF0000"/>
          <w:w w:val="95"/>
          <w:sz w:val="120"/>
          <w:szCs w:val="120"/>
        </w:rPr>
        <w:t>I</w:t>
      </w:r>
      <w:r w:rsidRPr="00A472F9">
        <w:rPr>
          <w:rFonts w:ascii="Times New Roman" w:hAnsi="Times New Roman"/>
          <w:color w:val="FF0000"/>
          <w:w w:val="95"/>
          <w:sz w:val="120"/>
          <w:szCs w:val="120"/>
        </w:rPr>
        <w:t xml:space="preserve">:  </w:t>
      </w:r>
      <w:r w:rsidR="00A472F9">
        <w:rPr>
          <w:rFonts w:ascii="Times New Roman" w:hAnsi="Times New Roman"/>
          <w:color w:val="FF0000"/>
          <w:w w:val="95"/>
          <w:sz w:val="120"/>
          <w:szCs w:val="120"/>
        </w:rPr>
        <w:t>Run</w:t>
      </w:r>
      <w:r w:rsidRPr="00A472F9">
        <w:rPr>
          <w:rFonts w:ascii="Times New Roman" w:hAnsi="Times New Roman"/>
          <w:color w:val="FF0000"/>
          <w:w w:val="95"/>
          <w:sz w:val="120"/>
          <w:szCs w:val="120"/>
        </w:rPr>
        <w:t xml:space="preserve"> your Motor using Motor </w:t>
      </w:r>
      <w:r w:rsidR="00A472F9" w:rsidRPr="00A472F9">
        <w:rPr>
          <w:rFonts w:ascii="Times New Roman" w:hAnsi="Times New Roman"/>
          <w:color w:val="FF0000"/>
          <w:w w:val="95"/>
          <w:sz w:val="120"/>
          <w:szCs w:val="120"/>
        </w:rPr>
        <w:t>Tuner.</w:t>
      </w:r>
    </w:p>
    <w:p w14:paraId="52AF40FC" w14:textId="7478D2B2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285CDCB7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D8C11CE" w14:textId="1CE4290C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F048588">
          <v:polyline id="_x0000_s1175" style="position:absolute;z-index:-130;mso-position-horizontal-relative:page;mso-position-vertical-relative:page" points="-31.8pt,582pt,-31.8pt,42pt,928.2pt,42pt,928.2pt,582pt,928.2pt,582pt" coordsize="19200,10800" o:allowincell="f" stroked="f">
            <v:path arrowok="t"/>
            <w10:wrap anchorx="page" anchory="page"/>
          </v:polyline>
        </w:pict>
      </w:r>
    </w:p>
    <w:p w14:paraId="5193BD96" w14:textId="7C8A8D33" w:rsidR="00363401" w:rsidRPr="00A472F9" w:rsidRDefault="009769C2">
      <w:pPr>
        <w:spacing w:before="400" w:after="0" w:line="920" w:lineRule="exact"/>
        <w:ind w:left="1643"/>
        <w:rPr>
          <w:rFonts w:ascii="Times New Roman" w:hAnsi="Times New Roman"/>
        </w:rPr>
      </w:pPr>
      <w:r w:rsidRPr="00A472F9">
        <w:rPr>
          <w:rFonts w:ascii="Times New Roman" w:hAnsi="Times New Roman"/>
          <w:color w:val="FF0000"/>
          <w:sz w:val="80"/>
          <w:szCs w:val="80"/>
        </w:rPr>
        <w:t xml:space="preserve">Velocity lab: Spin your motor using Motor </w:t>
      </w:r>
      <w:r w:rsidR="00980297" w:rsidRPr="00A472F9">
        <w:rPr>
          <w:rFonts w:ascii="Times New Roman" w:hAnsi="Times New Roman"/>
          <w:color w:val="FF0000"/>
          <w:sz w:val="80"/>
          <w:szCs w:val="80"/>
        </w:rPr>
        <w:t>Tuner.</w:t>
      </w:r>
    </w:p>
    <w:p w14:paraId="2BDD14B6" w14:textId="7A68ADE5" w:rsidR="00363401" w:rsidRPr="00A472F9" w:rsidRDefault="009769C2">
      <w:pPr>
        <w:spacing w:before="494" w:after="0" w:line="540" w:lineRule="exact"/>
        <w:ind w:left="1463" w:right="151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t>• Just getting a motor to spin is typically challenging. However, Kinetis</w:t>
      </w:r>
      <w:r w:rsidR="00980297">
        <w:rPr>
          <w:rFonts w:ascii="Times New Roman" w:hAnsi="Times New Roman"/>
          <w:color w:val="000000"/>
          <w:w w:val="98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sz w:val="56"/>
          <w:szCs w:val="56"/>
        </w:rPr>
        <w:t>Motor Suite makes it easy.</w:t>
      </w:r>
    </w:p>
    <w:p w14:paraId="5B704F33" w14:textId="77777777" w:rsidR="00363401" w:rsidRPr="00A472F9" w:rsidRDefault="00363401">
      <w:pPr>
        <w:spacing w:after="0" w:line="540" w:lineRule="exact"/>
        <w:ind w:left="1463"/>
        <w:rPr>
          <w:rFonts w:ascii="Times New Roman" w:hAnsi="Times New Roman"/>
          <w:sz w:val="24"/>
          <w:szCs w:val="24"/>
        </w:rPr>
      </w:pPr>
    </w:p>
    <w:p w14:paraId="7E9B437F" w14:textId="51B0D503" w:rsidR="00363401" w:rsidRPr="00A472F9" w:rsidRDefault="009769C2">
      <w:pPr>
        <w:spacing w:before="400" w:after="0" w:line="540" w:lineRule="exact"/>
        <w:ind w:left="1463" w:right="170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We are using KMS Motor Tuner to characterize a motor and then operate it across the speed range - with minimal user configuration and without coding.</w:t>
      </w:r>
    </w:p>
    <w:p w14:paraId="25795586" w14:textId="77777777" w:rsidR="00363401" w:rsidRPr="00A472F9" w:rsidRDefault="00363401">
      <w:pPr>
        <w:spacing w:after="0" w:line="540" w:lineRule="exact"/>
        <w:ind w:left="1463"/>
        <w:rPr>
          <w:rFonts w:ascii="Times New Roman" w:hAnsi="Times New Roman"/>
          <w:sz w:val="24"/>
          <w:szCs w:val="24"/>
        </w:rPr>
      </w:pPr>
    </w:p>
    <w:p w14:paraId="3AD2CF38" w14:textId="06C6B9B8" w:rsidR="00363401" w:rsidRPr="00A472F9" w:rsidRDefault="009769C2">
      <w:pPr>
        <w:spacing w:before="380" w:after="0" w:line="540" w:lineRule="exact"/>
        <w:ind w:left="1463" w:right="173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Launch KMS by double-clicking the Desktop icon. </w:t>
      </w:r>
    </w:p>
    <w:p w14:paraId="44647381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CB005BC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4EAB5573">
          <v:polyline id="_x0000_s1173" style="position:absolute;z-index:-129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1DF9F6B2">
          <v:shape id="_x0000_s1172" type="#_x0000_t75" style="position:absolute;margin-left:180.2pt;margin-top:108pt;width:427.1pt;height:272.3pt;z-index:-71;mso-position-horizontal-relative:page;mso-position-vertical-relative:page" o:allowincell="f">
            <v:imagedata r:id="rId21" o:title=""/>
            <w10:wrap anchorx="page" anchory="page"/>
          </v:shape>
        </w:pict>
      </w:r>
    </w:p>
    <w:p w14:paraId="67D8F062" w14:textId="77777777" w:rsidR="00363401" w:rsidRPr="00A472F9" w:rsidRDefault="009769C2">
      <w:pPr>
        <w:spacing w:before="188" w:after="0" w:line="644" w:lineRule="exact"/>
        <w:ind w:left="14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5"/>
          <w:sz w:val="56"/>
          <w:szCs w:val="56"/>
        </w:rPr>
        <w:t>• Select New͙ and specify your desired system configuration</w:t>
      </w:r>
    </w:p>
    <w:p w14:paraId="088ADFCF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52B8B382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12CB5B9E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1E868AA0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2A80E7E1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2E4C6EB8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4540435D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4D651B4E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3AD554FB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2529EC44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5459A054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0D689621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00541AC7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3593ECE8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06F444FF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64079BCA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12F07438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2DA74809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058343E2" w14:textId="77777777" w:rsidR="00363401" w:rsidRPr="00A472F9" w:rsidRDefault="009769C2">
      <w:pPr>
        <w:spacing w:before="134" w:after="0" w:line="414" w:lineRule="exact"/>
        <w:ind w:left="2772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5"/>
          <w:sz w:val="36"/>
          <w:szCs w:val="36"/>
        </w:rPr>
        <w:t>Select KV31F.</w:t>
      </w:r>
    </w:p>
    <w:p w14:paraId="17CFFAF0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1979BCF2">
          <v:shape id="_x0000_s1171" style="position:absolute;margin-left:269.2pt;margin-top:217.1pt;width:33.6pt;height:10.4pt;z-index:-65;mso-position-horizontal-relative:page;mso-position-vertical-relative:page" coordsize="673,209" o:allowincell="f" path="m465,209r,-69l,140,,70r465,l465,1,673,105r,e" fillcolor="red" stroked="f">
            <v:path arrowok="t"/>
            <w10:wrap anchorx="page" anchory="page"/>
          </v:shape>
        </w:pict>
      </w:r>
    </w:p>
    <w:p w14:paraId="20DA87C1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7A96C449" w14:textId="7A81390B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6440CCE3">
          <v:shape id="_x0000_s1169" type="#_x0000_t75" style="position:absolute;margin-left:66.5pt;margin-top:33.45pt;width:253.6pt;height:214.9pt;z-index:-39;mso-position-horizontal-relative:page;mso-position-vertical-relative:page" o:allowincell="f">
            <v:imagedata r:id="rId22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34AE700E">
          <v:shape id="_x0000_s1167" type="#_x0000_t75" style="position:absolute;margin-left:364.15pt;margin-top:35.7pt;width:287.6pt;height:211.9pt;z-index:-33;mso-position-horizontal-relative:page;mso-position-vertical-relative:page" o:allowincell="f">
            <v:imagedata r:id="rId23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5DE8277E">
          <v:shape id="_x0000_s1165" type="#_x0000_t75" style="position:absolute;margin-left:656.5pt;margin-top:35.7pt;width:267.8pt;height:301.6pt;z-index:-29;mso-position-horizontal-relative:page;mso-position-vertical-relative:page" o:allowincell="f">
            <v:imagedata r:id="rId24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6E523ED1">
          <v:polyline id="_x0000_s1170" style="position:absolute;z-index:-128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04F5282C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4C12D901" w14:textId="1E973479" w:rsidR="00363401" w:rsidRPr="00A472F9" w:rsidRDefault="007A53F9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65259F34">
          <v:shape id="_x0000_s1208" style="position:absolute;left:0;text-align:left;margin-left:444pt;margin-top:89.15pt;width:25.1pt;height:8.3pt;z-index:-2;mso-position-horizontal-relative:page;mso-position-vertical-relative:page" coordsize="501,166" o:allowincell="f" path="m166,166l,83,166,1r,55l501,56r,55l166,111r,e" fillcolor="red" stroked="f">
            <v:path arrowok="t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65259F34">
          <v:shape id="_x0000_s1163" style="position:absolute;left:0;text-align:left;margin-left:149.25pt;margin-top:82.4pt;width:25.1pt;height:8.3pt;z-index:-22;mso-position-horizontal-relative:page;mso-position-vertical-relative:page" coordsize="501,166" o:allowincell="f" path="m166,166l,83,166,1r,55l501,56r,55l166,111r,e" fillcolor="red" stroked="f">
            <v:path arrowok="t"/>
            <w10:wrap anchorx="page" anchory="page"/>
          </v:shape>
        </w:pict>
      </w:r>
    </w:p>
    <w:p w14:paraId="0A1BDDF9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6A1F4E6E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4E10BBE9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7305AD56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3BD7B853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5DC71A33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3A44EC65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012DBEAE" w14:textId="628BF425" w:rsidR="00363401" w:rsidRPr="00A472F9" w:rsidRDefault="007A53F9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230DA7B9">
          <v:shape id="_x0000_s1166" type="#_x0000_t75" style="position:absolute;left:0;text-align:left;margin-left:367.35pt;margin-top:253.3pt;width:284.4pt;height:220.6pt;z-index:-30;mso-position-horizontal-relative:page;mso-position-vertical-relative:page" o:allowincell="f">
            <v:imagedata r:id="rId25" o:title=""/>
            <w10:wrap anchorx="page" anchory="page"/>
          </v:shape>
        </w:pict>
      </w:r>
    </w:p>
    <w:p w14:paraId="52F8C079" w14:textId="4A7663E4" w:rsidR="00363401" w:rsidRPr="00A472F9" w:rsidRDefault="007A53F9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25010F23">
          <v:shape id="_x0000_s1168" type="#_x0000_t75" style="position:absolute;left:0;text-align:left;margin-left:68.75pt;margin-top:259.25pt;width:271.4pt;height:220.4pt;z-index:-37;mso-position-horizontal-relative:page;mso-position-vertical-relative:page" o:allowincell="f">
            <v:imagedata r:id="rId26" o:title=""/>
            <w10:wrap anchorx="page" anchory="page"/>
          </v:shape>
        </w:pict>
      </w:r>
    </w:p>
    <w:p w14:paraId="2BFCC2B1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1AC5D25A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32237633" w14:textId="085BCE4C" w:rsidR="00363401" w:rsidRPr="00A472F9" w:rsidRDefault="007A53F9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5848906D">
          <v:shape id="_x0000_s1161" style="position:absolute;left:0;text-align:left;margin-left:530.1pt;margin-top:322.45pt;width:25.1pt;height:8.3pt;z-index:-12;mso-position-horizontal-relative:page;mso-position-vertical-relative:page" coordsize="501,166" o:allowincell="f" path="m166,166l,83,166,r,55l501,55r,56l166,111r,e" fillcolor="red" stroked="f">
            <v:path arrowok="t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6F5984CD">
          <v:shape id="_x0000_s1162" style="position:absolute;left:0;text-align:left;margin-left:209.75pt;margin-top:322.45pt;width:25.1pt;height:8.3pt;z-index:-15;mso-position-horizontal-relative:page;mso-position-vertical-relative:page" coordsize="501,166" o:allowincell="f" path="m166,166l1,83,166,r,55l501,55r,56l166,111r,e" fillcolor="red" stroked="f">
            <v:path arrowok="t"/>
            <w10:wrap anchorx="page" anchory="page"/>
          </v:shape>
        </w:pict>
      </w:r>
    </w:p>
    <w:p w14:paraId="157A6283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13220938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1BC863B7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71A62A0F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0EA885B3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721DEE6E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08EA9CE2" w14:textId="40F95B72" w:rsidR="00980297" w:rsidRDefault="00980297" w:rsidP="00980297">
      <w:pPr>
        <w:spacing w:before="304" w:after="0" w:line="414" w:lineRule="exact"/>
        <w:rPr>
          <w:rFonts w:ascii="Times New Roman" w:hAnsi="Times New Roman"/>
          <w:color w:val="000000"/>
          <w:sz w:val="36"/>
          <w:szCs w:val="36"/>
        </w:rPr>
      </w:pPr>
    </w:p>
    <w:p w14:paraId="7B704567" w14:textId="77777777" w:rsidR="00980297" w:rsidRDefault="00980297">
      <w:pPr>
        <w:spacing w:before="304" w:after="0" w:line="414" w:lineRule="exact"/>
        <w:ind w:left="2256"/>
        <w:rPr>
          <w:rFonts w:ascii="Times New Roman" w:hAnsi="Times New Roman"/>
          <w:color w:val="000000"/>
          <w:sz w:val="36"/>
          <w:szCs w:val="36"/>
        </w:rPr>
      </w:pPr>
    </w:p>
    <w:p w14:paraId="0FE56122" w14:textId="45C47D83" w:rsidR="00363401" w:rsidRDefault="00363401">
      <w:pPr>
        <w:spacing w:after="0" w:line="240" w:lineRule="exact"/>
        <w:rPr>
          <w:rFonts w:ascii="Times New Roman" w:hAnsi="Times New Roman"/>
          <w:color w:val="000000"/>
          <w:sz w:val="36"/>
          <w:szCs w:val="36"/>
        </w:rPr>
      </w:pPr>
    </w:p>
    <w:p w14:paraId="1E0FE0AF" w14:textId="6722E8A2" w:rsidR="00980297" w:rsidRPr="00A472F9" w:rsidRDefault="00980297" w:rsidP="00980297">
      <w:pPr>
        <w:spacing w:before="240" w:after="0" w:line="240" w:lineRule="exact"/>
        <w:rPr>
          <w:rFonts w:ascii="Times New Roman" w:hAnsi="Times New Roman"/>
          <w:sz w:val="24"/>
        </w:rPr>
      </w:pPr>
    </w:p>
    <w:p w14:paraId="0CB4BBFD" w14:textId="6777245B" w:rsidR="00363401" w:rsidRPr="00980297" w:rsidRDefault="00980297" w:rsidP="00980297">
      <w:pPr>
        <w:numPr>
          <w:ilvl w:val="0"/>
          <w:numId w:val="2"/>
        </w:numPr>
        <w:spacing w:before="281" w:after="0" w:line="672" w:lineRule="exact"/>
        <w:ind w:left="1464"/>
        <w:rPr>
          <w:rFonts w:ascii="Times New Roman" w:hAnsi="Times New Roman"/>
          <w:sz w:val="24"/>
        </w:rPr>
        <w:sectPr w:rsidR="00363401" w:rsidRPr="00980297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  <w:r w:rsidRPr="00980297">
        <w:rPr>
          <w:rFonts w:ascii="Times New Roman" w:hAnsi="Times New Roman"/>
          <w:color w:val="000000"/>
          <w:w w:val="95"/>
          <w:sz w:val="56"/>
          <w:szCs w:val="56"/>
        </w:rPr>
        <w:t xml:space="preserve">  After selecting all the above configuration select </w:t>
      </w:r>
      <w:r w:rsidR="009769C2" w:rsidRPr="00980297">
        <w:rPr>
          <w:rFonts w:ascii="Times New Roman" w:hAnsi="Times New Roman"/>
          <w:color w:val="000000"/>
          <w:sz w:val="56"/>
          <w:szCs w:val="56"/>
        </w:rPr>
        <w:t>path</w:t>
      </w:r>
      <w:r w:rsidRPr="00980297">
        <w:rPr>
          <w:rFonts w:ascii="Times New Roman" w:hAnsi="Times New Roman"/>
          <w:color w:val="000000"/>
          <w:sz w:val="56"/>
          <w:szCs w:val="56"/>
        </w:rPr>
        <w:t xml:space="preserve"> for your project to be saved</w:t>
      </w:r>
      <w:r>
        <w:rPr>
          <w:rFonts w:ascii="Times New Roman" w:hAnsi="Times New Roman"/>
          <w:color w:val="000000"/>
          <w:sz w:val="56"/>
          <w:szCs w:val="56"/>
        </w:rPr>
        <w:t>, also you can set the project name.</w:t>
      </w:r>
    </w:p>
    <w:p w14:paraId="0C9C83FF" w14:textId="03B042FD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6B80921E" w14:textId="77777777" w:rsidR="00363401" w:rsidRPr="00A472F9" w:rsidRDefault="00363401">
      <w:pPr>
        <w:spacing w:after="0" w:line="620" w:lineRule="exact"/>
        <w:ind w:left="2161"/>
        <w:rPr>
          <w:rFonts w:ascii="Times New Roman" w:hAnsi="Times New Roman"/>
          <w:sz w:val="24"/>
          <w:szCs w:val="24"/>
        </w:rPr>
      </w:pPr>
    </w:p>
    <w:p w14:paraId="3E7289DA" w14:textId="77777777" w:rsidR="00363401" w:rsidRPr="00A472F9" w:rsidRDefault="00363401">
      <w:pPr>
        <w:spacing w:after="0" w:line="620" w:lineRule="exact"/>
        <w:ind w:left="2161"/>
        <w:rPr>
          <w:rFonts w:ascii="Times New Roman" w:hAnsi="Times New Roman"/>
          <w:sz w:val="24"/>
          <w:szCs w:val="24"/>
        </w:rPr>
      </w:pPr>
    </w:p>
    <w:p w14:paraId="16D46CD2" w14:textId="06F11A7A" w:rsidR="00363401" w:rsidRPr="007A53F9" w:rsidRDefault="007A53F9" w:rsidP="007A53F9">
      <w:pPr>
        <w:numPr>
          <w:ilvl w:val="0"/>
          <w:numId w:val="5"/>
        </w:numPr>
        <w:spacing w:after="0" w:line="620" w:lineRule="exact"/>
        <w:rPr>
          <w:rFonts w:ascii="Times New Roman" w:hAnsi="Times New Roman"/>
          <w:sz w:val="52"/>
          <w:szCs w:val="52"/>
        </w:rPr>
      </w:pPr>
      <w:r w:rsidRPr="007A53F9">
        <w:rPr>
          <w:rFonts w:ascii="Times New Roman" w:hAnsi="Times New Roman"/>
          <w:noProof/>
          <w:sz w:val="48"/>
          <w:szCs w:val="48"/>
        </w:rPr>
        <w:pict w14:anchorId="46417A78">
          <v:shape id="_x0000_s1158" type="#_x0000_t75" style="position:absolute;left:0;text-align:left;margin-left:483pt;margin-top:157.5pt;width:378.9pt;height:241.2pt;z-index:-13;mso-position-horizontal-relative:page;mso-position-vertical-relative:page" o:allowincell="f">
            <v:imagedata r:id="rId27" o:title=""/>
            <w10:wrap anchorx="page" anchory="page"/>
          </v:shape>
        </w:pict>
      </w:r>
      <w:r w:rsidRPr="007A53F9">
        <w:rPr>
          <w:rFonts w:ascii="Times New Roman" w:hAnsi="Times New Roman"/>
          <w:sz w:val="52"/>
          <w:szCs w:val="52"/>
        </w:rPr>
        <w:t xml:space="preserve"> Go to Project </w:t>
      </w:r>
      <w:r w:rsidRPr="007A53F9">
        <w:rPr>
          <w:rFonts w:ascii="Times New Roman" w:hAnsi="Times New Roman"/>
          <w:sz w:val="52"/>
          <w:szCs w:val="52"/>
        </w:rPr>
        <w:sym w:font="Wingdings" w:char="F0E0"/>
      </w:r>
      <w:r w:rsidRPr="007A53F9">
        <w:rPr>
          <w:rFonts w:ascii="Times New Roman" w:hAnsi="Times New Roman"/>
          <w:sz w:val="52"/>
          <w:szCs w:val="52"/>
        </w:rPr>
        <w:t xml:space="preserve"> Select Path </w:t>
      </w:r>
      <w:r w:rsidRPr="007A53F9">
        <w:rPr>
          <w:rFonts w:ascii="Times New Roman" w:hAnsi="Times New Roman"/>
          <w:sz w:val="52"/>
          <w:szCs w:val="52"/>
        </w:rPr>
        <w:sym w:font="Wingdings" w:char="F0E0"/>
      </w:r>
      <w:r w:rsidRPr="007A53F9">
        <w:rPr>
          <w:rFonts w:ascii="Times New Roman" w:hAnsi="Times New Roman"/>
          <w:sz w:val="52"/>
          <w:szCs w:val="52"/>
        </w:rPr>
        <w:t xml:space="preserve"> Kinetis </w:t>
      </w:r>
      <w:proofErr w:type="gramStart"/>
      <w:r w:rsidRPr="007A53F9">
        <w:rPr>
          <w:rFonts w:ascii="Times New Roman" w:hAnsi="Times New Roman"/>
          <w:sz w:val="52"/>
          <w:szCs w:val="52"/>
        </w:rPr>
        <w:t>SDK</w:t>
      </w:r>
      <w:proofErr w:type="gramEnd"/>
    </w:p>
    <w:p w14:paraId="6E5F6E81" w14:textId="77777777" w:rsidR="00363401" w:rsidRPr="00A472F9" w:rsidRDefault="009769C2">
      <w:pPr>
        <w:spacing w:before="321" w:after="0" w:line="644" w:lineRule="exact"/>
        <w:ind w:left="2161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Find and select the folder</w:t>
      </w:r>
    </w:p>
    <w:p w14:paraId="5E1F503C" w14:textId="168F9525" w:rsidR="00363401" w:rsidRPr="00A472F9" w:rsidRDefault="009769C2">
      <w:pPr>
        <w:spacing w:before="13" w:after="0" w:line="600" w:lineRule="exact"/>
        <w:ind w:left="2521" w:right="9079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named KSDK_1.3.0. The default installation location is:</w:t>
      </w:r>
    </w:p>
    <w:p w14:paraId="7255F3EC" w14:textId="77777777" w:rsidR="00363401" w:rsidRPr="00A472F9" w:rsidRDefault="009769C2">
      <w:pPr>
        <w:spacing w:after="0" w:line="600" w:lineRule="exact"/>
        <w:ind w:left="2521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C:\Freescale\KSDK_1.3.0.</w:t>
      </w:r>
    </w:p>
    <w:p w14:paraId="093021DB" w14:textId="77777777" w:rsidR="00980297" w:rsidRDefault="00980297" w:rsidP="00980297">
      <w:pPr>
        <w:spacing w:before="34" w:after="0" w:line="414" w:lineRule="exact"/>
        <w:rPr>
          <w:rFonts w:ascii="Times New Roman" w:hAnsi="Times New Roman"/>
          <w:color w:val="000000"/>
          <w:sz w:val="36"/>
          <w:szCs w:val="36"/>
        </w:rPr>
      </w:pPr>
      <w:r>
        <w:rPr>
          <w:rFonts w:ascii="Times New Roman" w:hAnsi="Times New Roman"/>
          <w:color w:val="000000"/>
          <w:sz w:val="36"/>
          <w:szCs w:val="36"/>
        </w:rPr>
        <w:t xml:space="preserve">   </w:t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</w:p>
    <w:p w14:paraId="667B94AD" w14:textId="203415AC" w:rsidR="00363401" w:rsidRPr="00A472F9" w:rsidRDefault="009769C2" w:rsidP="00980297">
      <w:pPr>
        <w:spacing w:before="34" w:after="0" w:line="414" w:lineRule="exact"/>
        <w:ind w:left="720" w:firstLine="8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36"/>
          <w:szCs w:val="36"/>
        </w:rPr>
        <w:t>Specify the location of KSDK 1.3.0</w:t>
      </w:r>
    </w:p>
    <w:p w14:paraId="2E039913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B143AC7" w14:textId="1F1425DE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0D3ED7F6">
          <v:shape id="_x0000_s1156" type="#_x0000_t75" style="position:absolute;margin-left:619.7pt;margin-top:35.9pt;width:270pt;height:203.8pt;z-index:-19;mso-position-horizontal-relative:page;mso-position-vertical-relative:page" o:allowincell="f">
            <v:imagedata r:id="rId28" o:title=""/>
            <w10:wrap type="square" anchorx="page" anchory="page"/>
          </v:shape>
        </w:pict>
      </w:r>
    </w:p>
    <w:p w14:paraId="321FCC12" w14:textId="67E6DF5F" w:rsidR="00363401" w:rsidRPr="00A472F9" w:rsidRDefault="009769C2">
      <w:pPr>
        <w:spacing w:before="508" w:after="0" w:line="644" w:lineRule="exact"/>
        <w:ind w:left="1466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Wait a minute or two for the</w:t>
      </w:r>
    </w:p>
    <w:p w14:paraId="08E497F9" w14:textId="77777777" w:rsidR="00363401" w:rsidRPr="00A472F9" w:rsidRDefault="009769C2">
      <w:pPr>
        <w:spacing w:before="13" w:after="0" w:line="600" w:lineRule="exact"/>
        <w:ind w:left="1826" w:right="9717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unzipping and placement of the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KMS reference project.</w:t>
      </w:r>
    </w:p>
    <w:p w14:paraId="27DAB117" w14:textId="75E17A6A" w:rsidR="00363401" w:rsidRPr="00A472F9" w:rsidRDefault="009769C2" w:rsidP="00CC0D85">
      <w:pPr>
        <w:spacing w:after="0" w:line="620" w:lineRule="exact"/>
        <w:ind w:left="1466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Select the proper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c</w:t>
      </w:r>
      <w:r w:rsidRPr="00A472F9">
        <w:rPr>
          <w:rFonts w:ascii="Times New Roman" w:hAnsi="Times New Roman"/>
          <w:color w:val="000000"/>
          <w:sz w:val="56"/>
          <w:szCs w:val="56"/>
        </w:rPr>
        <w:t>ommunication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port for your </w:t>
      </w:r>
      <w:r w:rsidR="00CC0D85">
        <w:rPr>
          <w:rFonts w:ascii="Times New Roman" w:hAnsi="Times New Roman"/>
          <w:color w:val="000000"/>
          <w:sz w:val="56"/>
          <w:szCs w:val="56"/>
        </w:rPr>
        <w:t>b</w:t>
      </w:r>
      <w:r w:rsidRPr="00A472F9">
        <w:rPr>
          <w:rFonts w:ascii="Times New Roman" w:hAnsi="Times New Roman"/>
          <w:color w:val="000000"/>
          <w:sz w:val="56"/>
          <w:szCs w:val="56"/>
        </w:rPr>
        <w:t>oard from the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sz w:val="56"/>
          <w:szCs w:val="56"/>
        </w:rPr>
        <w:t>dropdown menu.</w:t>
      </w:r>
    </w:p>
    <w:p w14:paraId="275FE87A" w14:textId="77777777" w:rsidR="00CC0D85" w:rsidRDefault="00CC0D85">
      <w:pPr>
        <w:spacing w:after="0" w:line="414" w:lineRule="exact"/>
        <w:ind w:left="10223"/>
        <w:rPr>
          <w:rFonts w:ascii="Times New Roman" w:hAnsi="Times New Roman"/>
          <w:sz w:val="24"/>
          <w:szCs w:val="24"/>
        </w:rPr>
        <w:sectPr w:rsidR="00CC0D85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BC88F15" w14:textId="1D1E1D8A" w:rsidR="00363401" w:rsidRPr="00A472F9" w:rsidRDefault="00363401">
      <w:pPr>
        <w:spacing w:after="0" w:line="414" w:lineRule="exact"/>
        <w:ind w:left="10223"/>
        <w:rPr>
          <w:rFonts w:ascii="Times New Roman" w:hAnsi="Times New Roman"/>
          <w:sz w:val="24"/>
          <w:szCs w:val="24"/>
        </w:rPr>
      </w:pPr>
    </w:p>
    <w:p w14:paraId="4E9AE7E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CC0D85">
          <w:type w:val="continuous"/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3AA137ED" w14:textId="36E51A32" w:rsidR="00363401" w:rsidRPr="00A472F9" w:rsidRDefault="007A53F9" w:rsidP="00CC0D85">
      <w:pPr>
        <w:tabs>
          <w:tab w:val="left" w:pos="1826"/>
        </w:tabs>
        <w:spacing w:after="0" w:line="558" w:lineRule="exact"/>
        <w:ind w:left="1466" w:right="653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0A0541A3">
          <v:shape id="_x0000_s1154" type="#_x0000_t75" style="position:absolute;left:0;text-align:left;margin-left:602.4pt;margin-top:355.1pt;width:236.2pt;height:138.8pt;z-index:-9;mso-position-horizontal-relative:page;mso-position-vertical-relative:page" o:allowincell="f">
            <v:imagedata r:id="rId29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• The proper communication </w:t>
      </w:r>
      <w:r w:rsidR="00CC0D85">
        <w:rPr>
          <w:rFonts w:ascii="Times New Roman" w:hAnsi="Times New Roman"/>
          <w:color w:val="000000"/>
          <w:sz w:val="56"/>
          <w:szCs w:val="56"/>
        </w:rPr>
        <w:t>p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ort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ab/>
        <w:t>can be determined by looking in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your Windows Device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Manager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(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accessible from Control Panel) </w:t>
      </w:r>
      <w:r w:rsidR="009769C2" w:rsidRPr="00A472F9">
        <w:rPr>
          <w:rFonts w:ascii="Times New Roman" w:hAnsi="Times New Roman"/>
        </w:rPr>
        <w:br/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and finding the 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OpenSDA 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communication port.</w:t>
      </w:r>
    </w:p>
    <w:p w14:paraId="3BD55E11" w14:textId="77777777" w:rsidR="00CC0D85" w:rsidRDefault="00CC0D85">
      <w:pPr>
        <w:spacing w:before="18" w:after="0" w:line="414" w:lineRule="exact"/>
        <w:ind w:left="10"/>
        <w:rPr>
          <w:rFonts w:ascii="Times New Roman" w:hAnsi="Times New Roman"/>
          <w:color w:val="000000"/>
          <w:sz w:val="36"/>
          <w:szCs w:val="36"/>
        </w:rPr>
        <w:sectPr w:rsidR="00CC0D85" w:rsidSect="00CC0D85">
          <w:type w:val="continuous"/>
          <w:pgSz w:w="19200" w:h="10800"/>
          <w:pgMar w:top="720" w:right="720" w:bottom="720" w:left="720" w:header="0" w:footer="0" w:gutter="0"/>
          <w:cols w:space="160"/>
          <w:docGrid w:linePitch="299"/>
        </w:sectPr>
      </w:pPr>
    </w:p>
    <w:p w14:paraId="214B98CA" w14:textId="77777777" w:rsidR="00CC0D85" w:rsidRDefault="00CC0D85">
      <w:pPr>
        <w:spacing w:before="18" w:after="0" w:line="414" w:lineRule="exact"/>
        <w:ind w:left="10"/>
        <w:rPr>
          <w:rFonts w:ascii="Times New Roman" w:hAnsi="Times New Roman"/>
          <w:color w:val="000000"/>
          <w:sz w:val="36"/>
          <w:szCs w:val="36"/>
        </w:rPr>
        <w:sectPr w:rsidR="00CC0D85" w:rsidSect="00CC0D85">
          <w:type w:val="continuous"/>
          <w:pgSz w:w="19200" w:h="10800"/>
          <w:pgMar w:top="720" w:right="720" w:bottom="720" w:left="720" w:header="0" w:footer="0" w:gutter="0"/>
          <w:cols w:num="2" w:space="720" w:equalWidth="0">
            <w:col w:w="9333" w:space="160"/>
            <w:col w:w="8107" w:space="160"/>
          </w:cols>
          <w:docGrid w:linePitch="299"/>
        </w:sectPr>
      </w:pPr>
    </w:p>
    <w:p w14:paraId="55EB4947" w14:textId="33A37851" w:rsidR="00363401" w:rsidRPr="00A472F9" w:rsidRDefault="009769C2">
      <w:pPr>
        <w:spacing w:before="18" w:after="0" w:line="414" w:lineRule="exact"/>
        <w:ind w:left="1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36"/>
          <w:szCs w:val="36"/>
        </w:rPr>
        <w:br w:type="column"/>
      </w:r>
    </w:p>
    <w:p w14:paraId="3E66FBE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CC0D85">
          <w:type w:val="continuous"/>
          <w:pgSz w:w="19200" w:h="10800"/>
          <w:pgMar w:top="720" w:right="720" w:bottom="720" w:left="720" w:header="0" w:footer="0" w:gutter="0"/>
          <w:cols w:num="2" w:space="720" w:equalWidth="0">
            <w:col w:w="9333" w:space="160"/>
            <w:col w:w="8107" w:space="160"/>
          </w:cols>
          <w:docGrid w:linePitch="299"/>
        </w:sectPr>
      </w:pPr>
    </w:p>
    <w:p w14:paraId="0FDA1E2A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type w:val="continuous"/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3DC3FDE9" w14:textId="25E12EC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0530EBC0" w14:textId="77777777" w:rsidR="00363401" w:rsidRPr="00A472F9" w:rsidRDefault="009769C2">
      <w:pPr>
        <w:spacing w:before="316" w:after="0" w:line="644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KMS should open to its Main Window and indicate successful</w:t>
      </w:r>
    </w:p>
    <w:p w14:paraId="40D0D767" w14:textId="52BC8904" w:rsidR="00363401" w:rsidRPr="00A472F9" w:rsidRDefault="007A53F9">
      <w:pPr>
        <w:spacing w:before="1" w:after="0" w:line="590" w:lineRule="exact"/>
        <w:ind w:left="1823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3A8389D3">
          <v:shape id="_x0000_s1152" type="#_x0000_t75" style="position:absolute;left:0;text-align:left;margin-left:193.1pt;margin-top:124.2pt;width:527.3pt;height:344.9pt;z-index:-85;mso-position-horizontal-relative:page;mso-position-vertical-relative:page" o:allowincell="f">
            <v:imagedata r:id="rId30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communication by virtue of green arrows at the bottom of the screen.</w:t>
      </w:r>
    </w:p>
    <w:p w14:paraId="26E45C2B" w14:textId="77777777" w:rsidR="00363401" w:rsidRPr="00A472F9" w:rsidRDefault="009769C2" w:rsidP="00CC0D85">
      <w:pPr>
        <w:framePr w:w="3541" w:wrap="auto" w:vAnchor="page" w:hAnchor="page" w:x="14269" w:y="5257"/>
        <w:spacing w:after="0" w:line="360" w:lineRule="atLeast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36"/>
          <w:szCs w:val="36"/>
        </w:rPr>
        <w:t>Successful opening of KMS main window</w:t>
      </w:r>
    </w:p>
    <w:p w14:paraId="21B0979E" w14:textId="09F68E44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634B3446">
          <v:polyline id="_x0000_s1151" style="position:absolute;z-index:-72;mso-position-horizontal-relative:page;mso-position-vertical-relative:page" points="403.85pt,467.1pt,504.05pt,467.1pt,504.05pt,418.7pt,403.85pt,418.7pt,403.85pt,467.1pt" coordsize="2004,968" o:allowincell="f" filled="f" strokecolor="red" strokeweight="1.15mm">
            <v:stroke joinstyle="bevel"/>
            <v:path arrowok="t"/>
            <w10:wrap anchorx="page" anchory="page"/>
          </v:polyline>
        </w:pict>
      </w:r>
    </w:p>
    <w:p w14:paraId="0EB55281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D2AEAFD" w14:textId="5D14DEE2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5285DABA" w14:textId="04B777DF" w:rsidR="00363401" w:rsidRPr="00A472F9" w:rsidRDefault="007A53F9">
      <w:pPr>
        <w:spacing w:before="764" w:after="0" w:line="1012" w:lineRule="exact"/>
        <w:ind w:left="1463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337AFA41">
          <v:shape id="_x0000_s1149" type="#_x0000_t75" style="position:absolute;left:0;text-align:left;margin-left:432.9pt;margin-top:83.7pt;width:471.8pt;height:422.4pt;z-index:-8;mso-position-horizontal-relative:page;mso-position-vertical-relative:page" o:allowincell="f">
            <v:imagedata r:id="rId31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6FC0"/>
          <w:sz w:val="88"/>
          <w:szCs w:val="88"/>
        </w:rPr>
        <w:t xml:space="preserve">1. Enter the </w:t>
      </w:r>
      <w:r w:rsidR="00CC0D85" w:rsidRPr="00A472F9">
        <w:rPr>
          <w:rFonts w:ascii="Times New Roman" w:hAnsi="Times New Roman"/>
          <w:color w:val="006FC0"/>
          <w:sz w:val="88"/>
          <w:szCs w:val="88"/>
        </w:rPr>
        <w:t>basics.</w:t>
      </w:r>
    </w:p>
    <w:p w14:paraId="74250435" w14:textId="77777777" w:rsidR="00363401" w:rsidRPr="00A472F9" w:rsidRDefault="00363401">
      <w:pPr>
        <w:spacing w:after="0" w:line="380" w:lineRule="exact"/>
        <w:ind w:left="1463"/>
        <w:rPr>
          <w:rFonts w:ascii="Times New Roman" w:hAnsi="Times New Roman"/>
          <w:sz w:val="24"/>
          <w:szCs w:val="24"/>
        </w:rPr>
      </w:pPr>
    </w:p>
    <w:p w14:paraId="4B1F6202" w14:textId="77777777" w:rsidR="00363401" w:rsidRPr="00A472F9" w:rsidRDefault="00363401">
      <w:pPr>
        <w:spacing w:after="0" w:line="380" w:lineRule="exact"/>
        <w:ind w:left="1463"/>
        <w:rPr>
          <w:rFonts w:ascii="Times New Roman" w:hAnsi="Times New Roman"/>
          <w:sz w:val="24"/>
          <w:szCs w:val="24"/>
        </w:rPr>
      </w:pPr>
    </w:p>
    <w:p w14:paraId="2A096FA4" w14:textId="503A23F4" w:rsidR="00363401" w:rsidRPr="00A472F9" w:rsidRDefault="009769C2" w:rsidP="00CC0D85">
      <w:pPr>
        <w:spacing w:before="111" w:after="0" w:line="380" w:lineRule="exact"/>
        <w:ind w:left="1463" w:right="10020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0"/>
          <w:szCs w:val="40"/>
        </w:rPr>
        <w:t xml:space="preserve">• KMS opens to the first page of Motor </w:t>
      </w:r>
      <w:r w:rsidRPr="00A472F9">
        <w:rPr>
          <w:rFonts w:ascii="Times New Roman" w:hAnsi="Times New Roman"/>
          <w:color w:val="000000"/>
          <w:w w:val="96"/>
          <w:sz w:val="40"/>
          <w:szCs w:val="40"/>
        </w:rPr>
        <w:t>Tuner, the wizard-style interface for</w:t>
      </w:r>
      <w:r w:rsidR="00CC0D85">
        <w:rPr>
          <w:rFonts w:ascii="Times New Roman" w:hAnsi="Times New Roman"/>
          <w:color w:val="000000"/>
          <w:w w:val="96"/>
          <w:sz w:val="40"/>
          <w:szCs w:val="40"/>
        </w:rPr>
        <w:t xml:space="preserve"> </w:t>
      </w:r>
      <w:r w:rsidRPr="00A472F9">
        <w:rPr>
          <w:rFonts w:ascii="Times New Roman" w:hAnsi="Times New Roman"/>
          <w:color w:val="000000"/>
          <w:sz w:val="40"/>
          <w:szCs w:val="40"/>
        </w:rPr>
        <w:t>identifying and running your motor that is the subject of this lab.</w:t>
      </w:r>
    </w:p>
    <w:p w14:paraId="470C9F73" w14:textId="77777777" w:rsidR="00363401" w:rsidRPr="00A472F9" w:rsidRDefault="00363401" w:rsidP="00CC0D85">
      <w:pPr>
        <w:spacing w:after="0" w:line="400" w:lineRule="exact"/>
        <w:ind w:left="2184" w:right="10020"/>
        <w:rPr>
          <w:rFonts w:ascii="Times New Roman" w:hAnsi="Times New Roman"/>
          <w:sz w:val="24"/>
          <w:szCs w:val="24"/>
        </w:rPr>
      </w:pPr>
    </w:p>
    <w:p w14:paraId="26B59FFF" w14:textId="45816AD1" w:rsidR="00363401" w:rsidRPr="00A472F9" w:rsidRDefault="009769C2" w:rsidP="00CC0D85">
      <w:pPr>
        <w:spacing w:before="264" w:after="0" w:line="400" w:lineRule="exact"/>
        <w:ind w:left="1440" w:right="10020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0"/>
          <w:szCs w:val="40"/>
        </w:rPr>
        <w:t xml:space="preserve">• The first step in </w:t>
      </w:r>
      <w:r w:rsidR="00CC0D85">
        <w:rPr>
          <w:rFonts w:ascii="Times New Roman" w:hAnsi="Times New Roman"/>
          <w:color w:val="000000"/>
          <w:sz w:val="40"/>
          <w:szCs w:val="40"/>
        </w:rPr>
        <w:t>c</w:t>
      </w:r>
      <w:r w:rsidRPr="00A472F9">
        <w:rPr>
          <w:rFonts w:ascii="Times New Roman" w:hAnsi="Times New Roman"/>
          <w:color w:val="000000"/>
          <w:sz w:val="40"/>
          <w:szCs w:val="40"/>
        </w:rPr>
        <w:t>ommissioning your system is to enter your</w:t>
      </w:r>
      <w:r w:rsidR="00CC0D85">
        <w:rPr>
          <w:rFonts w:ascii="Times New Roman" w:hAnsi="Times New Roman"/>
          <w:color w:val="000000"/>
          <w:sz w:val="40"/>
          <w:szCs w:val="40"/>
        </w:rPr>
        <w:t xml:space="preserve"> </w:t>
      </w:r>
      <w:r w:rsidRPr="00A472F9">
        <w:rPr>
          <w:rFonts w:ascii="Times New Roman" w:hAnsi="Times New Roman"/>
          <w:color w:val="000000"/>
          <w:sz w:val="40"/>
          <w:szCs w:val="40"/>
        </w:rPr>
        <w:t>motor’s basic information.</w:t>
      </w:r>
    </w:p>
    <w:p w14:paraId="20C7BC7A" w14:textId="77777777" w:rsidR="00363401" w:rsidRPr="00A472F9" w:rsidRDefault="00363401" w:rsidP="00CC0D85">
      <w:pPr>
        <w:spacing w:after="0" w:line="380" w:lineRule="exact"/>
        <w:ind w:left="2184" w:right="10020"/>
        <w:rPr>
          <w:rFonts w:ascii="Times New Roman" w:hAnsi="Times New Roman"/>
          <w:sz w:val="24"/>
          <w:szCs w:val="24"/>
        </w:rPr>
      </w:pPr>
    </w:p>
    <w:p w14:paraId="28557EBC" w14:textId="3DA4E5E0" w:rsidR="00363401" w:rsidRPr="00A472F9" w:rsidRDefault="009769C2" w:rsidP="00CC0D85">
      <w:pPr>
        <w:spacing w:before="201" w:after="0" w:line="380" w:lineRule="exact"/>
        <w:ind w:left="1440" w:right="10020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0"/>
          <w:szCs w:val="40"/>
        </w:rPr>
        <w:t xml:space="preserve">• </w:t>
      </w:r>
      <w:proofErr w:type="spellStart"/>
      <w:r w:rsidRPr="00A472F9">
        <w:rPr>
          <w:rFonts w:ascii="Times New Roman" w:hAnsi="Times New Roman"/>
          <w:color w:val="000000"/>
          <w:sz w:val="40"/>
          <w:szCs w:val="40"/>
        </w:rPr>
        <w:t>Linix</w:t>
      </w:r>
      <w:proofErr w:type="spellEnd"/>
      <w:r w:rsidRPr="00A472F9">
        <w:rPr>
          <w:rFonts w:ascii="Times New Roman" w:hAnsi="Times New Roman"/>
          <w:color w:val="000000"/>
          <w:sz w:val="40"/>
          <w:szCs w:val="40"/>
        </w:rPr>
        <w:t xml:space="preserve"> 45ZWN24-40 information is prepopulated in KMS for the</w:t>
      </w:r>
      <w:r w:rsidR="00CC0D85">
        <w:rPr>
          <w:rFonts w:ascii="Times New Roman" w:hAnsi="Times New Roman"/>
          <w:color w:val="000000"/>
          <w:sz w:val="40"/>
          <w:szCs w:val="40"/>
        </w:rPr>
        <w:t xml:space="preserve"> </w:t>
      </w:r>
      <w:r w:rsidRPr="00A472F9">
        <w:rPr>
          <w:rFonts w:ascii="Times New Roman" w:hAnsi="Times New Roman"/>
          <w:color w:val="000000"/>
          <w:sz w:val="40"/>
          <w:szCs w:val="40"/>
        </w:rPr>
        <w:t>Freedom development platform</w:t>
      </w:r>
      <w:r w:rsidR="00CC0D85">
        <w:rPr>
          <w:rFonts w:ascii="Times New Roman" w:hAnsi="Times New Roman"/>
          <w:color w:val="000000"/>
          <w:sz w:val="40"/>
          <w:szCs w:val="40"/>
        </w:rPr>
        <w:t xml:space="preserve"> </w:t>
      </w:r>
      <w:r w:rsidRPr="00A472F9">
        <w:rPr>
          <w:rFonts w:ascii="Times New Roman" w:hAnsi="Times New Roman"/>
          <w:color w:val="000000"/>
          <w:sz w:val="40"/>
          <w:szCs w:val="40"/>
        </w:rPr>
        <w:t>(</w:t>
      </w:r>
      <w:r w:rsidR="00CC0D85" w:rsidRPr="00A472F9">
        <w:rPr>
          <w:rFonts w:ascii="Times New Roman" w:hAnsi="Times New Roman"/>
          <w:color w:val="000000"/>
          <w:sz w:val="40"/>
          <w:szCs w:val="40"/>
        </w:rPr>
        <w:t>sensor less</w:t>
      </w:r>
      <w:r w:rsidRPr="00A472F9">
        <w:rPr>
          <w:rFonts w:ascii="Times New Roman" w:hAnsi="Times New Roman"/>
          <w:color w:val="000000"/>
          <w:sz w:val="40"/>
          <w:szCs w:val="40"/>
        </w:rPr>
        <w:t xml:space="preserve"> velocity).</w:t>
      </w:r>
    </w:p>
    <w:p w14:paraId="72EBC50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9F218AC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0FDF5620">
          <v:polyline id="_x0000_s1148" style="position:absolute;z-index:-127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05F7BA2F">
          <v:shape id="_x0000_s1147" type="#_x0000_t75" style="position:absolute;margin-left:214.1pt;margin-top:140pt;width:316.6pt;height:130.4pt;z-index:-81;mso-position-horizontal-relative:page;mso-position-vertical-relative:page" o:allowincell="f">
            <v:imagedata r:id="rId32" o:title=""/>
            <w10:wrap anchorx="page" anchory="page"/>
          </v:shape>
        </w:pict>
      </w:r>
    </w:p>
    <w:p w14:paraId="37A95FD1" w14:textId="77777777" w:rsidR="00363401" w:rsidRPr="00A472F9" w:rsidRDefault="009769C2">
      <w:pPr>
        <w:spacing w:before="408" w:after="0" w:line="644" w:lineRule="exact"/>
        <w:ind w:left="118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update the basic motor values.</w:t>
      </w:r>
    </w:p>
    <w:p w14:paraId="77CDACE3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286E8A1C" w14:textId="5DEDBF76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0BAE452A">
          <v:polyline id="_x0000_s1146" style="position:absolute;z-index:-126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33B52193" w14:textId="77777777" w:rsidR="00363401" w:rsidRPr="00A472F9" w:rsidRDefault="009769C2">
      <w:pPr>
        <w:spacing w:before="424" w:after="0" w:line="1012" w:lineRule="exact"/>
        <w:ind w:left="1420"/>
        <w:rPr>
          <w:rFonts w:ascii="Times New Roman" w:hAnsi="Times New Roman"/>
        </w:rPr>
      </w:pPr>
      <w:r w:rsidRPr="00A472F9">
        <w:rPr>
          <w:rFonts w:ascii="Times New Roman" w:hAnsi="Times New Roman"/>
          <w:color w:val="006FC0"/>
          <w:sz w:val="88"/>
          <w:szCs w:val="88"/>
        </w:rPr>
        <w:t>2. Measure motor</w:t>
      </w:r>
    </w:p>
    <w:p w14:paraId="51A67800" w14:textId="16FF2369" w:rsidR="00363401" w:rsidRPr="00A472F9" w:rsidRDefault="007A53F9" w:rsidP="00CC0D85">
      <w:pPr>
        <w:spacing w:before="389" w:after="0" w:line="600" w:lineRule="exact"/>
        <w:ind w:left="1202" w:right="1923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37A0168E">
          <v:shape id="_x0000_s1145" type="#_x0000_t75" style="position:absolute;left:0;text-align:left;margin-left:371.9pt;margin-top:222.8pt;width:344.5pt;height:280.4pt;z-index:-55;mso-position-horizontal-relative:page;mso-position-vertical-relative:page" o:allowincell="f">
            <v:imagedata r:id="rId33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• Motor Tuner applies voltage to measure the motor’s resistance and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inductance. Motor Tuner then rotates the motor’s shaft at a low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speed to measure the rotor flux. Click to measure your motor’s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255204" w:rsidRPr="00A472F9">
        <w:rPr>
          <w:rFonts w:ascii="Times New Roman" w:hAnsi="Times New Roman"/>
          <w:color w:val="000000"/>
          <w:sz w:val="56"/>
          <w:szCs w:val="56"/>
        </w:rPr>
        <w:t>characteristics.</w:t>
      </w:r>
    </w:p>
    <w:p w14:paraId="7A566CE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09C5F5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6A015CE5" w14:textId="77777777" w:rsidR="00363401" w:rsidRPr="00A472F9" w:rsidRDefault="009769C2">
      <w:pPr>
        <w:spacing w:before="764"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6FC0"/>
          <w:sz w:val="88"/>
          <w:szCs w:val="88"/>
        </w:rPr>
        <w:t>3. Measure inertia</w:t>
      </w:r>
    </w:p>
    <w:p w14:paraId="5155BF6B" w14:textId="77777777" w:rsidR="00363401" w:rsidRPr="00A472F9" w:rsidRDefault="00363401">
      <w:pPr>
        <w:spacing w:after="0" w:line="600" w:lineRule="exact"/>
        <w:ind w:left="1463"/>
        <w:rPr>
          <w:rFonts w:ascii="Times New Roman" w:hAnsi="Times New Roman"/>
          <w:sz w:val="24"/>
          <w:szCs w:val="24"/>
        </w:rPr>
      </w:pPr>
    </w:p>
    <w:p w14:paraId="67C1FD38" w14:textId="384E5FDC" w:rsidR="00363401" w:rsidRPr="00A472F9" w:rsidRDefault="009769C2" w:rsidP="00255204">
      <w:pPr>
        <w:spacing w:before="269" w:after="0" w:line="600" w:lineRule="exact"/>
        <w:ind w:left="1463" w:right="30"/>
        <w:jc w:val="both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• Inertia is important for controlling the motion of the </w:t>
      </w:r>
      <w:r w:rsidR="00255204" w:rsidRPr="00A472F9">
        <w:rPr>
          <w:rFonts w:ascii="Times New Roman" w:hAnsi="Times New Roman"/>
          <w:color w:val="000000"/>
          <w:w w:val="98"/>
          <w:sz w:val="56"/>
          <w:szCs w:val="56"/>
        </w:rPr>
        <w:t>application but</w:t>
      </w:r>
      <w:r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 is </w:t>
      </w:r>
      <w:r w:rsidRPr="00A472F9">
        <w:rPr>
          <w:rFonts w:ascii="Times New Roman" w:hAnsi="Times New Roman"/>
          <w:color w:val="000000"/>
          <w:sz w:val="56"/>
          <w:szCs w:val="56"/>
        </w:rPr>
        <w:t>often neglected by traditional approaches.</w:t>
      </w:r>
    </w:p>
    <w:p w14:paraId="181C4C0D" w14:textId="05D35E60" w:rsidR="00363401" w:rsidRPr="00A472F9" w:rsidRDefault="009769C2" w:rsidP="00255204">
      <w:pPr>
        <w:spacing w:before="364" w:after="0" w:line="620" w:lineRule="exact"/>
        <w:ind w:left="1463" w:right="30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Motor Tuner uses inertia as a direct input to create an </w:t>
      </w:r>
      <w:r w:rsidR="00255204">
        <w:rPr>
          <w:rFonts w:ascii="Times New Roman" w:hAnsi="Times New Roman"/>
          <w:color w:val="000000"/>
          <w:sz w:val="56"/>
          <w:szCs w:val="56"/>
        </w:rPr>
        <w:t>a</w:t>
      </w:r>
      <w:r w:rsidRPr="00A472F9">
        <w:rPr>
          <w:rFonts w:ascii="Times New Roman" w:hAnsi="Times New Roman"/>
          <w:color w:val="000000"/>
          <w:sz w:val="56"/>
          <w:szCs w:val="56"/>
        </w:rPr>
        <w:t>ppropriate model of the system for advanced control.</w:t>
      </w:r>
    </w:p>
    <w:p w14:paraId="234185FC" w14:textId="360F21B4" w:rsidR="00363401" w:rsidRPr="00A472F9" w:rsidRDefault="009769C2" w:rsidP="00255204">
      <w:pPr>
        <w:spacing w:before="360" w:after="0" w:line="620" w:lineRule="exact"/>
        <w:ind w:left="1463" w:right="30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Your motor is running without anything connected to the motor shaft,</w:t>
      </w:r>
      <w:r w:rsidR="00255204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sz w:val="56"/>
          <w:szCs w:val="56"/>
        </w:rPr>
        <w:t>then Motor Tuner measures the inertia represented by the motor shaft.</w:t>
      </w:r>
    </w:p>
    <w:p w14:paraId="23BDDB48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138E0534">
          <v:polyline id="_x0000_s1144" style="position:absolute;z-index:-125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45921E9D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11AD557D" w14:textId="0512EB56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64F73B6D" w14:textId="0AAF2763" w:rsidR="00363401" w:rsidRPr="00255204" w:rsidRDefault="009769C2" w:rsidP="00255204">
      <w:pPr>
        <w:spacing w:before="425" w:after="0" w:line="600" w:lineRule="exact"/>
        <w:ind w:left="1188" w:right="30"/>
        <w:jc w:val="both"/>
        <w:rPr>
          <w:rFonts w:ascii="Times New Roman" w:hAnsi="Times New Roman"/>
          <w:sz w:val="18"/>
          <w:szCs w:val="18"/>
        </w:rPr>
      </w:pPr>
      <w:r w:rsidRPr="00255204">
        <w:rPr>
          <w:rFonts w:ascii="Times New Roman" w:hAnsi="Times New Roman"/>
          <w:color w:val="000000"/>
          <w:sz w:val="50"/>
          <w:szCs w:val="50"/>
        </w:rPr>
        <w:t xml:space="preserve">• </w:t>
      </w:r>
      <w:r w:rsidRPr="00255204">
        <w:rPr>
          <w:rFonts w:ascii="Times New Roman" w:hAnsi="Times New Roman"/>
          <w:color w:val="000000"/>
          <w:sz w:val="52"/>
          <w:szCs w:val="52"/>
        </w:rPr>
        <w:t xml:space="preserve">Click to start inertia measurement. The motor spins briefly. If </w:t>
      </w:r>
      <w:r w:rsidRPr="00255204">
        <w:rPr>
          <w:rFonts w:ascii="Times New Roman" w:hAnsi="Times New Roman"/>
          <w:sz w:val="18"/>
          <w:szCs w:val="18"/>
        </w:rPr>
        <w:br/>
      </w:r>
      <w:r w:rsidRPr="00255204">
        <w:rPr>
          <w:rFonts w:ascii="Times New Roman" w:hAnsi="Times New Roman"/>
          <w:color w:val="000000"/>
          <w:sz w:val="52"/>
          <w:szCs w:val="52"/>
        </w:rPr>
        <w:t>successful in the default configuration, KMS also updates the</w:t>
      </w:r>
      <w:r w:rsidR="007A53F9">
        <w:rPr>
          <w:rFonts w:ascii="Times New Roman" w:hAnsi="Times New Roman"/>
          <w:noProof/>
          <w:sz w:val="18"/>
          <w:szCs w:val="18"/>
        </w:rPr>
        <w:pict w14:anchorId="6CACECB9">
          <v:shape id="_x0000_s1142" type="#_x0000_t75" style="position:absolute;left:0;text-align:left;margin-left:304pt;margin-top:193.1pt;width:317.4pt;height:310.5pt;z-index:-59;mso-position-horizontal-relative:page;mso-position-vertical-relative:page" o:allowincell="f">
            <v:imagedata r:id="rId34" o:title=""/>
            <w10:wrap anchorx="page" anchory="page"/>
          </v:shape>
        </w:pict>
      </w:r>
      <w:r w:rsidR="00255204" w:rsidRPr="00255204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255204">
        <w:rPr>
          <w:rFonts w:ascii="Times New Roman" w:hAnsi="Times New Roman"/>
          <w:color w:val="000000"/>
          <w:sz w:val="52"/>
          <w:szCs w:val="52"/>
        </w:rPr>
        <w:t xml:space="preserve">reference project that you created upon launching KMS with your </w:t>
      </w:r>
      <w:r w:rsidRPr="00255204">
        <w:rPr>
          <w:rFonts w:ascii="Times New Roman" w:hAnsi="Times New Roman"/>
          <w:sz w:val="18"/>
          <w:szCs w:val="18"/>
        </w:rPr>
        <w:br/>
      </w:r>
      <w:r w:rsidRPr="00255204">
        <w:rPr>
          <w:rFonts w:ascii="Times New Roman" w:hAnsi="Times New Roman"/>
          <w:color w:val="000000"/>
          <w:sz w:val="52"/>
          <w:szCs w:val="52"/>
        </w:rPr>
        <w:t>motor and inertia characteristics.</w:t>
      </w:r>
    </w:p>
    <w:p w14:paraId="7BAFB583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1ED35888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2CF80949" w14:textId="77777777" w:rsidR="00363401" w:rsidRPr="00A472F9" w:rsidRDefault="009769C2" w:rsidP="00255204">
      <w:pPr>
        <w:spacing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6FC0"/>
          <w:sz w:val="88"/>
          <w:szCs w:val="88"/>
        </w:rPr>
        <w:t>4. Spin</w:t>
      </w:r>
    </w:p>
    <w:p w14:paraId="428911FB" w14:textId="77777777" w:rsidR="00363401" w:rsidRPr="00A472F9" w:rsidRDefault="00363401" w:rsidP="00255204">
      <w:pPr>
        <w:spacing w:after="0" w:line="468" w:lineRule="exact"/>
        <w:ind w:left="1362"/>
        <w:jc w:val="both"/>
        <w:rPr>
          <w:rFonts w:ascii="Times New Roman" w:hAnsi="Times New Roman"/>
          <w:sz w:val="24"/>
          <w:szCs w:val="24"/>
        </w:rPr>
      </w:pPr>
    </w:p>
    <w:p w14:paraId="1F83A992" w14:textId="582AA12A" w:rsidR="00363401" w:rsidRPr="00A472F9" w:rsidRDefault="009769C2" w:rsidP="00255204">
      <w:pPr>
        <w:spacing w:after="0" w:line="240" w:lineRule="auto"/>
        <w:ind w:left="1362" w:right="120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2"/>
          <w:szCs w:val="52"/>
        </w:rPr>
        <w:t>• Motor Tuner automatically advances to the next step when the system</w:t>
      </w:r>
      <w:r w:rsidR="00255204">
        <w:rPr>
          <w:rFonts w:ascii="Times New Roman" w:hAnsi="Times New Roman"/>
          <w:color w:val="000000"/>
          <w:w w:val="98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inertia </w:t>
      </w:r>
      <w:r w:rsidRPr="00A472F9">
        <w:rPr>
          <w:rFonts w:ascii="Times New Roman" w:hAnsi="Times New Roman"/>
          <w:color w:val="000000"/>
          <w:sz w:val="52"/>
          <w:szCs w:val="52"/>
        </w:rPr>
        <w:t>measurement is successful.</w:t>
      </w:r>
    </w:p>
    <w:p w14:paraId="190D0249" w14:textId="77777777" w:rsidR="00363401" w:rsidRPr="00A472F9" w:rsidRDefault="00363401" w:rsidP="00255204">
      <w:pPr>
        <w:spacing w:after="0" w:line="240" w:lineRule="auto"/>
        <w:ind w:left="1362"/>
        <w:jc w:val="both"/>
        <w:rPr>
          <w:rFonts w:ascii="Times New Roman" w:hAnsi="Times New Roman"/>
          <w:sz w:val="24"/>
          <w:szCs w:val="24"/>
        </w:rPr>
      </w:pPr>
    </w:p>
    <w:p w14:paraId="231D5F7F" w14:textId="5688C770" w:rsidR="00363401" w:rsidRPr="00A472F9" w:rsidRDefault="009769C2" w:rsidP="00255204">
      <w:pPr>
        <w:spacing w:after="0" w:line="240" w:lineRule="auto"/>
        <w:ind w:left="1362" w:right="311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• In this step, Motor Tuner runs your motor to its rated speed, which you entered </w:t>
      </w:r>
      <w:r w:rsidRPr="00A472F9">
        <w:rPr>
          <w:rFonts w:ascii="Times New Roman" w:hAnsi="Times New Roman"/>
          <w:color w:val="000000"/>
          <w:sz w:val="52"/>
          <w:szCs w:val="52"/>
        </w:rPr>
        <w:t>or confirmed on step 1) Enter the Basics.</w:t>
      </w:r>
    </w:p>
    <w:p w14:paraId="38E54EB9" w14:textId="77777777" w:rsidR="00363401" w:rsidRPr="00A472F9" w:rsidRDefault="00363401" w:rsidP="00255204">
      <w:pPr>
        <w:spacing w:after="0" w:line="240" w:lineRule="auto"/>
        <w:ind w:left="1362"/>
        <w:jc w:val="both"/>
        <w:rPr>
          <w:rFonts w:ascii="Times New Roman" w:hAnsi="Times New Roman"/>
          <w:sz w:val="24"/>
          <w:szCs w:val="24"/>
        </w:rPr>
      </w:pPr>
    </w:p>
    <w:p w14:paraId="5009E2E7" w14:textId="77777777" w:rsidR="00363401" w:rsidRPr="00A472F9" w:rsidRDefault="009769C2" w:rsidP="00255204">
      <w:pPr>
        <w:spacing w:after="0" w:line="240" w:lineRule="auto"/>
        <w:ind w:left="1362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2"/>
          <w:szCs w:val="52"/>
        </w:rPr>
        <w:t>• Click to run your motor to the rated speed.</w:t>
      </w:r>
    </w:p>
    <w:p w14:paraId="26528DA3" w14:textId="77777777" w:rsidR="00363401" w:rsidRPr="00A472F9" w:rsidRDefault="00363401" w:rsidP="00255204">
      <w:pPr>
        <w:spacing w:after="0" w:line="240" w:lineRule="auto"/>
        <w:ind w:left="1362"/>
        <w:jc w:val="both"/>
        <w:rPr>
          <w:rFonts w:ascii="Times New Roman" w:hAnsi="Times New Roman"/>
          <w:sz w:val="24"/>
          <w:szCs w:val="24"/>
        </w:rPr>
      </w:pPr>
    </w:p>
    <w:p w14:paraId="1D2A693D" w14:textId="6203966E" w:rsidR="00363401" w:rsidRPr="00A472F9" w:rsidRDefault="009769C2" w:rsidP="00255204">
      <w:pPr>
        <w:spacing w:after="0" w:line="240" w:lineRule="auto"/>
        <w:ind w:left="1362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2"/>
          <w:szCs w:val="52"/>
        </w:rPr>
        <w:t>Note: If it is not desirable to run your motor to rated speed (e.g., if your</w:t>
      </w:r>
      <w:r w:rsidR="00255204">
        <w:rPr>
          <w:rFonts w:ascii="Times New Roman" w:hAnsi="Times New Roman"/>
          <w:color w:val="000000"/>
          <w:w w:val="98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w w:val="98"/>
          <w:sz w:val="52"/>
          <w:szCs w:val="52"/>
        </w:rPr>
        <w:t>application is attached and the rated speed of the motor is too high for your</w:t>
      </w:r>
      <w:r w:rsidR="00255204">
        <w:rPr>
          <w:rFonts w:ascii="Times New Roman" w:hAnsi="Times New Roman"/>
          <w:color w:val="000000"/>
          <w:w w:val="98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w w:val="97"/>
          <w:sz w:val="52"/>
          <w:szCs w:val="52"/>
        </w:rPr>
        <w:t xml:space="preserve">application), overwrite the Target Speed value to a more suitable value before </w:t>
      </w:r>
      <w:r w:rsidRPr="00A472F9">
        <w:rPr>
          <w:rFonts w:ascii="Times New Roman" w:hAnsi="Times New Roman"/>
          <w:color w:val="000000"/>
          <w:sz w:val="52"/>
          <w:szCs w:val="52"/>
        </w:rPr>
        <w:t>clicking to Run.</w:t>
      </w:r>
    </w:p>
    <w:p w14:paraId="7F1416C8" w14:textId="41AA556C" w:rsidR="00363401" w:rsidRPr="00A472F9" w:rsidRDefault="00363401" w:rsidP="00255204">
      <w:pPr>
        <w:spacing w:after="0" w:line="240" w:lineRule="auto"/>
        <w:rPr>
          <w:rFonts w:ascii="Times New Roman" w:hAnsi="Times New Roman"/>
          <w:sz w:val="24"/>
        </w:rPr>
      </w:pPr>
    </w:p>
    <w:p w14:paraId="40BAFDC1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0A59BC5" w14:textId="163BC588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644F5F66">
          <v:shape id="_x0000_s1139" type="#_x0000_t75" style="position:absolute;margin-left:223.75pt;margin-top:36.1pt;width:526.85pt;height:451.7pt;z-index:-94;mso-position-horizontal-relative:page;mso-position-vertical-relative:page" o:allowincell="f">
            <v:imagedata r:id="rId35" o:title=""/>
            <w10:wrap anchorx="page" anchory="page"/>
          </v:shape>
        </w:pict>
      </w:r>
    </w:p>
    <w:p w14:paraId="4C55B96B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FB72A72" w14:textId="117EF646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48A4F170" w14:textId="1589B1F1" w:rsidR="00363401" w:rsidRPr="00A472F9" w:rsidRDefault="009769C2" w:rsidP="00255204">
      <w:pPr>
        <w:tabs>
          <w:tab w:val="left" w:pos="17370"/>
        </w:tabs>
        <w:spacing w:before="260" w:after="0" w:line="460" w:lineRule="exact"/>
        <w:ind w:left="788" w:right="387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8"/>
          <w:szCs w:val="48"/>
        </w:rPr>
        <w:t>• Motor Tuner automatically activates the Software Oscilloscope so that you can watch the</w:t>
      </w:r>
      <w:r w:rsidR="00255204">
        <w:rPr>
          <w:rFonts w:ascii="Times New Roman" w:hAnsi="Times New Roman"/>
          <w:color w:val="000000"/>
          <w:w w:val="98"/>
          <w:sz w:val="48"/>
          <w:szCs w:val="48"/>
        </w:rPr>
        <w:t xml:space="preserve"> </w:t>
      </w:r>
      <w:r w:rsidRPr="00A472F9">
        <w:rPr>
          <w:rFonts w:ascii="Times New Roman" w:hAnsi="Times New Roman"/>
          <w:color w:val="000000"/>
          <w:w w:val="98"/>
          <w:sz w:val="48"/>
          <w:szCs w:val="48"/>
        </w:rPr>
        <w:t>performance of your motor as it transitions to the rated speed. Commanded speed is</w:t>
      </w:r>
      <w:r w:rsidR="00255204">
        <w:rPr>
          <w:rFonts w:ascii="Times New Roman" w:hAnsi="Times New Roman"/>
          <w:color w:val="000000"/>
          <w:w w:val="98"/>
          <w:sz w:val="48"/>
          <w:szCs w:val="48"/>
        </w:rPr>
        <w:t xml:space="preserve"> </w:t>
      </w:r>
      <w:r w:rsidRPr="00A472F9">
        <w:rPr>
          <w:rFonts w:ascii="Times New Roman" w:hAnsi="Times New Roman"/>
          <w:color w:val="000000"/>
          <w:sz w:val="48"/>
          <w:szCs w:val="48"/>
        </w:rPr>
        <w:t>plotted in red and estimated actual speed is plotted in green.</w:t>
      </w:r>
    </w:p>
    <w:p w14:paraId="7A2B41FE" w14:textId="26BD7ADF" w:rsidR="00363401" w:rsidRPr="00A472F9" w:rsidRDefault="007A53F9" w:rsidP="00255204">
      <w:pPr>
        <w:tabs>
          <w:tab w:val="left" w:pos="17370"/>
        </w:tabs>
        <w:spacing w:before="400" w:after="0" w:line="460" w:lineRule="exact"/>
        <w:ind w:left="788" w:right="719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62F599AA">
          <v:shape id="_x0000_s1137" type="#_x0000_t75" style="position:absolute;left:0;text-align:left;margin-left:245.7pt;margin-top:190.6pt;width:452.5pt;height:296.9pt;z-index:-38;mso-position-horizontal-relative:page;mso-position-vertical-relative:page" o:allowincell="f">
            <v:imagedata r:id="rId36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w w:val="98"/>
          <w:sz w:val="48"/>
          <w:szCs w:val="48"/>
        </w:rPr>
        <w:t xml:space="preserve">• When operating under </w:t>
      </w:r>
      <w:r w:rsidR="00255204" w:rsidRPr="00A472F9">
        <w:rPr>
          <w:rFonts w:ascii="Times New Roman" w:hAnsi="Times New Roman"/>
          <w:color w:val="000000"/>
          <w:w w:val="98"/>
          <w:sz w:val="48"/>
          <w:szCs w:val="48"/>
        </w:rPr>
        <w:t>sensor less</w:t>
      </w:r>
      <w:r w:rsidR="009769C2" w:rsidRPr="00A472F9">
        <w:rPr>
          <w:rFonts w:ascii="Times New Roman" w:hAnsi="Times New Roman"/>
          <w:color w:val="000000"/>
          <w:w w:val="98"/>
          <w:sz w:val="48"/>
          <w:szCs w:val="48"/>
        </w:rPr>
        <w:t xml:space="preserve"> velocity control, KMS transitions from open </w:t>
      </w:r>
      <w:r w:rsidR="00255204" w:rsidRPr="00A472F9">
        <w:rPr>
          <w:rFonts w:ascii="Times New Roman" w:hAnsi="Times New Roman"/>
          <w:color w:val="000000"/>
          <w:w w:val="98"/>
          <w:sz w:val="48"/>
          <w:szCs w:val="48"/>
        </w:rPr>
        <w:t xml:space="preserve">to </w:t>
      </w:r>
      <w:r w:rsidR="00255204">
        <w:rPr>
          <w:rFonts w:ascii="Times New Roman" w:hAnsi="Times New Roman"/>
          <w:color w:val="000000"/>
          <w:w w:val="98"/>
          <w:sz w:val="48"/>
          <w:szCs w:val="48"/>
        </w:rPr>
        <w:t>closed</w:t>
      </w:r>
      <w:r w:rsidR="009769C2" w:rsidRPr="00A472F9">
        <w:rPr>
          <w:rFonts w:ascii="Times New Roman" w:hAnsi="Times New Roman"/>
          <w:color w:val="000000"/>
          <w:w w:val="98"/>
          <w:sz w:val="48"/>
          <w:szCs w:val="48"/>
        </w:rPr>
        <w:t xml:space="preserve"> </w:t>
      </w:r>
      <w:r w:rsidR="009769C2" w:rsidRPr="00A472F9">
        <w:rPr>
          <w:rFonts w:ascii="Times New Roman" w:hAnsi="Times New Roman"/>
          <w:color w:val="000000"/>
          <w:sz w:val="48"/>
          <w:szCs w:val="48"/>
        </w:rPr>
        <w:t>loop speed control upon reaching 10% of the motor’s rated speed.</w:t>
      </w:r>
    </w:p>
    <w:p w14:paraId="688FB378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BE4E8B8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13D3BA9E" w14:textId="458313D5" w:rsidR="00363401" w:rsidRPr="00255204" w:rsidRDefault="009769C2" w:rsidP="00255204">
      <w:pPr>
        <w:spacing w:after="0" w:line="644" w:lineRule="exact"/>
        <w:ind w:left="788"/>
        <w:jc w:val="both"/>
        <w:rPr>
          <w:rFonts w:ascii="Times New Roman" w:hAnsi="Times New Roman"/>
          <w:sz w:val="40"/>
          <w:szCs w:val="40"/>
        </w:rPr>
      </w:pPr>
      <w:r w:rsidRPr="00255204">
        <w:rPr>
          <w:rFonts w:ascii="Times New Roman" w:hAnsi="Times New Roman"/>
          <w:color w:val="000000"/>
          <w:sz w:val="40"/>
          <w:szCs w:val="40"/>
        </w:rPr>
        <w:t>• This results in a noticeable bump in the previous plot as the system</w:t>
      </w:r>
      <w:r w:rsidR="00255204" w:rsidRPr="00255204">
        <w:rPr>
          <w:rFonts w:ascii="Times New Roman" w:hAnsi="Times New Roman"/>
          <w:color w:val="000000"/>
          <w:sz w:val="40"/>
          <w:szCs w:val="40"/>
        </w:rPr>
        <w:t xml:space="preserve"> </w:t>
      </w:r>
      <w:r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attempts to lock onto a signal that is a function of speed and thus </w:t>
      </w:r>
      <w:r w:rsidR="00255204"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small </w:t>
      </w:r>
      <w:r w:rsidRPr="00255204">
        <w:rPr>
          <w:rFonts w:ascii="Times New Roman" w:hAnsi="Times New Roman"/>
          <w:color w:val="000000"/>
          <w:sz w:val="40"/>
          <w:szCs w:val="40"/>
        </w:rPr>
        <w:t>when running at low speed.</w:t>
      </w:r>
    </w:p>
    <w:p w14:paraId="087E8728" w14:textId="69282E3F" w:rsidR="00363401" w:rsidRPr="00255204" w:rsidRDefault="009769C2" w:rsidP="00255204">
      <w:pPr>
        <w:spacing w:after="0" w:line="600" w:lineRule="exact"/>
        <w:ind w:left="788" w:right="30"/>
        <w:jc w:val="both"/>
        <w:rPr>
          <w:rFonts w:ascii="Times New Roman" w:hAnsi="Times New Roman"/>
          <w:sz w:val="40"/>
          <w:szCs w:val="40"/>
        </w:rPr>
      </w:pPr>
      <w:r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• This transition from open to closed loop control is a key </w:t>
      </w:r>
      <w:r w:rsidR="00255204" w:rsidRPr="00255204">
        <w:rPr>
          <w:rFonts w:ascii="Times New Roman" w:hAnsi="Times New Roman"/>
          <w:color w:val="000000"/>
          <w:w w:val="98"/>
          <w:sz w:val="40"/>
          <w:szCs w:val="40"/>
        </w:rPr>
        <w:t>c</w:t>
      </w:r>
      <w:r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hallenge of </w:t>
      </w:r>
      <w:r w:rsidR="00255204" w:rsidRPr="00255204">
        <w:rPr>
          <w:rFonts w:ascii="Times New Roman" w:hAnsi="Times New Roman"/>
          <w:color w:val="000000"/>
          <w:sz w:val="40"/>
          <w:szCs w:val="40"/>
        </w:rPr>
        <w:t>sensor less</w:t>
      </w:r>
      <w:r w:rsidRPr="00255204">
        <w:rPr>
          <w:rFonts w:ascii="Times New Roman" w:hAnsi="Times New Roman"/>
          <w:color w:val="000000"/>
          <w:sz w:val="40"/>
          <w:szCs w:val="40"/>
        </w:rPr>
        <w:t xml:space="preserve"> velocity control.</w:t>
      </w:r>
    </w:p>
    <w:p w14:paraId="083AC564" w14:textId="3F102354" w:rsidR="00363401" w:rsidRPr="00255204" w:rsidRDefault="009769C2" w:rsidP="00255204">
      <w:pPr>
        <w:spacing w:after="0" w:line="600" w:lineRule="exact"/>
        <w:ind w:left="788" w:right="30"/>
        <w:jc w:val="both"/>
        <w:rPr>
          <w:rFonts w:ascii="Times New Roman" w:hAnsi="Times New Roman"/>
          <w:sz w:val="40"/>
          <w:szCs w:val="40"/>
        </w:rPr>
      </w:pPr>
      <w:r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• By contrast, when running </w:t>
      </w:r>
      <w:r w:rsidR="00255204" w:rsidRPr="00255204">
        <w:rPr>
          <w:rFonts w:ascii="Times New Roman" w:hAnsi="Times New Roman"/>
          <w:color w:val="000000"/>
          <w:w w:val="98"/>
          <w:sz w:val="40"/>
          <w:szCs w:val="40"/>
        </w:rPr>
        <w:t>sensor</w:t>
      </w:r>
      <w:r w:rsidR="00255204">
        <w:rPr>
          <w:rFonts w:ascii="Times New Roman" w:hAnsi="Times New Roman"/>
          <w:color w:val="000000"/>
          <w:w w:val="98"/>
          <w:sz w:val="40"/>
          <w:szCs w:val="40"/>
        </w:rPr>
        <w:t>-based</w:t>
      </w:r>
      <w:r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 velocity control, the motor is always in </w:t>
      </w:r>
      <w:r w:rsidRPr="00255204">
        <w:rPr>
          <w:rFonts w:ascii="Times New Roman" w:hAnsi="Times New Roman"/>
          <w:color w:val="000000"/>
          <w:sz w:val="40"/>
          <w:szCs w:val="40"/>
        </w:rPr>
        <w:t>closed loop control due to the external sensor.</w:t>
      </w:r>
    </w:p>
    <w:p w14:paraId="51267474" w14:textId="249F72F1" w:rsidR="00363401" w:rsidRPr="00A472F9" w:rsidRDefault="009769C2" w:rsidP="00255204">
      <w:pPr>
        <w:spacing w:after="0" w:line="600" w:lineRule="exact"/>
        <w:ind w:left="810" w:right="120"/>
        <w:jc w:val="both"/>
        <w:rPr>
          <w:rFonts w:ascii="Times New Roman" w:hAnsi="Times New Roman"/>
          <w:sz w:val="24"/>
        </w:rPr>
      </w:pPr>
      <w:r w:rsidRPr="00255204">
        <w:rPr>
          <w:rFonts w:ascii="Times New Roman" w:hAnsi="Times New Roman"/>
          <w:color w:val="000000"/>
          <w:w w:val="98"/>
          <w:sz w:val="40"/>
          <w:szCs w:val="40"/>
        </w:rPr>
        <w:t>• This results in smoother operation at low speed, which is a chief benefit</w:t>
      </w:r>
      <w:r w:rsidR="00255204"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 </w:t>
      </w:r>
      <w:r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of </w:t>
      </w:r>
      <w:r w:rsidRPr="00255204">
        <w:rPr>
          <w:rFonts w:ascii="Times New Roman" w:hAnsi="Times New Roman"/>
          <w:sz w:val="40"/>
          <w:szCs w:val="40"/>
        </w:rPr>
        <w:br/>
      </w:r>
      <w:r w:rsidR="00255204" w:rsidRPr="00255204">
        <w:rPr>
          <w:rFonts w:ascii="Times New Roman" w:hAnsi="Times New Roman"/>
          <w:color w:val="000000"/>
          <w:w w:val="98"/>
          <w:sz w:val="40"/>
          <w:szCs w:val="40"/>
        </w:rPr>
        <w:t>sensor</w:t>
      </w:r>
      <w:r w:rsidR="00255204">
        <w:rPr>
          <w:rFonts w:ascii="Times New Roman" w:hAnsi="Times New Roman"/>
          <w:color w:val="000000"/>
          <w:w w:val="98"/>
          <w:sz w:val="40"/>
          <w:szCs w:val="40"/>
        </w:rPr>
        <w:t>-based</w:t>
      </w:r>
      <w:r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 control. Nevertheless, the encoder </w:t>
      </w:r>
      <w:r w:rsidR="00255204" w:rsidRPr="00255204">
        <w:rPr>
          <w:rFonts w:ascii="Times New Roman" w:hAnsi="Times New Roman"/>
          <w:color w:val="000000"/>
          <w:w w:val="98"/>
          <w:sz w:val="40"/>
          <w:szCs w:val="40"/>
        </w:rPr>
        <w:t>must</w:t>
      </w:r>
      <w:r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 catch up when starting </w:t>
      </w:r>
      <w:r w:rsidRPr="00255204">
        <w:rPr>
          <w:rFonts w:ascii="Times New Roman" w:hAnsi="Times New Roman"/>
          <w:sz w:val="40"/>
          <w:szCs w:val="40"/>
        </w:rPr>
        <w:br/>
      </w:r>
      <w:r w:rsidRPr="00255204">
        <w:rPr>
          <w:rFonts w:ascii="Times New Roman" w:hAnsi="Times New Roman"/>
          <w:color w:val="000000"/>
          <w:sz w:val="40"/>
          <w:szCs w:val="40"/>
        </w:rPr>
        <w:t>from zero, so shows a small divergence from commanded speed near zero.</w:t>
      </w:r>
      <w:r w:rsidR="007A53F9">
        <w:rPr>
          <w:rFonts w:ascii="Times New Roman" w:hAnsi="Times New Roman"/>
          <w:noProof/>
        </w:rPr>
        <w:pict w14:anchorId="0315017A">
          <v:polyline id="_x0000_s1136" style="position:absolute;left:0;text-align:left;z-index:-124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4B4E5D95" w14:textId="55AC349D" w:rsidR="00363401" w:rsidRPr="00255204" w:rsidRDefault="009769C2" w:rsidP="00255204">
      <w:pPr>
        <w:spacing w:after="0" w:line="610" w:lineRule="exact"/>
        <w:ind w:left="810" w:right="30"/>
        <w:rPr>
          <w:rFonts w:ascii="Times New Roman" w:hAnsi="Times New Roman"/>
          <w:sz w:val="40"/>
          <w:szCs w:val="40"/>
        </w:rPr>
      </w:pPr>
      <w:r w:rsidRPr="00255204">
        <w:rPr>
          <w:rFonts w:ascii="Times New Roman" w:hAnsi="Times New Roman"/>
          <w:color w:val="000000"/>
          <w:sz w:val="40"/>
          <w:szCs w:val="40"/>
        </w:rPr>
        <w:t>• The motor spins to the Target Speed and remains at that speed for 5</w:t>
      </w:r>
      <w:r w:rsidR="00255204" w:rsidRPr="00255204">
        <w:rPr>
          <w:rFonts w:ascii="Times New Roman" w:hAnsi="Times New Roman"/>
          <w:color w:val="000000"/>
          <w:sz w:val="40"/>
          <w:szCs w:val="40"/>
        </w:rPr>
        <w:t xml:space="preserve"> </w:t>
      </w:r>
      <w:r w:rsidRPr="00255204">
        <w:rPr>
          <w:rFonts w:ascii="Times New Roman" w:hAnsi="Times New Roman"/>
          <w:color w:val="000000"/>
          <w:sz w:val="40"/>
          <w:szCs w:val="40"/>
        </w:rPr>
        <w:t>seconds. After that, Motor Tuner closes the Software</w:t>
      </w:r>
      <w:r w:rsidR="00255204" w:rsidRPr="00255204">
        <w:rPr>
          <w:rFonts w:ascii="Times New Roman" w:hAnsi="Times New Roman"/>
          <w:color w:val="000000"/>
          <w:sz w:val="40"/>
          <w:szCs w:val="40"/>
        </w:rPr>
        <w:t xml:space="preserve"> </w:t>
      </w:r>
      <w:r w:rsidRPr="00255204">
        <w:rPr>
          <w:rFonts w:ascii="Times New Roman" w:hAnsi="Times New Roman"/>
          <w:color w:val="000000"/>
          <w:sz w:val="40"/>
          <w:szCs w:val="40"/>
        </w:rPr>
        <w:t>Oscilloscope and proceeds to the next step.</w:t>
      </w:r>
    </w:p>
    <w:p w14:paraId="1868F5FF" w14:textId="5AF477CE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0DB1FB73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0082D05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54B3BBCF" w14:textId="7BB4E520" w:rsidR="00363401" w:rsidRPr="00143316" w:rsidRDefault="009769C2" w:rsidP="00143316">
      <w:pPr>
        <w:spacing w:after="0" w:line="1012" w:lineRule="exact"/>
        <w:ind w:left="1463"/>
        <w:rPr>
          <w:rFonts w:ascii="Times New Roman" w:hAnsi="Times New Roman"/>
          <w:sz w:val="16"/>
          <w:szCs w:val="16"/>
        </w:rPr>
      </w:pPr>
      <w:r w:rsidRPr="00143316">
        <w:rPr>
          <w:rFonts w:ascii="Times New Roman" w:hAnsi="Times New Roman"/>
          <w:color w:val="006FC0"/>
          <w:sz w:val="82"/>
          <w:szCs w:val="82"/>
        </w:rPr>
        <w:t xml:space="preserve">5. Simulate </w:t>
      </w:r>
      <w:r w:rsidR="00255204" w:rsidRPr="00143316">
        <w:rPr>
          <w:rFonts w:ascii="Times New Roman" w:hAnsi="Times New Roman"/>
          <w:color w:val="006FC0"/>
          <w:sz w:val="82"/>
          <w:szCs w:val="82"/>
        </w:rPr>
        <w:t>application.</w:t>
      </w:r>
    </w:p>
    <w:p w14:paraId="0E38C760" w14:textId="77777777" w:rsidR="00363401" w:rsidRPr="00143316" w:rsidRDefault="00363401" w:rsidP="00143316">
      <w:pPr>
        <w:spacing w:after="0" w:line="570" w:lineRule="exact"/>
        <w:ind w:left="1463"/>
        <w:rPr>
          <w:rFonts w:ascii="Times New Roman" w:hAnsi="Times New Roman"/>
          <w:sz w:val="18"/>
          <w:szCs w:val="18"/>
        </w:rPr>
      </w:pPr>
    </w:p>
    <w:p w14:paraId="07920CEC" w14:textId="5DAF8838" w:rsidR="00363401" w:rsidRPr="00143316" w:rsidRDefault="009769C2" w:rsidP="00143316">
      <w:pPr>
        <w:spacing w:after="0" w:line="570" w:lineRule="exact"/>
        <w:ind w:left="1463" w:right="570"/>
        <w:jc w:val="both"/>
        <w:rPr>
          <w:rFonts w:ascii="Times New Roman" w:hAnsi="Times New Roman"/>
          <w:sz w:val="18"/>
          <w:szCs w:val="18"/>
        </w:rPr>
      </w:pPr>
      <w:r w:rsidRPr="00143316">
        <w:rPr>
          <w:rFonts w:ascii="Times New Roman" w:hAnsi="Times New Roman"/>
          <w:color w:val="000000"/>
          <w:w w:val="98"/>
          <w:sz w:val="46"/>
          <w:szCs w:val="46"/>
        </w:rPr>
        <w:t xml:space="preserve">• Motion Sequence Builder is one of the tools available in KMS. It allows you </w:t>
      </w:r>
      <w:r w:rsidRPr="00143316">
        <w:rPr>
          <w:rFonts w:ascii="Times New Roman" w:hAnsi="Times New Roman"/>
          <w:color w:val="000000"/>
          <w:sz w:val="46"/>
          <w:szCs w:val="46"/>
        </w:rPr>
        <w:t>to easily build complex motion sequences and automatically generate application code.</w:t>
      </w:r>
    </w:p>
    <w:p w14:paraId="090677DB" w14:textId="3209ACB4" w:rsidR="00363401" w:rsidRPr="00143316" w:rsidRDefault="009769C2" w:rsidP="00143316">
      <w:pPr>
        <w:spacing w:after="0" w:line="560" w:lineRule="exact"/>
        <w:ind w:left="1463" w:right="1322"/>
        <w:rPr>
          <w:rFonts w:ascii="Times New Roman" w:hAnsi="Times New Roman"/>
          <w:sz w:val="16"/>
          <w:szCs w:val="16"/>
        </w:rPr>
      </w:pPr>
      <w:r w:rsidRPr="00143316">
        <w:rPr>
          <w:rFonts w:ascii="Times New Roman" w:hAnsi="Times New Roman"/>
          <w:color w:val="000000"/>
          <w:w w:val="98"/>
          <w:sz w:val="46"/>
          <w:szCs w:val="46"/>
        </w:rPr>
        <w:t xml:space="preserve">• One of the provided motion sequences simulates simple washing machine </w:t>
      </w:r>
      <w:r w:rsidRPr="00143316">
        <w:rPr>
          <w:rFonts w:ascii="Times New Roman" w:hAnsi="Times New Roman"/>
          <w:color w:val="000000"/>
          <w:w w:val="96"/>
          <w:sz w:val="46"/>
          <w:szCs w:val="46"/>
        </w:rPr>
        <w:t>behavior. The motor:</w:t>
      </w:r>
    </w:p>
    <w:p w14:paraId="5830AFEC" w14:textId="25DE7429" w:rsidR="00363401" w:rsidRPr="00143316" w:rsidRDefault="009769C2" w:rsidP="00143316">
      <w:pPr>
        <w:spacing w:after="0" w:line="506" w:lineRule="exact"/>
        <w:ind w:left="2184"/>
        <w:rPr>
          <w:rFonts w:ascii="Times New Roman" w:hAnsi="Times New Roman"/>
          <w:sz w:val="16"/>
          <w:szCs w:val="16"/>
        </w:rPr>
      </w:pPr>
      <w:r w:rsidRPr="00143316">
        <w:rPr>
          <w:rFonts w:ascii="Times New Roman" w:hAnsi="Times New Roman"/>
          <w:color w:val="000000"/>
          <w:sz w:val="38"/>
          <w:szCs w:val="38"/>
        </w:rPr>
        <w:t xml:space="preserve">ͻ  </w:t>
      </w:r>
      <w:r w:rsidR="00143316" w:rsidRPr="00143316">
        <w:rPr>
          <w:rFonts w:ascii="Times New Roman" w:hAnsi="Times New Roman"/>
          <w:color w:val="000000"/>
          <w:sz w:val="38"/>
          <w:szCs w:val="38"/>
        </w:rPr>
        <w:t xml:space="preserve">   </w:t>
      </w:r>
      <w:r w:rsidRPr="00143316">
        <w:rPr>
          <w:rFonts w:ascii="Times New Roman" w:hAnsi="Times New Roman"/>
          <w:color w:val="000000"/>
          <w:sz w:val="38"/>
          <w:szCs w:val="38"/>
        </w:rPr>
        <w:t>remains at 0 rpm speed during the "water fill" stage.</w:t>
      </w:r>
    </w:p>
    <w:p w14:paraId="5ED9E6BF" w14:textId="77777777" w:rsidR="00363401" w:rsidRPr="00143316" w:rsidRDefault="009769C2" w:rsidP="00143316">
      <w:pPr>
        <w:tabs>
          <w:tab w:val="left" w:pos="2904"/>
        </w:tabs>
        <w:spacing w:after="0" w:line="506" w:lineRule="exact"/>
        <w:ind w:left="2184"/>
        <w:rPr>
          <w:rFonts w:ascii="Times New Roman" w:hAnsi="Times New Roman"/>
          <w:sz w:val="16"/>
          <w:szCs w:val="16"/>
        </w:rPr>
      </w:pPr>
      <w:r w:rsidRPr="00143316">
        <w:rPr>
          <w:rFonts w:ascii="Times New Roman" w:hAnsi="Times New Roman"/>
          <w:color w:val="000000"/>
          <w:w w:val="115"/>
          <w:sz w:val="38"/>
          <w:szCs w:val="38"/>
        </w:rPr>
        <w:t xml:space="preserve">ͻ </w:t>
      </w:r>
      <w:r w:rsidRPr="00143316">
        <w:rPr>
          <w:rFonts w:ascii="Times New Roman" w:hAnsi="Times New Roman"/>
          <w:color w:val="000000"/>
          <w:sz w:val="38"/>
          <w:szCs w:val="38"/>
        </w:rPr>
        <w:tab/>
      </w:r>
      <w:r w:rsidRPr="00143316">
        <w:rPr>
          <w:rFonts w:ascii="Times New Roman" w:hAnsi="Times New Roman"/>
          <w:color w:val="000000"/>
          <w:w w:val="97"/>
          <w:sz w:val="38"/>
          <w:szCs w:val="38"/>
        </w:rPr>
        <w:t xml:space="preserve">“agitates” by ramping to a certain speed, then reversing direction to </w:t>
      </w:r>
      <w:proofErr w:type="gramStart"/>
      <w:r w:rsidRPr="00143316">
        <w:rPr>
          <w:rFonts w:ascii="Times New Roman" w:hAnsi="Times New Roman"/>
          <w:color w:val="000000"/>
          <w:w w:val="97"/>
          <w:sz w:val="38"/>
          <w:szCs w:val="38"/>
        </w:rPr>
        <w:t>reach</w:t>
      </w:r>
      <w:proofErr w:type="gramEnd"/>
    </w:p>
    <w:p w14:paraId="6A1476FD" w14:textId="77777777" w:rsidR="00143316" w:rsidRPr="00143316" w:rsidRDefault="009769C2" w:rsidP="00143316">
      <w:pPr>
        <w:spacing w:after="0" w:line="580" w:lineRule="exact"/>
        <w:ind w:left="2184" w:right="1518" w:firstLine="799"/>
        <w:rPr>
          <w:rFonts w:ascii="Times New Roman" w:hAnsi="Times New Roman"/>
          <w:color w:val="000000"/>
          <w:w w:val="98"/>
          <w:sz w:val="38"/>
          <w:szCs w:val="38"/>
        </w:rPr>
      </w:pPr>
      <w:r w:rsidRPr="00143316">
        <w:rPr>
          <w:rFonts w:ascii="Times New Roman" w:hAnsi="Times New Roman"/>
          <w:color w:val="000000"/>
          <w:w w:val="98"/>
          <w:sz w:val="38"/>
          <w:szCs w:val="38"/>
        </w:rPr>
        <w:t xml:space="preserve">the same speed in the opposite direction (repeating this behavior several </w:t>
      </w:r>
      <w:r w:rsidR="00143316" w:rsidRPr="00143316">
        <w:rPr>
          <w:rFonts w:ascii="Times New Roman" w:hAnsi="Times New Roman"/>
          <w:color w:val="000000"/>
          <w:w w:val="98"/>
          <w:sz w:val="38"/>
          <w:szCs w:val="38"/>
        </w:rPr>
        <w:t xml:space="preserve"> </w:t>
      </w:r>
    </w:p>
    <w:p w14:paraId="68760A72" w14:textId="7A627591" w:rsidR="00363401" w:rsidRPr="00143316" w:rsidRDefault="009769C2" w:rsidP="00143316">
      <w:pPr>
        <w:spacing w:after="0" w:line="580" w:lineRule="exact"/>
        <w:ind w:left="2184" w:right="1518" w:firstLine="799"/>
        <w:rPr>
          <w:rFonts w:ascii="Times New Roman" w:hAnsi="Times New Roman"/>
          <w:sz w:val="16"/>
          <w:szCs w:val="16"/>
        </w:rPr>
      </w:pPr>
      <w:r w:rsidRPr="00143316">
        <w:rPr>
          <w:rFonts w:ascii="Times New Roman" w:hAnsi="Times New Roman"/>
          <w:color w:val="000000"/>
          <w:w w:val="98"/>
          <w:sz w:val="38"/>
          <w:szCs w:val="38"/>
        </w:rPr>
        <w:t xml:space="preserve">times). </w:t>
      </w:r>
      <w:r w:rsidRPr="00143316">
        <w:rPr>
          <w:rFonts w:ascii="Times New Roman" w:hAnsi="Times New Roman"/>
          <w:sz w:val="16"/>
          <w:szCs w:val="16"/>
        </w:rPr>
        <w:br/>
      </w:r>
      <w:r w:rsidRPr="00143316">
        <w:rPr>
          <w:rFonts w:ascii="Times New Roman" w:hAnsi="Times New Roman"/>
          <w:color w:val="000000"/>
          <w:sz w:val="38"/>
          <w:szCs w:val="38"/>
        </w:rPr>
        <w:t xml:space="preserve">ͻ  </w:t>
      </w:r>
      <w:r w:rsidR="00143316" w:rsidRPr="00143316">
        <w:rPr>
          <w:rFonts w:ascii="Times New Roman" w:hAnsi="Times New Roman"/>
          <w:color w:val="000000"/>
          <w:sz w:val="38"/>
          <w:szCs w:val="38"/>
        </w:rPr>
        <w:t xml:space="preserve">   </w:t>
      </w:r>
      <w:r w:rsidRPr="00143316">
        <w:rPr>
          <w:rFonts w:ascii="Times New Roman" w:hAnsi="Times New Roman"/>
          <w:color w:val="000000"/>
          <w:sz w:val="38"/>
          <w:szCs w:val="38"/>
        </w:rPr>
        <w:t xml:space="preserve">ramps to twice the agitation speed during the </w:t>
      </w:r>
      <w:r w:rsidR="00143316" w:rsidRPr="00143316">
        <w:rPr>
          <w:rFonts w:ascii="Times New Roman" w:hAnsi="Times New Roman"/>
          <w:color w:val="000000"/>
          <w:sz w:val="38"/>
          <w:szCs w:val="38"/>
        </w:rPr>
        <w:t>“</w:t>
      </w:r>
      <w:r w:rsidRPr="00143316">
        <w:rPr>
          <w:rFonts w:ascii="Times New Roman" w:hAnsi="Times New Roman"/>
          <w:color w:val="000000"/>
          <w:sz w:val="38"/>
          <w:szCs w:val="38"/>
        </w:rPr>
        <w:t xml:space="preserve">spin </w:t>
      </w:r>
      <w:r w:rsidR="00143316" w:rsidRPr="00143316">
        <w:rPr>
          <w:rFonts w:ascii="Times New Roman" w:hAnsi="Times New Roman"/>
          <w:color w:val="000000"/>
          <w:sz w:val="38"/>
          <w:szCs w:val="38"/>
        </w:rPr>
        <w:t>cycle”</w:t>
      </w:r>
      <w:r w:rsidRPr="00143316">
        <w:rPr>
          <w:rFonts w:ascii="Times New Roman" w:hAnsi="Times New Roman"/>
          <w:color w:val="000000"/>
          <w:sz w:val="38"/>
          <w:szCs w:val="38"/>
        </w:rPr>
        <w:t>.</w:t>
      </w:r>
    </w:p>
    <w:p w14:paraId="137BA82F" w14:textId="43346194" w:rsidR="00363401" w:rsidRPr="00143316" w:rsidRDefault="009769C2" w:rsidP="00143316">
      <w:pPr>
        <w:spacing w:after="0" w:line="506" w:lineRule="exact"/>
        <w:ind w:left="2184"/>
        <w:rPr>
          <w:rFonts w:ascii="Times New Roman" w:hAnsi="Times New Roman"/>
          <w:sz w:val="16"/>
          <w:szCs w:val="16"/>
        </w:rPr>
      </w:pPr>
      <w:r w:rsidRPr="00143316">
        <w:rPr>
          <w:rFonts w:ascii="Times New Roman" w:hAnsi="Times New Roman"/>
          <w:color w:val="000000"/>
          <w:sz w:val="38"/>
          <w:szCs w:val="38"/>
        </w:rPr>
        <w:t xml:space="preserve">ͻ  </w:t>
      </w:r>
      <w:r w:rsidR="00143316" w:rsidRPr="00143316">
        <w:rPr>
          <w:rFonts w:ascii="Times New Roman" w:hAnsi="Times New Roman"/>
          <w:color w:val="000000"/>
          <w:sz w:val="38"/>
          <w:szCs w:val="38"/>
        </w:rPr>
        <w:t xml:space="preserve">   </w:t>
      </w:r>
      <w:r w:rsidRPr="00143316">
        <w:rPr>
          <w:rFonts w:ascii="Times New Roman" w:hAnsi="Times New Roman"/>
          <w:color w:val="000000"/>
          <w:sz w:val="38"/>
          <w:szCs w:val="38"/>
        </w:rPr>
        <w:t>comes to a halt and concludes the motion sequence.</w:t>
      </w:r>
    </w:p>
    <w:p w14:paraId="09EFD4B7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3B7075B5">
          <v:polyline id="_x0000_s1134" style="position:absolute;z-index:-123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50C0287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76DCB7EA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646068E8">
          <v:polyline id="_x0000_s1133" style="position:absolute;z-index:-122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61A58969">
          <v:shape id="_x0000_s1132" type="#_x0000_t75" style="position:absolute;margin-left:152.8pt;margin-top:114.3pt;width:551.1pt;height:348.4pt;z-index:-80;mso-position-horizontal-relative:page;mso-position-vertical-relative:page" o:allowincell="f">
            <v:imagedata r:id="rId37" o:title=""/>
            <w10:wrap anchorx="page" anchory="page"/>
          </v:shape>
        </w:pict>
      </w:r>
    </w:p>
    <w:p w14:paraId="0C887AAE" w14:textId="77777777" w:rsidR="00363401" w:rsidRPr="00A472F9" w:rsidRDefault="00363401">
      <w:pPr>
        <w:spacing w:after="0" w:line="644" w:lineRule="exact"/>
        <w:ind w:left="1100"/>
        <w:rPr>
          <w:rFonts w:ascii="Times New Roman" w:hAnsi="Times New Roman"/>
          <w:sz w:val="24"/>
          <w:szCs w:val="24"/>
        </w:rPr>
      </w:pPr>
    </w:p>
    <w:p w14:paraId="6AD723A0" w14:textId="77777777" w:rsidR="00363401" w:rsidRPr="00A472F9" w:rsidRDefault="009769C2">
      <w:pPr>
        <w:spacing w:before="24" w:after="0" w:line="644" w:lineRule="exact"/>
        <w:ind w:left="110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start the washing machine trajectory.</w:t>
      </w:r>
    </w:p>
    <w:p w14:paraId="5A7E96BA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5694319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26956806">
          <v:polyline id="_x0000_s1131" style="position:absolute;z-index:-121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4CC470B7">
          <v:shape id="_x0000_s1130" type="#_x0000_t75" style="position:absolute;margin-left:165.6pt;margin-top:157.9pt;width:534.7pt;height:368.1pt;z-index:-70;mso-position-horizontal-relative:page;mso-position-vertical-relative:page" o:allowincell="f">
            <v:imagedata r:id="rId38" o:title=""/>
            <w10:wrap anchorx="page" anchory="page"/>
          </v:shape>
        </w:pict>
      </w:r>
    </w:p>
    <w:p w14:paraId="723FF4A4" w14:textId="77777777" w:rsidR="00363401" w:rsidRPr="00A472F9" w:rsidRDefault="009769C2">
      <w:pPr>
        <w:spacing w:before="428" w:after="0" w:line="644" w:lineRule="exact"/>
        <w:ind w:left="89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Motor Tuner automatically launches the Software Oscilloscope so that</w:t>
      </w:r>
    </w:p>
    <w:p w14:paraId="1A991A43" w14:textId="77777777" w:rsidR="00363401" w:rsidRPr="00A472F9" w:rsidRDefault="009769C2">
      <w:pPr>
        <w:spacing w:before="1" w:after="0" w:line="590" w:lineRule="exact"/>
        <w:ind w:left="125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t>you can observe your motor’s performance as it executes the simulation.</w:t>
      </w:r>
    </w:p>
    <w:p w14:paraId="7E91385B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D595764" w14:textId="24A05D04" w:rsidR="00363401" w:rsidRPr="00A472F9" w:rsidRDefault="007A53F9" w:rsidP="0006648C">
      <w:pPr>
        <w:spacing w:after="0" w:line="24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lastRenderedPageBreak/>
        <w:pict w14:anchorId="51BF65CD">
          <v:shape id="_x0000_s1128" type="#_x0000_t75" style="position:absolute;margin-left:339.8pt;margin-top:43pt;width:365.2pt;height:344.4pt;z-index:-93;mso-position-horizontal-relative:page;mso-position-vertical-relative:page" o:allowincell="f">
            <v:imagedata r:id="rId39" o:title=""/>
            <w10:wrap anchorx="page" anchory="page"/>
          </v:shape>
        </w:pict>
      </w:r>
    </w:p>
    <w:p w14:paraId="777A80D3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31AD1544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581599DC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4FBC63B0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09493DD1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59D53D76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64A3BD18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789A2AC4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4D67945E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19B3BB09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1F1AF66D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686C893D" w14:textId="09750E9C" w:rsidR="00363401" w:rsidRPr="00A472F9" w:rsidRDefault="009769C2">
      <w:pPr>
        <w:spacing w:before="252" w:after="0" w:line="644" w:lineRule="exact"/>
        <w:ind w:left="4350"/>
        <w:rPr>
          <w:rFonts w:ascii="Times New Roman" w:hAnsi="Times New Roman"/>
        </w:rPr>
      </w:pPr>
      <w:r w:rsidRPr="00A472F9">
        <w:rPr>
          <w:rFonts w:ascii="Times New Roman" w:hAnsi="Times New Roman"/>
          <w:color w:val="FF0000"/>
          <w:sz w:val="56"/>
          <w:szCs w:val="56"/>
        </w:rPr>
        <w:t xml:space="preserve">Motor Manager will be used in Part </w:t>
      </w:r>
      <w:r w:rsidR="0006648C">
        <w:rPr>
          <w:rFonts w:ascii="Times New Roman" w:hAnsi="Times New Roman"/>
          <w:color w:val="FF0000"/>
          <w:sz w:val="56"/>
          <w:szCs w:val="56"/>
        </w:rPr>
        <w:t>IV</w:t>
      </w:r>
      <w:r w:rsidRPr="00A472F9">
        <w:rPr>
          <w:rFonts w:ascii="Times New Roman" w:hAnsi="Times New Roman"/>
          <w:color w:val="FF0000"/>
          <w:sz w:val="56"/>
          <w:szCs w:val="56"/>
        </w:rPr>
        <w:t xml:space="preserve"> of this </w:t>
      </w:r>
      <w:proofErr w:type="gramStart"/>
      <w:r w:rsidRPr="00A472F9">
        <w:rPr>
          <w:rFonts w:ascii="Times New Roman" w:hAnsi="Times New Roman"/>
          <w:color w:val="FF0000"/>
          <w:sz w:val="56"/>
          <w:szCs w:val="56"/>
        </w:rPr>
        <w:t>lab</w:t>
      </w:r>
      <w:proofErr w:type="gramEnd"/>
    </w:p>
    <w:p w14:paraId="26D9DA9A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EA41FF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4969F36F" w14:textId="77777777" w:rsidR="00363401" w:rsidRPr="00A472F9" w:rsidRDefault="009769C2">
      <w:pPr>
        <w:spacing w:before="764"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6FC0"/>
          <w:sz w:val="88"/>
          <w:szCs w:val="88"/>
        </w:rPr>
        <w:t>Summary</w:t>
      </w:r>
    </w:p>
    <w:p w14:paraId="5FFDCF88" w14:textId="7234F214" w:rsidR="00363401" w:rsidRPr="00A472F9" w:rsidRDefault="00363401" w:rsidP="0077349D">
      <w:pPr>
        <w:spacing w:before="188" w:after="0" w:line="644" w:lineRule="exact"/>
        <w:rPr>
          <w:rFonts w:ascii="Times New Roman" w:hAnsi="Times New Roman"/>
          <w:sz w:val="24"/>
          <w:szCs w:val="24"/>
        </w:rPr>
      </w:pPr>
    </w:p>
    <w:p w14:paraId="270F8F84" w14:textId="77777777" w:rsidR="00363401" w:rsidRPr="00A472F9" w:rsidRDefault="009769C2">
      <w:pPr>
        <w:spacing w:before="312" w:after="0" w:line="644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In this lab, you performed the following steps to spin your motor:</w:t>
      </w:r>
    </w:p>
    <w:p w14:paraId="1B017F24" w14:textId="77777777" w:rsidR="00363401" w:rsidRPr="00A472F9" w:rsidRDefault="00363401">
      <w:pPr>
        <w:spacing w:after="0" w:line="552" w:lineRule="exact"/>
        <w:ind w:left="2904"/>
        <w:rPr>
          <w:rFonts w:ascii="Times New Roman" w:hAnsi="Times New Roman"/>
          <w:sz w:val="24"/>
          <w:szCs w:val="24"/>
        </w:rPr>
      </w:pPr>
    </w:p>
    <w:p w14:paraId="237746CC" w14:textId="77777777" w:rsidR="00363401" w:rsidRPr="00A472F9" w:rsidRDefault="009769C2">
      <w:pPr>
        <w:spacing w:before="320" w:after="0" w:line="552" w:lineRule="exact"/>
        <w:ind w:left="290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8"/>
          <w:szCs w:val="48"/>
        </w:rPr>
        <w:t>• Entered basic information about the motor</w:t>
      </w:r>
    </w:p>
    <w:p w14:paraId="31E3B4DC" w14:textId="77777777" w:rsidR="00363401" w:rsidRPr="00A472F9" w:rsidRDefault="00363401">
      <w:pPr>
        <w:spacing w:after="0" w:line="552" w:lineRule="exact"/>
        <w:ind w:left="2904"/>
        <w:rPr>
          <w:rFonts w:ascii="Times New Roman" w:hAnsi="Times New Roman"/>
          <w:sz w:val="24"/>
          <w:szCs w:val="24"/>
        </w:rPr>
      </w:pPr>
    </w:p>
    <w:p w14:paraId="079E30F8" w14:textId="77777777" w:rsidR="00363401" w:rsidRPr="00A472F9" w:rsidRDefault="009769C2">
      <w:pPr>
        <w:spacing w:before="136" w:after="0" w:line="552" w:lineRule="exact"/>
        <w:ind w:left="290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8"/>
          <w:szCs w:val="48"/>
        </w:rPr>
        <w:t>• Characterized the electrical and mechanical system</w:t>
      </w:r>
    </w:p>
    <w:p w14:paraId="5AC953CA" w14:textId="77777777" w:rsidR="00363401" w:rsidRPr="00A472F9" w:rsidRDefault="00363401">
      <w:pPr>
        <w:spacing w:after="0" w:line="552" w:lineRule="exact"/>
        <w:ind w:left="2904"/>
        <w:rPr>
          <w:rFonts w:ascii="Times New Roman" w:hAnsi="Times New Roman"/>
          <w:sz w:val="24"/>
          <w:szCs w:val="24"/>
        </w:rPr>
      </w:pPr>
    </w:p>
    <w:p w14:paraId="78A040F9" w14:textId="77777777" w:rsidR="00363401" w:rsidRPr="00A472F9" w:rsidRDefault="009769C2">
      <w:pPr>
        <w:spacing w:before="136" w:after="0" w:line="552" w:lineRule="exact"/>
        <w:ind w:left="290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8"/>
          <w:szCs w:val="48"/>
        </w:rPr>
        <w:t>• Ran the motor and validated its ability to achieve and hold rated speed</w:t>
      </w:r>
    </w:p>
    <w:p w14:paraId="36E9936F" w14:textId="2F816816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39C9D048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E483486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0313AE68" w14:textId="77777777" w:rsidR="00363401" w:rsidRPr="00A472F9" w:rsidRDefault="00363401">
      <w:pPr>
        <w:spacing w:after="0" w:line="1300" w:lineRule="exact"/>
        <w:ind w:left="2606"/>
        <w:rPr>
          <w:rFonts w:ascii="Times New Roman" w:hAnsi="Times New Roman"/>
          <w:sz w:val="24"/>
          <w:szCs w:val="24"/>
        </w:rPr>
      </w:pPr>
    </w:p>
    <w:p w14:paraId="25168853" w14:textId="77777777" w:rsidR="00363401" w:rsidRPr="00A472F9" w:rsidRDefault="00363401">
      <w:pPr>
        <w:spacing w:after="0" w:line="1300" w:lineRule="exact"/>
        <w:ind w:left="2606"/>
        <w:rPr>
          <w:rFonts w:ascii="Times New Roman" w:hAnsi="Times New Roman"/>
          <w:sz w:val="24"/>
          <w:szCs w:val="24"/>
        </w:rPr>
      </w:pPr>
    </w:p>
    <w:p w14:paraId="6BF85577" w14:textId="77EC77A2" w:rsidR="00363401" w:rsidRPr="0077349D" w:rsidRDefault="009769C2">
      <w:pPr>
        <w:spacing w:before="47" w:after="0" w:line="1300" w:lineRule="exact"/>
        <w:ind w:left="2606" w:right="2489" w:firstLine="334"/>
        <w:rPr>
          <w:rFonts w:ascii="Times New Roman" w:hAnsi="Times New Roman"/>
          <w:sz w:val="18"/>
          <w:szCs w:val="18"/>
        </w:rPr>
      </w:pPr>
      <w:r w:rsidRPr="0077349D">
        <w:rPr>
          <w:rFonts w:ascii="Times New Roman" w:hAnsi="Times New Roman"/>
          <w:color w:val="FF0000"/>
          <w:w w:val="95"/>
          <w:sz w:val="116"/>
          <w:szCs w:val="116"/>
        </w:rPr>
        <w:t xml:space="preserve">Part </w:t>
      </w:r>
      <w:r w:rsidR="0006648C" w:rsidRPr="0077349D">
        <w:rPr>
          <w:rFonts w:ascii="Times New Roman" w:hAnsi="Times New Roman"/>
          <w:color w:val="FF0000"/>
          <w:w w:val="95"/>
          <w:sz w:val="116"/>
          <w:szCs w:val="116"/>
        </w:rPr>
        <w:t>IV</w:t>
      </w:r>
      <w:r w:rsidRPr="0077349D">
        <w:rPr>
          <w:rFonts w:ascii="Times New Roman" w:hAnsi="Times New Roman"/>
          <w:color w:val="FF0000"/>
          <w:w w:val="95"/>
          <w:sz w:val="116"/>
          <w:szCs w:val="116"/>
        </w:rPr>
        <w:t xml:space="preserve">: Other methods for </w:t>
      </w:r>
      <w:r w:rsidRPr="0077349D">
        <w:rPr>
          <w:rFonts w:ascii="Times New Roman" w:hAnsi="Times New Roman"/>
          <w:sz w:val="18"/>
          <w:szCs w:val="18"/>
        </w:rPr>
        <w:br/>
      </w:r>
      <w:r w:rsidR="0006648C" w:rsidRPr="0077349D">
        <w:rPr>
          <w:rFonts w:ascii="Times New Roman" w:hAnsi="Times New Roman"/>
          <w:color w:val="FF0000"/>
          <w:w w:val="95"/>
          <w:sz w:val="116"/>
          <w:szCs w:val="116"/>
        </w:rPr>
        <w:t>running</w:t>
      </w:r>
      <w:r w:rsidRPr="0077349D">
        <w:rPr>
          <w:rFonts w:ascii="Times New Roman" w:hAnsi="Times New Roman"/>
          <w:color w:val="FF0000"/>
          <w:w w:val="95"/>
          <w:sz w:val="116"/>
          <w:szCs w:val="116"/>
        </w:rPr>
        <w:t xml:space="preserve"> your motor in</w:t>
      </w:r>
      <w:r w:rsidR="0077349D" w:rsidRPr="0077349D">
        <w:rPr>
          <w:rFonts w:ascii="Times New Roman" w:hAnsi="Times New Roman"/>
          <w:color w:val="FF0000"/>
          <w:w w:val="95"/>
          <w:sz w:val="116"/>
          <w:szCs w:val="116"/>
        </w:rPr>
        <w:t xml:space="preserve"> </w:t>
      </w:r>
      <w:proofErr w:type="gramStart"/>
      <w:r w:rsidRPr="0077349D">
        <w:rPr>
          <w:rFonts w:ascii="Times New Roman" w:hAnsi="Times New Roman"/>
          <w:color w:val="FF0000"/>
          <w:w w:val="95"/>
          <w:sz w:val="116"/>
          <w:szCs w:val="116"/>
        </w:rPr>
        <w:t>KMS</w:t>
      </w:r>
      <w:proofErr w:type="gramEnd"/>
    </w:p>
    <w:p w14:paraId="30F3A8CC" w14:textId="45B6679B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0E9F699D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14A354CD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58F8E8C1" w14:textId="77777777" w:rsidR="00363401" w:rsidRPr="00A472F9" w:rsidRDefault="009769C2">
      <w:pPr>
        <w:spacing w:before="764"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FF0000"/>
          <w:w w:val="95"/>
          <w:sz w:val="88"/>
          <w:szCs w:val="88"/>
        </w:rPr>
        <w:t>Objective</w:t>
      </w:r>
    </w:p>
    <w:p w14:paraId="60061B5D" w14:textId="77777777" w:rsidR="00363401" w:rsidRPr="00A472F9" w:rsidRDefault="00363401">
      <w:pPr>
        <w:spacing w:after="0" w:line="600" w:lineRule="exact"/>
        <w:ind w:left="1463"/>
        <w:rPr>
          <w:rFonts w:ascii="Times New Roman" w:hAnsi="Times New Roman"/>
          <w:sz w:val="24"/>
          <w:szCs w:val="24"/>
        </w:rPr>
      </w:pPr>
    </w:p>
    <w:p w14:paraId="6554A429" w14:textId="626A2913" w:rsidR="00363401" w:rsidRPr="00A472F9" w:rsidRDefault="009769C2">
      <w:pPr>
        <w:spacing w:before="269" w:after="0" w:line="600" w:lineRule="exact"/>
        <w:ind w:left="1463" w:right="2416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KMS is intended to allow flexibility for both beginner and expert</w:t>
      </w:r>
      <w:r w:rsidR="0006648C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sz w:val="56"/>
          <w:szCs w:val="56"/>
        </w:rPr>
        <w:t>users.</w:t>
      </w:r>
    </w:p>
    <w:p w14:paraId="7B2AAFE1" w14:textId="77777777" w:rsidR="00363401" w:rsidRPr="00A472F9" w:rsidRDefault="00363401">
      <w:pPr>
        <w:spacing w:after="0" w:line="610" w:lineRule="exact"/>
        <w:ind w:left="1463"/>
        <w:rPr>
          <w:rFonts w:ascii="Times New Roman" w:hAnsi="Times New Roman"/>
          <w:sz w:val="24"/>
          <w:szCs w:val="24"/>
        </w:rPr>
      </w:pPr>
    </w:p>
    <w:p w14:paraId="2FAA35AA" w14:textId="02DC4F32" w:rsidR="00363401" w:rsidRPr="00A472F9" w:rsidRDefault="009769C2">
      <w:pPr>
        <w:spacing w:before="382" w:after="0" w:line="610" w:lineRule="exact"/>
        <w:ind w:left="1463" w:right="114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• In this part of the lab, spin your motor using </w:t>
      </w:r>
      <w:r w:rsidRPr="00A472F9">
        <w:rPr>
          <w:rFonts w:ascii="Times New Roman" w:hAnsi="Times New Roman"/>
          <w:color w:val="FF0000"/>
          <w:w w:val="98"/>
          <w:sz w:val="56"/>
          <w:szCs w:val="56"/>
        </w:rPr>
        <w:t>Motor Manager</w:t>
      </w:r>
      <w:r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, which is </w:t>
      </w:r>
      <w:r w:rsidRPr="00A472F9">
        <w:rPr>
          <w:rFonts w:ascii="Times New Roman" w:hAnsi="Times New Roman"/>
          <w:color w:val="000000"/>
          <w:sz w:val="56"/>
          <w:szCs w:val="56"/>
        </w:rPr>
        <w:t>a superset of the functionality available in Motor Tuner, and the Watch Window, which allows runtime access to MCU variables.</w:t>
      </w:r>
    </w:p>
    <w:p w14:paraId="2FD97607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075C45BC">
          <v:polyline id="_x0000_s1125" style="position:absolute;z-index:-120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4491B805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254D6A9D" w14:textId="48C32598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79EBF0B2">
          <v:polyline id="_x0000_s1124" style="position:absolute;z-index:-119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25FFD7DD" w14:textId="01861C07" w:rsidR="00363401" w:rsidRPr="0006648C" w:rsidRDefault="007A53F9">
      <w:pPr>
        <w:spacing w:before="764" w:after="0" w:line="1012" w:lineRule="exact"/>
        <w:ind w:left="1463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noProof/>
          <w:sz w:val="12"/>
          <w:szCs w:val="12"/>
        </w:rPr>
        <w:pict w14:anchorId="6B7DCDBB">
          <v:shape id="_x0000_s1123" type="#_x0000_t75" style="position:absolute;left:0;text-align:left;margin-left:454.6pt;margin-top:83.2pt;width:469.4pt;height:444pt;z-index:-64;mso-position-horizontal-relative:page;mso-position-vertical-relative:page" o:allowincell="f">
            <v:imagedata r:id="rId40" o:title=""/>
            <w10:wrap anchorx="page" anchory="page"/>
          </v:shape>
        </w:pict>
      </w:r>
      <w:r w:rsidR="009769C2" w:rsidRPr="0006648C">
        <w:rPr>
          <w:rFonts w:ascii="Times New Roman" w:hAnsi="Times New Roman"/>
          <w:color w:val="4471C4"/>
          <w:sz w:val="78"/>
          <w:szCs w:val="78"/>
        </w:rPr>
        <w:t>1. Start Motor Manager</w:t>
      </w:r>
    </w:p>
    <w:p w14:paraId="6308F00E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68EE40D2" w14:textId="426A7771" w:rsidR="00363401" w:rsidRPr="00A472F9" w:rsidRDefault="009769C2">
      <w:pPr>
        <w:spacing w:before="188" w:after="0" w:line="644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Click </w:t>
      </w:r>
      <w:r w:rsidR="0006648C">
        <w:rPr>
          <w:rFonts w:ascii="Times New Roman" w:hAnsi="Times New Roman"/>
          <w:color w:val="000000"/>
          <w:sz w:val="56"/>
          <w:szCs w:val="56"/>
        </w:rPr>
        <w:t>on O</w:t>
      </w:r>
      <w:r w:rsidRPr="00A472F9">
        <w:rPr>
          <w:rFonts w:ascii="Times New Roman" w:hAnsi="Times New Roman"/>
          <w:color w:val="000000"/>
          <w:sz w:val="56"/>
          <w:szCs w:val="56"/>
        </w:rPr>
        <w:t>pen Motor Manager.</w:t>
      </w:r>
    </w:p>
    <w:p w14:paraId="17399C2C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1828FC55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77651321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7B9BD969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24F09E3D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3DF33ED6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37BE65D1" w14:textId="30DAD15E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1E54E71B" w14:textId="559ED738" w:rsidR="00363401" w:rsidRPr="00A472F9" w:rsidRDefault="007A53F9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pict w14:anchorId="544A5C85">
          <v:shape id="_x0000_s1209" style="position:absolute;left:0;text-align:left;margin-left:528.6pt;margin-top:357.65pt;width:217.85pt;height:134.05pt;z-index:-1;mso-position-horizontal-relative:page;mso-position-vertical-relative:page" coordsize="2494,2681" o:allowincell="f" path="m,2681r2494,l2494,,,,,2681e" filled="f" strokecolor="red" strokeweight="1.2347mm">
            <v:stroke joinstyle="bevel"/>
            <v:path arrowok="t"/>
            <w10:wrap anchorx="page" anchory="page"/>
          </v:shape>
        </w:pict>
      </w:r>
    </w:p>
    <w:p w14:paraId="3A32CB07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49A3ABAD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26FDE769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75A37FA2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1C64578D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507F6CB3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4379FCDF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688AB9FC" w14:textId="324ED0DB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080D5D77" w14:textId="0164B106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43CC2F36">
          <v:polyline id="_x0000_s1121" style="position:absolute;z-index:-118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3534D300">
          <v:shape id="_x0000_s1118" type="#_x0000_t75" style="position:absolute;margin-left:624.2pt;margin-top:195.3pt;width:231pt;height:61.5pt;z-index:-63;mso-position-horizontal-relative:page;mso-position-vertical-relative:page" o:allowincell="f">
            <v:imagedata r:id="rId41" o:title=""/>
            <w10:wrap anchorx="page" anchory="page"/>
          </v:shape>
        </w:pict>
      </w:r>
    </w:p>
    <w:p w14:paraId="03C75A8D" w14:textId="77777777" w:rsidR="00363401" w:rsidRPr="00A472F9" w:rsidRDefault="00363401">
      <w:pPr>
        <w:spacing w:after="0" w:line="600" w:lineRule="exact"/>
        <w:ind w:left="1173"/>
        <w:rPr>
          <w:rFonts w:ascii="Times New Roman" w:hAnsi="Times New Roman"/>
          <w:sz w:val="24"/>
          <w:szCs w:val="24"/>
        </w:rPr>
      </w:pPr>
    </w:p>
    <w:p w14:paraId="11E98F2B" w14:textId="0CAB4FE5" w:rsidR="00363401" w:rsidRPr="00A472F9" w:rsidRDefault="009769C2">
      <w:pPr>
        <w:spacing w:before="25" w:after="0" w:line="600" w:lineRule="exact"/>
        <w:ind w:left="1173" w:right="163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Navigate to the Identify page by clicking on the appropriate </w:t>
      </w:r>
      <w:r w:rsidR="00F0378B">
        <w:rPr>
          <w:rFonts w:ascii="Times New Roman" w:hAnsi="Times New Roman"/>
          <w:color w:val="000000"/>
          <w:sz w:val="56"/>
          <w:szCs w:val="56"/>
        </w:rPr>
        <w:t>selection</w:t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 in the navigation bar at top right.</w:t>
      </w:r>
    </w:p>
    <w:p w14:paraId="48262416" w14:textId="0EE7DAD2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175BBB80">
          <v:shape id="_x0000_s1119" type="#_x0000_t75" style="position:absolute;margin-left:651.85pt;margin-top:315.15pt;width:133.6pt;height:21pt;z-index:-66;mso-position-horizontal-relative:page;mso-position-vertical-relative:page" o:allowincell="f">
            <v:imagedata r:id="rId42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0B3BFCBE">
          <v:shape id="_x0000_s1120" type="#_x0000_t75" style="position:absolute;margin-left:74.1pt;margin-top:173.6pt;width:526.5pt;height:297.7pt;z-index:-69;mso-position-horizontal-relative:page;mso-position-vertical-relative:page" o:allowincell="f">
            <v:imagedata r:id="rId43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468F7500">
          <v:polyline id="_x0000_s1117" style="position:absolute;z-index:-62;mso-position-horizontal:absolute;mso-position-horizontal-relative:page;mso-position-vertical:absolute;mso-position-vertical-relative:page" points="657.15pt,283.1pt,721.7pt,283.1pt,721.7pt,182.05pt,657.15pt,182.05pt,657.15pt,283.1pt" coordsize="1291,2021" o:allowincell="f" filled="f" strokecolor="red" strokeweight="4.22pt">
            <v:stroke joinstyle="bevel"/>
            <v:path arrowok="t"/>
            <w10:wrap anchorx="page" anchory="page"/>
          </v:polyline>
        </w:pict>
      </w:r>
    </w:p>
    <w:p w14:paraId="7A43340F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7F311C01" w14:textId="5C9EF0E8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1A0C5C9C" w14:textId="77777777" w:rsidR="00363401" w:rsidRPr="00F0378B" w:rsidRDefault="009769C2">
      <w:pPr>
        <w:spacing w:before="484" w:after="0" w:line="1012" w:lineRule="exact"/>
        <w:ind w:left="1463"/>
        <w:rPr>
          <w:rFonts w:ascii="Times New Roman" w:hAnsi="Times New Roman"/>
          <w:sz w:val="12"/>
          <w:szCs w:val="12"/>
        </w:rPr>
      </w:pPr>
      <w:r w:rsidRPr="00F0378B">
        <w:rPr>
          <w:rFonts w:ascii="Times New Roman" w:hAnsi="Times New Roman"/>
          <w:color w:val="4471C4"/>
          <w:sz w:val="78"/>
          <w:szCs w:val="78"/>
        </w:rPr>
        <w:t>1. Basic motor information</w:t>
      </w:r>
    </w:p>
    <w:p w14:paraId="7AA7857E" w14:textId="3B19820D" w:rsidR="00363401" w:rsidRPr="00F0378B" w:rsidRDefault="007A53F9" w:rsidP="00F0378B">
      <w:pPr>
        <w:spacing w:before="49" w:after="0" w:line="600" w:lineRule="exact"/>
        <w:ind w:left="1463" w:right="1891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noProof/>
          <w:sz w:val="12"/>
          <w:szCs w:val="12"/>
        </w:rPr>
        <w:pict w14:anchorId="729315F4">
          <v:shape id="_x0000_s1115" type="#_x0000_t75" style="position:absolute;left:0;text-align:left;margin-left:322.4pt;margin-top:231.5pt;width:342.5pt;height:248.8pt;z-index:-54;mso-position-horizontal-relative:page;mso-position-vertical-relative:page" o:allowincell="f">
            <v:imagedata r:id="rId44" o:title=""/>
            <w10:wrap anchorx="page" anchory="page"/>
          </v:shape>
        </w:pic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• When using Motor Tuner to get your motor spinning, the first step</w:t>
      </w:r>
      <w:r w:rsidR="00F0378B" w:rsidRPr="00F0378B">
        <w:rPr>
          <w:rFonts w:ascii="Times New Roman" w:hAnsi="Times New Roman"/>
          <w:color w:val="000000"/>
          <w:sz w:val="46"/>
          <w:szCs w:val="46"/>
        </w:rPr>
        <w:t xml:space="preserve"> </w: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was to enter the motor’s basic information. The same is true for</w:t>
      </w:r>
      <w:r w:rsidR="00F0378B" w:rsidRPr="00F0378B">
        <w:rPr>
          <w:rFonts w:ascii="Times New Roman" w:hAnsi="Times New Roman"/>
          <w:color w:val="000000"/>
          <w:sz w:val="46"/>
          <w:szCs w:val="46"/>
        </w:rPr>
        <w:t xml:space="preserve"> </w: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Motor Manager. Enter the basic information for your motor in Basic</w:t>
      </w:r>
      <w:r w:rsidR="00F0378B" w:rsidRPr="00F0378B">
        <w:rPr>
          <w:rFonts w:ascii="Times New Roman" w:hAnsi="Times New Roman"/>
          <w:color w:val="000000"/>
          <w:sz w:val="46"/>
          <w:szCs w:val="46"/>
        </w:rPr>
        <w:t xml:space="preserve"> </w: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Motor Parameters.</w:t>
      </w:r>
    </w:p>
    <w:p w14:paraId="07B919BB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31CBE39" w14:textId="37B03B65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0FBE37C4">
          <v:polyline id="_x0000_s1114" style="position:absolute;z-index:-117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60BA7FC0" w14:textId="7EE37185" w:rsidR="00363401" w:rsidRPr="00F0378B" w:rsidRDefault="007A53F9">
      <w:pPr>
        <w:spacing w:before="544" w:after="0" w:line="1012" w:lineRule="exact"/>
        <w:ind w:left="736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noProof/>
        </w:rPr>
        <w:pict w14:anchorId="0F6E1314">
          <v:shape id="_x0000_s1113" type="#_x0000_t75" style="position:absolute;left:0;text-align:left;margin-left:537.3pt;margin-top:89.6pt;width:380.1pt;height:398.1pt;z-index:-36;mso-position-horizontal-relative:page;mso-position-vertical-relative:page" o:allowincell="f">
            <v:imagedata r:id="rId45" o:title=""/>
            <w10:wrap type="square" anchorx="page" anchory="page"/>
          </v:shape>
        </w:pict>
      </w:r>
      <w:r w:rsidR="009769C2" w:rsidRPr="00F0378B">
        <w:rPr>
          <w:rFonts w:ascii="Times New Roman" w:hAnsi="Times New Roman"/>
          <w:color w:val="4471C4"/>
          <w:sz w:val="78"/>
          <w:szCs w:val="78"/>
        </w:rPr>
        <w:t>2. Automatic parameter measurement</w:t>
      </w:r>
    </w:p>
    <w:p w14:paraId="6DC3C9EE" w14:textId="77777777" w:rsidR="00363401" w:rsidRPr="00F0378B" w:rsidRDefault="00363401">
      <w:pPr>
        <w:spacing w:after="0" w:line="644" w:lineRule="exact"/>
        <w:ind w:left="736"/>
        <w:rPr>
          <w:rFonts w:ascii="Times New Roman" w:hAnsi="Times New Roman"/>
          <w:sz w:val="14"/>
          <w:szCs w:val="14"/>
        </w:rPr>
      </w:pPr>
    </w:p>
    <w:p w14:paraId="24B1B46C" w14:textId="57829818" w:rsidR="00363401" w:rsidRPr="00F0378B" w:rsidRDefault="007A53F9" w:rsidP="00F0378B">
      <w:pPr>
        <w:spacing w:before="308" w:after="0" w:line="644" w:lineRule="exact"/>
        <w:ind w:left="736"/>
        <w:jc w:val="both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noProof/>
        </w:rPr>
        <w:pict w14:anchorId="0CDE9493">
          <v:polyline id="_x0000_s1112" style="position:absolute;left:0;text-align:left;z-index:-32;mso-position-horizontal-relative:page;mso-position-vertical-relative:page" points="679.6pt,357.75pt,735.15pt,357.75pt,735.15pt,315.4pt,679.6pt,315.4pt,679.6pt,357.75pt" coordsize="1111,847" o:allowincell="f" filled="f" strokecolor="red" strokeweight="3.5pt">
            <v:stroke joinstyle="bevel"/>
            <v:path arrowok="t"/>
            <w10:wrap anchorx="page" anchory="page"/>
          </v:polyline>
        </w:pic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• Motor Tuner applied a voltage to</w:t>
      </w:r>
      <w:r w:rsidR="00F0378B">
        <w:rPr>
          <w:rFonts w:ascii="Times New Roman" w:hAnsi="Times New Roman"/>
          <w:color w:val="000000"/>
          <w:sz w:val="46"/>
          <w:szCs w:val="46"/>
        </w:rPr>
        <w:t xml:space="preserve"> </w: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measure the motor’s resistance and</w:t>
      </w:r>
      <w:r w:rsidR="00F0378B">
        <w:rPr>
          <w:rFonts w:ascii="Times New Roman" w:hAnsi="Times New Roman"/>
          <w:color w:val="000000"/>
          <w:sz w:val="46"/>
          <w:szCs w:val="46"/>
        </w:rPr>
        <w:t xml:space="preserve"> </w: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inductance, and then rotated the</w:t>
      </w:r>
      <w:r w:rsidR="00F0378B">
        <w:rPr>
          <w:rFonts w:ascii="Times New Roman" w:hAnsi="Times New Roman"/>
          <w:color w:val="000000"/>
          <w:sz w:val="46"/>
          <w:szCs w:val="46"/>
        </w:rPr>
        <w:t xml:space="preserve"> </w: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 xml:space="preserve">motor’s shaft at a low speed to </w:t>
      </w:r>
      <w:r w:rsidR="009769C2" w:rsidRPr="00F0378B">
        <w:rPr>
          <w:rFonts w:ascii="Times New Roman" w:hAnsi="Times New Roman"/>
          <w:sz w:val="12"/>
          <w:szCs w:val="12"/>
        </w:rPr>
        <w:br/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measure the rotor flux. Motor</w:t>
      </w:r>
      <w:r w:rsidR="00F0378B">
        <w:rPr>
          <w:rFonts w:ascii="Times New Roman" w:hAnsi="Times New Roman"/>
          <w:color w:val="000000"/>
          <w:sz w:val="46"/>
          <w:szCs w:val="46"/>
        </w:rPr>
        <w:t xml:space="preserve"> </w: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Manager does the same thing.</w:t>
      </w:r>
    </w:p>
    <w:p w14:paraId="0F459BA2" w14:textId="77777777" w:rsidR="00363401" w:rsidRPr="00A472F9" w:rsidRDefault="009769C2">
      <w:pPr>
        <w:spacing w:before="323" w:after="0" w:line="644" w:lineRule="exact"/>
        <w:ind w:left="736"/>
        <w:rPr>
          <w:rFonts w:ascii="Times New Roman" w:hAnsi="Times New Roman"/>
        </w:rPr>
      </w:pPr>
      <w:r w:rsidRPr="00F0378B">
        <w:rPr>
          <w:rFonts w:ascii="Times New Roman" w:hAnsi="Times New Roman"/>
          <w:color w:val="000000"/>
          <w:sz w:val="46"/>
          <w:szCs w:val="46"/>
        </w:rPr>
        <w:t xml:space="preserve">• Click to start the motor </w:t>
      </w:r>
      <w:r w:rsidRPr="00F0378B">
        <w:rPr>
          <w:rFonts w:ascii="Times New Roman" w:hAnsi="Times New Roman"/>
          <w:color w:val="000000"/>
          <w:sz w:val="52"/>
          <w:szCs w:val="52"/>
        </w:rPr>
        <w:t>measurement</w:t>
      </w:r>
      <w:r w:rsidRPr="00A472F9">
        <w:rPr>
          <w:rFonts w:ascii="Times New Roman" w:hAnsi="Times New Roman"/>
          <w:color w:val="000000"/>
          <w:sz w:val="56"/>
          <w:szCs w:val="56"/>
        </w:rPr>
        <w:t>.</w:t>
      </w:r>
    </w:p>
    <w:p w14:paraId="7C704820" w14:textId="73607C04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7A8BEF41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56685B9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1F6889E">
          <v:polyline id="_x0000_s1111" style="position:absolute;z-index:-116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79E3FE98">
          <v:shape id="_x0000_s1110" type="#_x0000_t75" style="position:absolute;margin-left:216.6pt;margin-top:215.2pt;width:495.9pt;height:156.8pt;z-index:-68;mso-position-horizontal-relative:page;mso-position-vertical-relative:page" o:allowincell="f">
            <v:imagedata r:id="rId46" o:title=""/>
            <w10:wrap anchorx="page" anchory="page"/>
          </v:shape>
        </w:pict>
      </w:r>
    </w:p>
    <w:p w14:paraId="292506D1" w14:textId="77777777" w:rsidR="00363401" w:rsidRPr="00A472F9" w:rsidRDefault="00363401">
      <w:pPr>
        <w:spacing w:after="0" w:line="600" w:lineRule="exact"/>
        <w:ind w:left="979"/>
        <w:rPr>
          <w:rFonts w:ascii="Times New Roman" w:hAnsi="Times New Roman"/>
          <w:sz w:val="24"/>
          <w:szCs w:val="24"/>
        </w:rPr>
      </w:pPr>
    </w:p>
    <w:p w14:paraId="0C833607" w14:textId="07A0206D" w:rsidR="00363401" w:rsidRPr="00A472F9" w:rsidRDefault="009769C2">
      <w:pPr>
        <w:spacing w:before="85" w:after="0" w:line="600" w:lineRule="exact"/>
        <w:ind w:left="979" w:right="291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After Motor Manager measures the motor parameters, they are</w:t>
      </w:r>
      <w:r w:rsidR="00F0378B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sz w:val="56"/>
          <w:szCs w:val="56"/>
        </w:rPr>
        <w:t>updated on the screen</w:t>
      </w:r>
    </w:p>
    <w:p w14:paraId="20BC6391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76446DEA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3A39ABB6" w14:textId="77777777" w:rsidR="00363401" w:rsidRPr="00915A7D" w:rsidRDefault="009769C2">
      <w:pPr>
        <w:spacing w:before="764" w:after="0" w:line="1012" w:lineRule="exact"/>
        <w:ind w:left="1463"/>
        <w:rPr>
          <w:rFonts w:ascii="Times New Roman" w:hAnsi="Times New Roman"/>
          <w:sz w:val="18"/>
          <w:szCs w:val="18"/>
        </w:rPr>
      </w:pPr>
      <w:r w:rsidRPr="00915A7D">
        <w:rPr>
          <w:rFonts w:ascii="Times New Roman" w:hAnsi="Times New Roman"/>
          <w:color w:val="4471C4"/>
          <w:sz w:val="84"/>
          <w:szCs w:val="84"/>
        </w:rPr>
        <w:t>3. System inertia measurement</w:t>
      </w:r>
    </w:p>
    <w:p w14:paraId="517D28C7" w14:textId="77777777" w:rsidR="00363401" w:rsidRPr="00915A7D" w:rsidRDefault="00363401">
      <w:pPr>
        <w:spacing w:after="0" w:line="600" w:lineRule="exact"/>
        <w:ind w:left="1463"/>
        <w:rPr>
          <w:rFonts w:ascii="Times New Roman" w:hAnsi="Times New Roman"/>
          <w:sz w:val="20"/>
          <w:szCs w:val="20"/>
        </w:rPr>
      </w:pPr>
    </w:p>
    <w:p w14:paraId="499234F5" w14:textId="78DAD990" w:rsidR="00363401" w:rsidRPr="00915A7D" w:rsidRDefault="009769C2">
      <w:pPr>
        <w:spacing w:before="269" w:after="0" w:line="600" w:lineRule="exact"/>
        <w:ind w:left="1463" w:right="1092"/>
        <w:rPr>
          <w:rFonts w:ascii="Times New Roman" w:hAnsi="Times New Roman"/>
          <w:sz w:val="18"/>
          <w:szCs w:val="18"/>
        </w:rPr>
      </w:pPr>
      <w:r w:rsidRPr="00915A7D">
        <w:rPr>
          <w:rFonts w:ascii="Times New Roman" w:hAnsi="Times New Roman"/>
          <w:color w:val="000000"/>
          <w:w w:val="98"/>
          <w:sz w:val="52"/>
          <w:szCs w:val="52"/>
        </w:rPr>
        <w:t>• In lab 1, part II: “spin your motor using Motor Tuner", we learned that</w:t>
      </w:r>
      <w:r w:rsidR="00915A7D" w:rsidRPr="00915A7D">
        <w:rPr>
          <w:rFonts w:ascii="Times New Roman" w:hAnsi="Times New Roman"/>
          <w:color w:val="000000"/>
          <w:w w:val="98"/>
          <w:sz w:val="52"/>
          <w:szCs w:val="52"/>
        </w:rPr>
        <w:t xml:space="preserve"> </w:t>
      </w:r>
      <w:r w:rsidRPr="00915A7D">
        <w:rPr>
          <w:rFonts w:ascii="Times New Roman" w:hAnsi="Times New Roman"/>
          <w:color w:val="000000"/>
          <w:sz w:val="52"/>
          <w:szCs w:val="52"/>
        </w:rPr>
        <w:t>Motor Tuner uses inertia as a direct input to create an appropriate</w:t>
      </w:r>
      <w:r w:rsidR="00915A7D" w:rsidRP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915A7D">
        <w:rPr>
          <w:rFonts w:ascii="Times New Roman" w:hAnsi="Times New Roman"/>
          <w:color w:val="000000"/>
          <w:sz w:val="52"/>
          <w:szCs w:val="52"/>
        </w:rPr>
        <w:t>model of the system for advanced control. Motor Manager does the same.</w:t>
      </w:r>
    </w:p>
    <w:p w14:paraId="09066C9B" w14:textId="77777777" w:rsidR="00363401" w:rsidRPr="00915A7D" w:rsidRDefault="00363401">
      <w:pPr>
        <w:spacing w:after="0" w:line="600" w:lineRule="exact"/>
        <w:ind w:left="1463"/>
        <w:rPr>
          <w:rFonts w:ascii="Times New Roman" w:hAnsi="Times New Roman"/>
          <w:sz w:val="20"/>
          <w:szCs w:val="20"/>
        </w:rPr>
      </w:pPr>
    </w:p>
    <w:p w14:paraId="5681225E" w14:textId="725C052F" w:rsidR="00363401" w:rsidRPr="00915A7D" w:rsidRDefault="009769C2">
      <w:pPr>
        <w:spacing w:before="420" w:after="0" w:line="600" w:lineRule="exact"/>
        <w:ind w:left="1463" w:right="1423"/>
        <w:rPr>
          <w:rFonts w:ascii="Times New Roman" w:hAnsi="Times New Roman"/>
          <w:sz w:val="18"/>
          <w:szCs w:val="18"/>
        </w:rPr>
      </w:pPr>
      <w:r w:rsidRPr="00915A7D">
        <w:rPr>
          <w:rFonts w:ascii="Times New Roman" w:hAnsi="Times New Roman"/>
          <w:color w:val="000000"/>
          <w:sz w:val="52"/>
          <w:szCs w:val="52"/>
        </w:rPr>
        <w:t xml:space="preserve">Note: When developing your application (not at this lab), connect the </w:t>
      </w:r>
      <w:r w:rsidRPr="00915A7D">
        <w:rPr>
          <w:rFonts w:ascii="Times New Roman" w:hAnsi="Times New Roman"/>
          <w:color w:val="000000"/>
          <w:w w:val="98"/>
          <w:sz w:val="52"/>
          <w:szCs w:val="52"/>
        </w:rPr>
        <w:t xml:space="preserve">motor to the application inertia (anything that spins directly with the </w:t>
      </w:r>
      <w:r w:rsidRPr="00915A7D">
        <w:rPr>
          <w:rFonts w:ascii="Times New Roman" w:hAnsi="Times New Roman"/>
          <w:color w:val="000000"/>
          <w:sz w:val="52"/>
          <w:szCs w:val="52"/>
        </w:rPr>
        <w:t>motor during operation) before running System Inertia Measurement.</w:t>
      </w:r>
    </w:p>
    <w:p w14:paraId="3310427F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3AAB0E52">
          <v:polyline id="_x0000_s1109" style="position:absolute;z-index:-115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11D3CD85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5801075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4F51386E">
          <v:polyline id="_x0000_s1108" style="position:absolute;z-index:-114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79EEA93A">
          <v:shape id="_x0000_s1107" type="#_x0000_t75" style="position:absolute;margin-left:549.2pt;margin-top:94.5pt;width:387.8pt;height:333.7pt;z-index:-11;mso-position-horizontal-relative:page;mso-position-vertical-relative:page" o:allowincell="f">
            <v:imagedata r:id="rId47" o:title=""/>
            <w10:wrap anchorx="page" anchory="page"/>
          </v:shape>
        </w:pict>
      </w:r>
    </w:p>
    <w:p w14:paraId="1D040144" w14:textId="77777777" w:rsidR="00363401" w:rsidRPr="00A472F9" w:rsidRDefault="00363401">
      <w:pPr>
        <w:spacing w:after="0" w:line="598" w:lineRule="exact"/>
        <w:ind w:left="1519"/>
        <w:rPr>
          <w:rFonts w:ascii="Times New Roman" w:hAnsi="Times New Roman"/>
          <w:sz w:val="24"/>
          <w:szCs w:val="24"/>
        </w:rPr>
      </w:pPr>
    </w:p>
    <w:p w14:paraId="5CDDC281" w14:textId="0E15BD74" w:rsidR="00363401" w:rsidRPr="00A472F9" w:rsidRDefault="009769C2" w:rsidP="00915A7D">
      <w:pPr>
        <w:spacing w:before="188" w:after="0" w:line="598" w:lineRule="exact"/>
        <w:ind w:left="1519" w:right="7590"/>
        <w:jc w:val="both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sz w:val="52"/>
          <w:szCs w:val="52"/>
        </w:rPr>
        <w:t>• Scroll down to System Inertia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>Measurement then click to start the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>inertia measurement</w:t>
      </w:r>
      <w:r w:rsidR="00915A7D">
        <w:rPr>
          <w:rFonts w:ascii="Times New Roman" w:hAnsi="Times New Roman"/>
          <w:color w:val="000000"/>
          <w:sz w:val="52"/>
          <w:szCs w:val="52"/>
        </w:rPr>
        <w:t>.</w:t>
      </w:r>
    </w:p>
    <w:p w14:paraId="0B10B832" w14:textId="5B97B81E" w:rsidR="00363401" w:rsidRPr="00A472F9" w:rsidRDefault="009769C2" w:rsidP="00915A7D">
      <w:pPr>
        <w:spacing w:before="394" w:after="0" w:line="560" w:lineRule="exact"/>
        <w:ind w:left="1519" w:right="7590"/>
        <w:jc w:val="both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sz w:val="52"/>
          <w:szCs w:val="52"/>
        </w:rPr>
        <w:t>• During system inertia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 xml:space="preserve">measurement,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2"/>
          <w:szCs w:val="52"/>
        </w:rPr>
        <w:t>the motor accelerates and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>decelerates in a manner governed by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>the configuration parameters inertia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>identification speed and ramp time.</w:t>
      </w:r>
    </w:p>
    <w:p w14:paraId="3F04BDE8" w14:textId="7AEE3870" w:rsidR="00363401" w:rsidRPr="00A472F9" w:rsidRDefault="009769C2" w:rsidP="00915A7D">
      <w:pPr>
        <w:spacing w:before="420" w:after="0" w:line="560" w:lineRule="exact"/>
        <w:ind w:left="1519" w:right="750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2"/>
          <w:szCs w:val="52"/>
        </w:rPr>
        <w:t xml:space="preserve">• Unlike Motor Tuner, Motor </w:t>
      </w:r>
      <w:r w:rsidR="00915A7D">
        <w:rPr>
          <w:rFonts w:ascii="Times New Roman" w:hAnsi="Times New Roman"/>
          <w:color w:val="000000"/>
          <w:sz w:val="52"/>
          <w:szCs w:val="52"/>
        </w:rPr>
        <w:t>m</w:t>
      </w:r>
      <w:r w:rsidRPr="00A472F9">
        <w:rPr>
          <w:rFonts w:ascii="Times New Roman" w:hAnsi="Times New Roman"/>
          <w:color w:val="000000"/>
          <w:sz w:val="52"/>
          <w:szCs w:val="52"/>
        </w:rPr>
        <w:t>anager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>allows you to make manual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>adjustments to system inertia measurement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c</w:t>
      </w:r>
      <w:r w:rsidRPr="00A472F9">
        <w:rPr>
          <w:rFonts w:ascii="Times New Roman" w:hAnsi="Times New Roman"/>
          <w:color w:val="000000"/>
          <w:sz w:val="52"/>
          <w:szCs w:val="52"/>
        </w:rPr>
        <w:t>onfiguration.</w:t>
      </w:r>
    </w:p>
    <w:p w14:paraId="33F65342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BE4ECFC" w14:textId="5C75BA3B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68644980" w14:textId="4182536D" w:rsidR="00363401" w:rsidRPr="00A472F9" w:rsidRDefault="009769C2">
      <w:pPr>
        <w:spacing w:before="233" w:after="0" w:line="396" w:lineRule="exact"/>
        <w:ind w:left="594" w:right="1097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4"/>
          <w:szCs w:val="44"/>
        </w:rPr>
        <w:t xml:space="preserve">• After Motor Manager identifies the system inertia, the inertia and friction values are displayed </w:t>
      </w:r>
      <w:r w:rsidRPr="00A472F9">
        <w:rPr>
          <w:rFonts w:ascii="Times New Roman" w:hAnsi="Times New Roman"/>
          <w:color w:val="000000"/>
          <w:sz w:val="44"/>
          <w:szCs w:val="44"/>
        </w:rPr>
        <w:t>on the screen</w:t>
      </w:r>
    </w:p>
    <w:p w14:paraId="6A64980D" w14:textId="51CD0695" w:rsidR="00363401" w:rsidRPr="00A472F9" w:rsidRDefault="007A53F9">
      <w:pPr>
        <w:spacing w:after="0" w:line="396" w:lineRule="exact"/>
        <w:ind w:left="59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2EB72094">
          <v:shape id="_x0000_s1105" type="#_x0000_t75" style="position:absolute;left:0;text-align:left;margin-left:206.5pt;margin-top:132.2pt;width:580.8pt;height:114.8pt;z-index:-17;mso-position-horizontal-relative:page;mso-position-vertical-relative:page" o:allowincell="f">
            <v:imagedata r:id="rId48" o:title=""/>
            <w10:wrap anchorx="page" anchory="page"/>
          </v:shape>
        </w:pict>
      </w:r>
    </w:p>
    <w:p w14:paraId="302A21C9" w14:textId="77777777" w:rsidR="00363401" w:rsidRPr="00A472F9" w:rsidRDefault="00363401">
      <w:pPr>
        <w:spacing w:after="0" w:line="396" w:lineRule="exact"/>
        <w:ind w:left="594"/>
        <w:rPr>
          <w:rFonts w:ascii="Times New Roman" w:hAnsi="Times New Roman"/>
          <w:sz w:val="24"/>
          <w:szCs w:val="24"/>
        </w:rPr>
      </w:pPr>
    </w:p>
    <w:p w14:paraId="5B5EE78C" w14:textId="77777777" w:rsidR="00363401" w:rsidRPr="00A472F9" w:rsidRDefault="00363401">
      <w:pPr>
        <w:spacing w:after="0" w:line="396" w:lineRule="exact"/>
        <w:ind w:left="594"/>
        <w:rPr>
          <w:rFonts w:ascii="Times New Roman" w:hAnsi="Times New Roman"/>
          <w:sz w:val="24"/>
          <w:szCs w:val="24"/>
        </w:rPr>
      </w:pPr>
    </w:p>
    <w:p w14:paraId="62E5C34B" w14:textId="77777777" w:rsidR="00363401" w:rsidRPr="00A472F9" w:rsidRDefault="00363401">
      <w:pPr>
        <w:spacing w:after="0" w:line="396" w:lineRule="exact"/>
        <w:ind w:left="594"/>
        <w:rPr>
          <w:rFonts w:ascii="Times New Roman" w:hAnsi="Times New Roman"/>
          <w:sz w:val="24"/>
          <w:szCs w:val="24"/>
        </w:rPr>
      </w:pPr>
    </w:p>
    <w:p w14:paraId="2382017E" w14:textId="77777777" w:rsidR="00363401" w:rsidRPr="00A472F9" w:rsidRDefault="00363401">
      <w:pPr>
        <w:spacing w:after="0" w:line="396" w:lineRule="exact"/>
        <w:ind w:left="594"/>
        <w:rPr>
          <w:rFonts w:ascii="Times New Roman" w:hAnsi="Times New Roman"/>
          <w:sz w:val="24"/>
          <w:szCs w:val="24"/>
        </w:rPr>
      </w:pPr>
    </w:p>
    <w:p w14:paraId="4D80122B" w14:textId="77777777" w:rsidR="00363401" w:rsidRPr="00A472F9" w:rsidRDefault="00363401">
      <w:pPr>
        <w:spacing w:after="0" w:line="396" w:lineRule="exact"/>
        <w:ind w:left="594"/>
        <w:rPr>
          <w:rFonts w:ascii="Times New Roman" w:hAnsi="Times New Roman"/>
          <w:sz w:val="24"/>
          <w:szCs w:val="24"/>
        </w:rPr>
      </w:pPr>
    </w:p>
    <w:p w14:paraId="4545DBD4" w14:textId="77777777" w:rsidR="00363401" w:rsidRPr="00A472F9" w:rsidRDefault="00363401">
      <w:pPr>
        <w:spacing w:after="0" w:line="396" w:lineRule="exact"/>
        <w:ind w:left="594"/>
        <w:rPr>
          <w:rFonts w:ascii="Times New Roman" w:hAnsi="Times New Roman"/>
          <w:sz w:val="24"/>
          <w:szCs w:val="24"/>
        </w:rPr>
      </w:pPr>
    </w:p>
    <w:p w14:paraId="240F368C" w14:textId="77777777" w:rsidR="00363401" w:rsidRPr="00A472F9" w:rsidRDefault="00363401">
      <w:pPr>
        <w:spacing w:after="0" w:line="396" w:lineRule="exact"/>
        <w:ind w:left="594"/>
        <w:rPr>
          <w:rFonts w:ascii="Times New Roman" w:hAnsi="Times New Roman"/>
          <w:sz w:val="24"/>
          <w:szCs w:val="24"/>
        </w:rPr>
      </w:pPr>
    </w:p>
    <w:p w14:paraId="4FE73824" w14:textId="2B763E1B" w:rsidR="00363401" w:rsidRPr="00A472F9" w:rsidRDefault="009769C2" w:rsidP="00C545C7">
      <w:pPr>
        <w:spacing w:before="390" w:after="0" w:line="396" w:lineRule="exact"/>
        <w:ind w:left="594" w:right="911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w w:val="98"/>
          <w:sz w:val="44"/>
          <w:szCs w:val="44"/>
        </w:rPr>
        <w:t xml:space="preserve">• KMS updates configuration values based on the measured motor parameters and inertia. These </w:t>
      </w:r>
      <w:r w:rsidRPr="00A472F9">
        <w:rPr>
          <w:rFonts w:ascii="Times New Roman" w:hAnsi="Times New Roman"/>
          <w:color w:val="000000"/>
          <w:w w:val="97"/>
          <w:sz w:val="44"/>
          <w:szCs w:val="44"/>
        </w:rPr>
        <w:t>values can be saved to the Motor Observer reference project (created upon launching KMS) which can then be edited from your IDE. This happens automatically in Motor Tuner.</w:t>
      </w:r>
    </w:p>
    <w:p w14:paraId="74619078" w14:textId="77777777" w:rsidR="00363401" w:rsidRPr="00A472F9" w:rsidRDefault="009769C2">
      <w:pPr>
        <w:spacing w:before="148" w:after="0" w:line="506" w:lineRule="exact"/>
        <w:ind w:left="59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4"/>
          <w:szCs w:val="44"/>
        </w:rPr>
        <w:t>• In Motor Manager, you must click the Store Motor Information button to push your system</w:t>
      </w:r>
    </w:p>
    <w:p w14:paraId="678CF7C9" w14:textId="6B2B9DF9" w:rsidR="00363401" w:rsidRPr="00A472F9" w:rsidRDefault="009769C2" w:rsidP="00C545C7">
      <w:pPr>
        <w:spacing w:after="0" w:line="396" w:lineRule="exact"/>
        <w:ind w:left="954" w:right="1285"/>
        <w:jc w:val="both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w w:val="97"/>
          <w:sz w:val="44"/>
          <w:szCs w:val="44"/>
        </w:rPr>
        <w:t xml:space="preserve">settings into the Motor Observer reference project. You receive a notification that the header file that contains this information has been saved in a particular location within the directory </w:t>
      </w:r>
      <w:r w:rsidRPr="00A472F9">
        <w:rPr>
          <w:rFonts w:ascii="Times New Roman" w:hAnsi="Times New Roman"/>
          <w:color w:val="000000"/>
          <w:sz w:val="44"/>
          <w:szCs w:val="44"/>
        </w:rPr>
        <w:t>you defined after launching KMS</w:t>
      </w:r>
      <w:r w:rsidR="00C545C7">
        <w:rPr>
          <w:rFonts w:ascii="Times New Roman" w:hAnsi="Times New Roman"/>
          <w:color w:val="000000"/>
          <w:sz w:val="44"/>
          <w:szCs w:val="44"/>
        </w:rPr>
        <w:t>.</w:t>
      </w:r>
    </w:p>
    <w:p w14:paraId="260AD4C1" w14:textId="77777777" w:rsidR="00363401" w:rsidRPr="00A472F9" w:rsidRDefault="009769C2">
      <w:pPr>
        <w:spacing w:before="67" w:after="0" w:line="506" w:lineRule="exact"/>
        <w:ind w:left="59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4"/>
          <w:szCs w:val="44"/>
        </w:rPr>
        <w:t>• Click OK after receiving this notification.</w:t>
      </w:r>
    </w:p>
    <w:p w14:paraId="0890B7D3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32E8C69C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42698C1B">
          <v:polyline id="_x0000_s1104" style="position:absolute;z-index:-113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6630C671">
          <v:shape id="_x0000_s1103" type="#_x0000_t75" style="position:absolute;margin-left:231.8pt;margin-top:23.5pt;width:386.9pt;height:242.3pt;z-index:-92;mso-position-horizontal-relative:page;mso-position-vertical-relative:page" o:allowincell="f">
            <v:imagedata r:id="rId49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7839C6B2">
          <v:shape id="_x0000_s1102" type="#_x0000_t75" style="position:absolute;margin-left:253.3pt;margin-top:274.2pt;width:353.5pt;height:195.8pt;z-index:-88;mso-position-horizontal-relative:page;mso-position-vertical-relative:page" o:allowincell="f">
            <v:imagedata r:id="rId50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5B889F36">
          <v:shape id="_x0000_s1101" type="#_x0000_t75" style="position:absolute;margin-left:291.4pt;margin-top:201.2pt;width:267.7pt;height:31.6pt;z-index:-86;mso-position-horizontal-relative:page;mso-position-vertical-relative:page" o:allowincell="f">
            <v:imagedata r:id="rId51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2350C0E5">
          <v:shape id="_x0000_s1100" type="#_x0000_t75" style="position:absolute;margin-left:253.3pt;margin-top:485.8pt;width:335.1pt;height:30.7pt;z-index:-84;mso-position-horizontal-relative:page;mso-position-vertical-relative:page" o:allowincell="f">
            <v:imagedata r:id="rId52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6C04E8B5">
          <v:polyline id="_x0000_s1099" style="position:absolute;z-index:-75;mso-position-horizontal:absolute;mso-position-horizontal-relative:page;mso-position-vertical:absolute;mso-position-vertical-relative:page" points="385.7pt,192.85pt,437.8pt,192.85pt,437.8pt,130.85pt,385.7pt,130.85pt,385.7pt,192.85pt" coordsize="1042,1240" o:allowincell="f" filled="f" strokecolor="red" strokeweight="1.57336mm">
            <v:stroke joinstyle="bevel"/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13604797">
          <v:polyline id="_x0000_s1098" style="position:absolute;z-index:-73;mso-position-horizontal:absolute;mso-position-horizontal-relative:page;mso-position-vertical:absolute;mso-position-vertical-relative:page" points="404.1pt,472.7pt,456.15pt,472.7pt,456.15pt,410.55pt,404.1pt,410.55pt,404.1pt,472.7pt" coordsize="1041,1243" o:allowincell="f" filled="f" strokecolor="red" strokeweight="4.46pt">
            <v:stroke joinstyle="bevel"/>
            <v:path arrowok="t"/>
            <w10:wrap anchorx="page" anchory="page"/>
          </v:polyline>
        </w:pict>
      </w:r>
    </w:p>
    <w:p w14:paraId="271827EA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4BFFC4B" w14:textId="1BF091E4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7B413C57">
          <v:shape id="_x0000_s1096" type="#_x0000_t75" style="position:absolute;margin-left:172.1pt;margin-top:164.3pt;width:515.1pt;height:117.8pt;z-index:-58;mso-position-horizontal-relative:page;mso-position-vertical-relative:page" o:allowincell="f">
            <v:imagedata r:id="rId53" o:title=""/>
            <w10:wrap anchorx="page" anchory="page"/>
          </v:shape>
        </w:pict>
      </w:r>
    </w:p>
    <w:p w14:paraId="343EC39B" w14:textId="06195228" w:rsidR="00363401" w:rsidRPr="00A472F9" w:rsidRDefault="009769C2">
      <w:pPr>
        <w:spacing w:before="304" w:after="0" w:line="1012" w:lineRule="exact"/>
        <w:ind w:left="1338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88"/>
          <w:szCs w:val="88"/>
        </w:rPr>
        <w:t>4. Start Motor</w:t>
      </w:r>
      <w:r w:rsidR="00D463B8">
        <w:rPr>
          <w:rFonts w:ascii="Times New Roman" w:hAnsi="Times New Roman"/>
          <w:color w:val="4471C4"/>
          <w:sz w:val="88"/>
          <w:szCs w:val="88"/>
        </w:rPr>
        <w:t>.</w:t>
      </w:r>
    </w:p>
    <w:p w14:paraId="66E2DC89" w14:textId="77777777" w:rsidR="00363401" w:rsidRPr="00A472F9" w:rsidRDefault="009769C2">
      <w:pPr>
        <w:spacing w:before="232" w:after="0" w:line="644" w:lineRule="exact"/>
        <w:ind w:left="133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on the Speed Control page icon at top</w:t>
      </w:r>
    </w:p>
    <w:p w14:paraId="28335BB2" w14:textId="77777777" w:rsidR="00363401" w:rsidRPr="00A472F9" w:rsidRDefault="00363401">
      <w:pPr>
        <w:spacing w:after="0" w:line="644" w:lineRule="exact"/>
        <w:ind w:left="1338"/>
        <w:rPr>
          <w:rFonts w:ascii="Times New Roman" w:hAnsi="Times New Roman"/>
          <w:sz w:val="24"/>
          <w:szCs w:val="24"/>
        </w:rPr>
      </w:pPr>
    </w:p>
    <w:p w14:paraId="55519308" w14:textId="77777777" w:rsidR="00363401" w:rsidRPr="00A472F9" w:rsidRDefault="00363401">
      <w:pPr>
        <w:spacing w:after="0" w:line="644" w:lineRule="exact"/>
        <w:ind w:left="1338"/>
        <w:rPr>
          <w:rFonts w:ascii="Times New Roman" w:hAnsi="Times New Roman"/>
          <w:sz w:val="24"/>
          <w:szCs w:val="24"/>
        </w:rPr>
      </w:pPr>
    </w:p>
    <w:p w14:paraId="35826BCE" w14:textId="77777777" w:rsidR="00363401" w:rsidRPr="00A472F9" w:rsidRDefault="00363401">
      <w:pPr>
        <w:spacing w:after="0" w:line="644" w:lineRule="exact"/>
        <w:ind w:left="1338"/>
        <w:rPr>
          <w:rFonts w:ascii="Times New Roman" w:hAnsi="Times New Roman"/>
          <w:sz w:val="24"/>
          <w:szCs w:val="24"/>
        </w:rPr>
      </w:pPr>
    </w:p>
    <w:p w14:paraId="160E986E" w14:textId="77777777" w:rsidR="00363401" w:rsidRPr="00A472F9" w:rsidRDefault="00363401">
      <w:pPr>
        <w:spacing w:after="0" w:line="644" w:lineRule="exact"/>
        <w:ind w:left="1338"/>
        <w:rPr>
          <w:rFonts w:ascii="Times New Roman" w:hAnsi="Times New Roman"/>
          <w:sz w:val="24"/>
          <w:szCs w:val="24"/>
        </w:rPr>
      </w:pPr>
    </w:p>
    <w:p w14:paraId="48FA80D6" w14:textId="771994BE" w:rsidR="00363401" w:rsidRPr="00A472F9" w:rsidRDefault="007A53F9">
      <w:pPr>
        <w:spacing w:before="156" w:after="0" w:line="644" w:lineRule="exact"/>
        <w:ind w:left="133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10B4BDD5">
          <v:shape id="_x0000_s1095" type="#_x0000_t75" style="position:absolute;left:0;text-align:left;margin-left:230.2pt;margin-top:323.2pt;width:338.3pt;height:180.3pt;z-index:-56;mso-position-horizontal-relative:page;mso-position-vertical-relative:page" o:allowincell="f">
            <v:imagedata r:id="rId54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• Enter the motor’s rated speed as its Target Speed</w:t>
      </w:r>
    </w:p>
    <w:p w14:paraId="4D2D798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49BACBF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00E36156">
          <v:polyline id="_x0000_s1094" style="position:absolute;z-index:-112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2E19C243">
          <v:shape id="_x0000_s1093" type="#_x0000_t75" style="position:absolute;margin-left:253.4pt;margin-top:126.7pt;width:313.9pt;height:115.2pt;z-index:-43;mso-position-horizontal-relative:page;mso-position-vertical-relative:page" o:allowincell="f">
            <v:imagedata r:id="rId55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2D3E49A7">
          <v:shape id="_x0000_s1092" type="#_x0000_t75" style="position:absolute;margin-left:247.4pt;margin-top:386.3pt;width:372.8pt;height:96pt;z-index:-41;mso-position-horizontal-relative:page;mso-position-vertical-relative:page" o:allowincell="f">
            <v:imagedata r:id="rId56" o:title=""/>
            <w10:wrap anchorx="page" anchory="page"/>
          </v:shape>
        </w:pict>
      </w:r>
    </w:p>
    <w:p w14:paraId="433EF587" w14:textId="77777777" w:rsidR="00363401" w:rsidRPr="00A472F9" w:rsidRDefault="009769C2">
      <w:pPr>
        <w:spacing w:before="368" w:after="0" w:line="644" w:lineRule="exact"/>
        <w:ind w:left="849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activate the Software Oscilloscope’s Speed Plot.</w:t>
      </w:r>
    </w:p>
    <w:p w14:paraId="615E0339" w14:textId="77777777" w:rsidR="00363401" w:rsidRPr="00A472F9" w:rsidRDefault="00363401">
      <w:pPr>
        <w:spacing w:after="0" w:line="644" w:lineRule="exact"/>
        <w:ind w:left="849"/>
        <w:rPr>
          <w:rFonts w:ascii="Times New Roman" w:hAnsi="Times New Roman"/>
          <w:sz w:val="24"/>
          <w:szCs w:val="24"/>
        </w:rPr>
      </w:pPr>
    </w:p>
    <w:p w14:paraId="6EAE90F9" w14:textId="77777777" w:rsidR="00363401" w:rsidRPr="00A472F9" w:rsidRDefault="00363401">
      <w:pPr>
        <w:spacing w:after="0" w:line="644" w:lineRule="exact"/>
        <w:ind w:left="849"/>
        <w:rPr>
          <w:rFonts w:ascii="Times New Roman" w:hAnsi="Times New Roman"/>
          <w:sz w:val="24"/>
          <w:szCs w:val="24"/>
        </w:rPr>
      </w:pPr>
    </w:p>
    <w:p w14:paraId="39FC968B" w14:textId="77777777" w:rsidR="00363401" w:rsidRPr="00A472F9" w:rsidRDefault="00363401">
      <w:pPr>
        <w:spacing w:after="0" w:line="644" w:lineRule="exact"/>
        <w:ind w:left="849"/>
        <w:rPr>
          <w:rFonts w:ascii="Times New Roman" w:hAnsi="Times New Roman"/>
          <w:sz w:val="24"/>
          <w:szCs w:val="24"/>
        </w:rPr>
      </w:pPr>
    </w:p>
    <w:p w14:paraId="2A283687" w14:textId="77777777" w:rsidR="00363401" w:rsidRPr="00A472F9" w:rsidRDefault="00363401">
      <w:pPr>
        <w:spacing w:after="0" w:line="644" w:lineRule="exact"/>
        <w:ind w:left="849"/>
        <w:rPr>
          <w:rFonts w:ascii="Times New Roman" w:hAnsi="Times New Roman"/>
          <w:sz w:val="24"/>
          <w:szCs w:val="24"/>
        </w:rPr>
      </w:pPr>
    </w:p>
    <w:p w14:paraId="63C09F53" w14:textId="77777777" w:rsidR="00363401" w:rsidRPr="00A472F9" w:rsidRDefault="00363401">
      <w:pPr>
        <w:spacing w:after="0" w:line="644" w:lineRule="exact"/>
        <w:ind w:left="849"/>
        <w:rPr>
          <w:rFonts w:ascii="Times New Roman" w:hAnsi="Times New Roman"/>
          <w:sz w:val="24"/>
          <w:szCs w:val="24"/>
        </w:rPr>
      </w:pPr>
    </w:p>
    <w:p w14:paraId="6FAD1B86" w14:textId="77777777" w:rsidR="00363401" w:rsidRPr="00A472F9" w:rsidRDefault="00363401">
      <w:pPr>
        <w:spacing w:after="0" w:line="644" w:lineRule="exact"/>
        <w:ind w:left="849"/>
        <w:rPr>
          <w:rFonts w:ascii="Times New Roman" w:hAnsi="Times New Roman"/>
          <w:sz w:val="24"/>
          <w:szCs w:val="24"/>
        </w:rPr>
      </w:pPr>
    </w:p>
    <w:p w14:paraId="5F05E4DB" w14:textId="77777777" w:rsidR="00363401" w:rsidRPr="00A472F9" w:rsidRDefault="009769C2">
      <w:pPr>
        <w:spacing w:before="312" w:after="0" w:line="644" w:lineRule="exact"/>
        <w:ind w:left="849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Use the Software Oscilloscope to view your motor’s performance.</w:t>
      </w:r>
    </w:p>
    <w:p w14:paraId="00298519" w14:textId="77777777" w:rsidR="00363401" w:rsidRPr="00A472F9" w:rsidRDefault="009769C2">
      <w:pPr>
        <w:spacing w:before="13" w:after="0" w:line="600" w:lineRule="exact"/>
        <w:ind w:left="1209" w:right="1797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Click the Run button at the bottom of the oscilloscope display to start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sampling.</w:t>
      </w:r>
    </w:p>
    <w:p w14:paraId="53E3B3E6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17951A6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499C4B52">
          <v:polyline id="_x0000_s1091" style="position:absolute;z-index:-111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0C025B1A">
          <v:shape id="_x0000_s1090" type="#_x0000_t75" style="position:absolute;margin-left:122.3pt;margin-top:146pt;width:9in;height:339.4pt;z-index:-79;mso-position-horizontal-relative:page;mso-position-vertical-relative:page" o:allowincell="f">
            <v:imagedata r:id="rId57" o:title=""/>
            <w10:wrap anchorx="page" anchory="page"/>
          </v:shape>
        </w:pict>
      </w:r>
    </w:p>
    <w:p w14:paraId="063E4665" w14:textId="77777777" w:rsidR="00363401" w:rsidRPr="00A472F9" w:rsidRDefault="009769C2">
      <w:pPr>
        <w:spacing w:before="428" w:after="0" w:line="644" w:lineRule="exact"/>
        <w:ind w:left="875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Back in Motor Manager, click to Start Speed Control.</w:t>
      </w:r>
    </w:p>
    <w:p w14:paraId="1E1F323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2DD51655" w14:textId="5FC0520E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16DA932">
          <v:polyline id="_x0000_s1089" style="position:absolute;z-index:-110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75F0F7C6" w14:textId="7018C0F8" w:rsidR="00363401" w:rsidRPr="00A472F9" w:rsidRDefault="007A53F9">
      <w:pPr>
        <w:spacing w:before="324" w:after="0" w:line="644" w:lineRule="exact"/>
        <w:ind w:left="1104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7700B834">
          <v:shape id="_x0000_s1088" type="#_x0000_t75" style="position:absolute;left:0;text-align:left;margin-left:159.9pt;margin-top:117.6pt;width:580.8pt;height:385.85pt;z-index:-78;mso-position-horizontal-relative:page;mso-position-vertical-relative:page" o:allowincell="f">
            <v:imagedata r:id="rId58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• You should see your motor ramp to the target speed.</w:t>
      </w:r>
    </w:p>
    <w:p w14:paraId="385E5A3F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16B8EB58" w14:textId="1B607D55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3D9E6776">
          <v:shape id="_x0000_s1085" type="#_x0000_t75" style="position:absolute;margin-left:151.3pt;margin-top:36.2pt;width:536.1pt;height:354.7pt;z-index:-87;mso-position-horizontal-relative:page;mso-position-vertical-relative:page" o:allowincell="f">
            <v:imagedata r:id="rId59" o:title=""/>
            <w10:wrap anchorx="page" anchory="page"/>
          </v:shape>
        </w:pict>
      </w:r>
    </w:p>
    <w:p w14:paraId="4F295B3F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009E5649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5560CC31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7D864AF1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23F5EE5F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2CC67EDD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55FDC1A5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02FABD39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6839E4DC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100DABC3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7783082A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78DD3987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59F4DD10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21D193BE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001DAD34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0D8A5AD1" w14:textId="23B96B92" w:rsidR="00363401" w:rsidRPr="00A472F9" w:rsidRDefault="007A53F9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481736CE">
          <v:shape id="_x0000_s1086" type="#_x0000_t75" style="position:absolute;left:0;text-align:left;margin-left:598pt;margin-top:382.4pt;width:192.8pt;height:91.4pt;z-index:-91;mso-position-horizontal-relative:page;mso-position-vertical-relative:page" o:allowincell="f">
            <v:imagedata r:id="rId60" o:title=""/>
            <w10:wrap anchorx="page" anchory="page"/>
          </v:shape>
        </w:pict>
      </w:r>
    </w:p>
    <w:p w14:paraId="0FCABCE0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6FBCA104" w14:textId="76CCE8C6" w:rsidR="00363401" w:rsidRPr="00A472F9" w:rsidRDefault="009769C2" w:rsidP="00BF4D2F">
      <w:pPr>
        <w:tabs>
          <w:tab w:val="left" w:pos="1855"/>
          <w:tab w:val="left" w:pos="1855"/>
        </w:tabs>
        <w:spacing w:before="395" w:after="0" w:line="430" w:lineRule="exact"/>
        <w:ind w:left="1403" w:right="660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36"/>
          <w:szCs w:val="36"/>
        </w:rPr>
        <w:t xml:space="preserve">•  After the motor reaches and </w:t>
      </w:r>
      <w:r w:rsidR="00BF4D2F">
        <w:rPr>
          <w:rFonts w:ascii="Times New Roman" w:hAnsi="Times New Roman"/>
          <w:color w:val="000000"/>
          <w:sz w:val="36"/>
          <w:szCs w:val="36"/>
        </w:rPr>
        <w:t>h</w:t>
      </w:r>
      <w:r w:rsidRPr="00A472F9">
        <w:rPr>
          <w:rFonts w:ascii="Times New Roman" w:hAnsi="Times New Roman"/>
          <w:color w:val="000000"/>
          <w:sz w:val="36"/>
          <w:szCs w:val="36"/>
        </w:rPr>
        <w:t>olds rated</w:t>
      </w:r>
      <w:r w:rsidR="00D463B8">
        <w:rPr>
          <w:rFonts w:ascii="Times New Roman" w:hAnsi="Times New Roman"/>
          <w:color w:val="000000"/>
          <w:sz w:val="36"/>
          <w:szCs w:val="36"/>
        </w:rPr>
        <w:t xml:space="preserve"> </w:t>
      </w:r>
      <w:r w:rsidRPr="00A472F9">
        <w:rPr>
          <w:rFonts w:ascii="Times New Roman" w:hAnsi="Times New Roman"/>
          <w:color w:val="000000"/>
          <w:sz w:val="36"/>
          <w:szCs w:val="36"/>
        </w:rPr>
        <w:tab/>
        <w:t>speed, as in Motor Tuner, click to Stop sampling.</w:t>
      </w:r>
    </w:p>
    <w:p w14:paraId="3279F8F7" w14:textId="5DBBA6EC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0C50F7F8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1945AF93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26D3FB37">
          <v:polyline id="_x0000_s1083" style="position:absolute;z-index:-109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2D594267">
          <v:shape id="_x0000_s1082" type="#_x0000_t75" style="position:absolute;margin-left:78.5pt;margin-top:129.8pt;width:523.4pt;height:305.1pt;z-index:-77;mso-position-horizontal-relative:page;mso-position-vertical-relative:page" o:allowincell="f">
            <v:imagedata r:id="rId61" o:title=""/>
            <w10:wrap anchorx="page" anchory="page"/>
          </v:shape>
        </w:pict>
      </w:r>
    </w:p>
    <w:p w14:paraId="216D6303" w14:textId="77777777" w:rsidR="00363401" w:rsidRPr="00A472F9" w:rsidRDefault="009769C2">
      <w:pPr>
        <w:spacing w:before="428" w:after="0" w:line="644" w:lineRule="exact"/>
        <w:ind w:left="102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In Motor Manager, click to Stop the motor.</w:t>
      </w:r>
    </w:p>
    <w:p w14:paraId="7C7C1DF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09574B4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4552B17">
          <v:polyline id="_x0000_s1081" style="position:absolute;z-index:-108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6263065B">
          <v:shape id="_x0000_s1080" type="#_x0000_t75" style="position:absolute;margin-left:163.6pt;margin-top:186.7pt;width:471pt;height:119.3pt;z-index:-42;mso-position-horizontal-relative:page;mso-position-vertical-relative:page" o:allowincell="f">
            <v:imagedata r:id="rId62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0BF7AFEC">
          <v:shape id="_x0000_s1079" type="#_x0000_t75" style="position:absolute;margin-left:269.8pt;margin-top:379.6pt;width:231pt;height:103.4pt;z-index:-40;mso-position-horizontal-relative:page;mso-position-vertical-relative:page" o:allowincell="f">
            <v:imagedata r:id="rId63" o:title=""/>
            <w10:wrap anchorx="page" anchory="page"/>
          </v:shape>
        </w:pict>
      </w:r>
    </w:p>
    <w:p w14:paraId="40AAE240" w14:textId="77777777" w:rsidR="00363401" w:rsidRPr="00A472F9" w:rsidRDefault="009769C2">
      <w:pPr>
        <w:spacing w:before="544" w:after="0" w:line="1012" w:lineRule="exact"/>
        <w:ind w:left="1416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88"/>
          <w:szCs w:val="88"/>
        </w:rPr>
        <w:t>5. Run motion sequence</w:t>
      </w:r>
    </w:p>
    <w:p w14:paraId="76B68850" w14:textId="77777777" w:rsidR="00363401" w:rsidRPr="00A472F9" w:rsidRDefault="009769C2">
      <w:pPr>
        <w:spacing w:before="612" w:after="0" w:line="644" w:lineRule="exact"/>
        <w:ind w:left="116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on the Motion Sequences page icon at top.</w:t>
      </w:r>
    </w:p>
    <w:p w14:paraId="539867D0" w14:textId="77777777" w:rsidR="00363401" w:rsidRPr="00A472F9" w:rsidRDefault="00363401">
      <w:pPr>
        <w:spacing w:after="0" w:line="644" w:lineRule="exact"/>
        <w:ind w:left="1164"/>
        <w:rPr>
          <w:rFonts w:ascii="Times New Roman" w:hAnsi="Times New Roman"/>
          <w:sz w:val="24"/>
          <w:szCs w:val="24"/>
        </w:rPr>
      </w:pPr>
    </w:p>
    <w:p w14:paraId="18D36F0E" w14:textId="77777777" w:rsidR="00363401" w:rsidRPr="00A472F9" w:rsidRDefault="00363401">
      <w:pPr>
        <w:spacing w:after="0" w:line="644" w:lineRule="exact"/>
        <w:ind w:left="1164"/>
        <w:rPr>
          <w:rFonts w:ascii="Times New Roman" w:hAnsi="Times New Roman"/>
          <w:sz w:val="24"/>
          <w:szCs w:val="24"/>
        </w:rPr>
      </w:pPr>
    </w:p>
    <w:p w14:paraId="0258336C" w14:textId="77777777" w:rsidR="00363401" w:rsidRPr="00A472F9" w:rsidRDefault="00363401">
      <w:pPr>
        <w:spacing w:after="0" w:line="644" w:lineRule="exact"/>
        <w:ind w:left="1164"/>
        <w:rPr>
          <w:rFonts w:ascii="Times New Roman" w:hAnsi="Times New Roman"/>
          <w:sz w:val="24"/>
          <w:szCs w:val="24"/>
        </w:rPr>
      </w:pPr>
    </w:p>
    <w:p w14:paraId="0CB966B7" w14:textId="77777777" w:rsidR="00363401" w:rsidRPr="00A472F9" w:rsidRDefault="00363401">
      <w:pPr>
        <w:spacing w:after="0" w:line="644" w:lineRule="exact"/>
        <w:ind w:left="1164"/>
        <w:rPr>
          <w:rFonts w:ascii="Times New Roman" w:hAnsi="Times New Roman"/>
          <w:sz w:val="24"/>
          <w:szCs w:val="24"/>
        </w:rPr>
      </w:pPr>
    </w:p>
    <w:p w14:paraId="3FA641F7" w14:textId="77777777" w:rsidR="00363401" w:rsidRPr="00A472F9" w:rsidRDefault="00363401">
      <w:pPr>
        <w:spacing w:after="0" w:line="644" w:lineRule="exact"/>
        <w:ind w:left="1164"/>
        <w:rPr>
          <w:rFonts w:ascii="Times New Roman" w:hAnsi="Times New Roman"/>
          <w:sz w:val="24"/>
          <w:szCs w:val="24"/>
        </w:rPr>
      </w:pPr>
    </w:p>
    <w:p w14:paraId="683D7623" w14:textId="77777777" w:rsidR="00363401" w:rsidRPr="00A472F9" w:rsidRDefault="009769C2">
      <w:pPr>
        <w:spacing w:before="156" w:after="0" w:line="644" w:lineRule="exact"/>
        <w:ind w:left="116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In the Software Oscilloscope, click to restart sampling.</w:t>
      </w:r>
    </w:p>
    <w:p w14:paraId="18EA1055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6814AC5" w14:textId="3C9753DE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091E42C2" w14:textId="77777777" w:rsidR="00363401" w:rsidRPr="00A472F9" w:rsidRDefault="00363401">
      <w:pPr>
        <w:spacing w:after="0" w:line="598" w:lineRule="exact"/>
        <w:ind w:left="900"/>
        <w:rPr>
          <w:rFonts w:ascii="Times New Roman" w:hAnsi="Times New Roman"/>
          <w:sz w:val="24"/>
          <w:szCs w:val="24"/>
        </w:rPr>
      </w:pPr>
    </w:p>
    <w:p w14:paraId="68F3C220" w14:textId="77777777" w:rsidR="00363401" w:rsidRPr="00A472F9" w:rsidRDefault="009769C2">
      <w:pPr>
        <w:spacing w:before="148" w:after="0" w:line="598" w:lineRule="exact"/>
        <w:ind w:left="90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2"/>
          <w:szCs w:val="52"/>
        </w:rPr>
        <w:t>• Click to Start the washing machine simulation</w:t>
      </w:r>
    </w:p>
    <w:p w14:paraId="6A6B218F" w14:textId="26CD6F9A" w:rsidR="00363401" w:rsidRPr="00A472F9" w:rsidRDefault="007A53F9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707D4022">
          <v:shape id="_x0000_s1077" type="#_x0000_t75" style="position:absolute;left:0;text-align:left;margin-left:203.6pt;margin-top:131.5pt;width:342.7pt;height:169.6pt;z-index:-34;mso-position-horizontal-relative:page;mso-position-vertical-relative:page" o:allowincell="f">
            <v:imagedata r:id="rId64" o:title=""/>
            <w10:wrap anchorx="page" anchory="page"/>
          </v:shape>
        </w:pict>
      </w:r>
    </w:p>
    <w:p w14:paraId="2AF36648" w14:textId="77777777" w:rsidR="00363401" w:rsidRPr="00A472F9" w:rsidRDefault="00363401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</w:p>
    <w:p w14:paraId="56A7B13F" w14:textId="77777777" w:rsidR="00363401" w:rsidRPr="00A472F9" w:rsidRDefault="00363401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</w:p>
    <w:p w14:paraId="7A479699" w14:textId="77777777" w:rsidR="00363401" w:rsidRPr="00A472F9" w:rsidRDefault="00363401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</w:p>
    <w:p w14:paraId="27696E2F" w14:textId="77777777" w:rsidR="00363401" w:rsidRPr="00A472F9" w:rsidRDefault="00363401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</w:p>
    <w:p w14:paraId="12B4CBA2" w14:textId="77777777" w:rsidR="00363401" w:rsidRPr="00A472F9" w:rsidRDefault="00363401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</w:p>
    <w:p w14:paraId="3CF4AF10" w14:textId="77777777" w:rsidR="00363401" w:rsidRPr="00A472F9" w:rsidRDefault="00363401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</w:p>
    <w:p w14:paraId="11ECCEE9" w14:textId="77777777" w:rsidR="00363401" w:rsidRPr="00A472F9" w:rsidRDefault="00363401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</w:p>
    <w:p w14:paraId="44CA68CE" w14:textId="77777777" w:rsidR="00363401" w:rsidRPr="00A472F9" w:rsidRDefault="00363401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</w:p>
    <w:p w14:paraId="031D26BA" w14:textId="14794D6F" w:rsidR="00363401" w:rsidRPr="00A472F9" w:rsidRDefault="009769C2" w:rsidP="00BF4D2F">
      <w:pPr>
        <w:spacing w:before="350" w:after="0" w:line="468" w:lineRule="exact"/>
        <w:ind w:left="900" w:right="2687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• Return to the Software Oscilloscope so that you can view your motor’s </w:t>
      </w:r>
      <w:r w:rsidRPr="00A472F9">
        <w:rPr>
          <w:rFonts w:ascii="Times New Roman" w:hAnsi="Times New Roman"/>
          <w:color w:val="000000"/>
          <w:sz w:val="52"/>
          <w:szCs w:val="52"/>
        </w:rPr>
        <w:t>performance.</w:t>
      </w:r>
    </w:p>
    <w:p w14:paraId="10636997" w14:textId="0C9C5060" w:rsidR="00363401" w:rsidRPr="00A472F9" w:rsidRDefault="009769C2">
      <w:pPr>
        <w:spacing w:before="316" w:after="0" w:line="468" w:lineRule="exact"/>
        <w:ind w:left="900" w:right="155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• Watch your new motor run the same simple washing machine simulation as </w:t>
      </w:r>
      <w:r w:rsidRPr="00A472F9">
        <w:rPr>
          <w:rFonts w:ascii="Times New Roman" w:hAnsi="Times New Roman"/>
          <w:color w:val="000000"/>
          <w:sz w:val="52"/>
          <w:szCs w:val="52"/>
        </w:rPr>
        <w:t xml:space="preserve">in "Velocity </w:t>
      </w:r>
      <w:proofErr w:type="gramStart"/>
      <w:r w:rsidRPr="00A472F9">
        <w:rPr>
          <w:rFonts w:ascii="Times New Roman" w:hAnsi="Times New Roman"/>
          <w:color w:val="000000"/>
          <w:sz w:val="52"/>
          <w:szCs w:val="52"/>
        </w:rPr>
        <w:t>lab :</w:t>
      </w:r>
      <w:proofErr w:type="gramEnd"/>
      <w:r w:rsidRPr="00A472F9">
        <w:rPr>
          <w:rFonts w:ascii="Times New Roman" w:hAnsi="Times New Roman"/>
          <w:color w:val="000000"/>
          <w:sz w:val="52"/>
          <w:szCs w:val="52"/>
        </w:rPr>
        <w:t xml:space="preserve"> spin your motor using Motor Tuner".</w:t>
      </w:r>
    </w:p>
    <w:p w14:paraId="50D68C4A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1D0D9D5" w14:textId="062966D0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2721BC45">
          <v:shape id="_x0000_s1075" type="#_x0000_t75" style="position:absolute;margin-left:145.65pt;margin-top:39.65pt;width:540pt;height:348pt;z-index:-76;mso-position-horizontal-relative:page;mso-position-vertical-relative:page" o:allowincell="f">
            <v:imagedata r:id="rId65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10123FAE">
          <v:polyline id="_x0000_s1076" style="position:absolute;z-index:-107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5441B03F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771341FE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38D796B3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41BD1A62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0EA9F4C6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29201B3C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4FC19554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508A8AC3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6DFA2D1C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31A175F2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1A36989D" w14:textId="7D59FC78" w:rsidR="00363401" w:rsidRPr="00A472F9" w:rsidRDefault="007A53F9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54407689">
          <v:shape id="_x0000_s1074" type="#_x0000_t75" style="position:absolute;left:0;text-align:left;margin-left:471.7pt;margin-top:383pt;width:182.2pt;height:92.3pt;z-index:-74;mso-position-horizontal-relative:page;mso-position-vertical-relative:page" o:allowincell="f">
            <v:imagedata r:id="rId66" o:title=""/>
            <w10:wrap anchorx="page" anchory="page"/>
          </v:shape>
        </w:pict>
      </w:r>
    </w:p>
    <w:p w14:paraId="3B896E64" w14:textId="77777777" w:rsidR="00363401" w:rsidRPr="00A472F9" w:rsidRDefault="009769C2">
      <w:pPr>
        <w:spacing w:before="344" w:after="0" w:line="644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stop sampling.</w:t>
      </w:r>
    </w:p>
    <w:p w14:paraId="225CC46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BE66CBE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31E69502" w14:textId="77777777" w:rsidR="00363401" w:rsidRPr="00A472F9" w:rsidRDefault="009769C2" w:rsidP="006D162E">
      <w:pPr>
        <w:spacing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88"/>
          <w:szCs w:val="88"/>
        </w:rPr>
        <w:t>6. Start Watch Window</w:t>
      </w:r>
    </w:p>
    <w:p w14:paraId="75EF3B59" w14:textId="77777777" w:rsidR="00363401" w:rsidRPr="00A472F9" w:rsidRDefault="00363401" w:rsidP="006D162E">
      <w:pPr>
        <w:spacing w:after="0" w:line="396" w:lineRule="exact"/>
        <w:ind w:left="1463"/>
        <w:rPr>
          <w:rFonts w:ascii="Times New Roman" w:hAnsi="Times New Roman"/>
          <w:sz w:val="24"/>
          <w:szCs w:val="24"/>
        </w:rPr>
      </w:pPr>
    </w:p>
    <w:p w14:paraId="75C4CC6D" w14:textId="77777777" w:rsidR="00363401" w:rsidRPr="00A472F9" w:rsidRDefault="00363401" w:rsidP="006D162E">
      <w:pPr>
        <w:spacing w:after="0" w:line="396" w:lineRule="exact"/>
        <w:ind w:left="1463"/>
        <w:rPr>
          <w:rFonts w:ascii="Times New Roman" w:hAnsi="Times New Roman"/>
          <w:sz w:val="24"/>
          <w:szCs w:val="24"/>
        </w:rPr>
      </w:pPr>
    </w:p>
    <w:p w14:paraId="19E35E9F" w14:textId="08C53692" w:rsidR="00363401" w:rsidRPr="00A472F9" w:rsidRDefault="009769C2" w:rsidP="006D162E">
      <w:pPr>
        <w:spacing w:after="0" w:line="396" w:lineRule="exact"/>
        <w:ind w:left="1463" w:right="157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4"/>
          <w:szCs w:val="44"/>
        </w:rPr>
        <w:t>• While Motor Manager offers more granular control of the core functions performed by</w:t>
      </w:r>
      <w:r w:rsidR="00BF4D2F">
        <w:rPr>
          <w:rFonts w:ascii="Times New Roman" w:hAnsi="Times New Roman"/>
          <w:color w:val="000000"/>
          <w:w w:val="98"/>
          <w:sz w:val="44"/>
          <w:szCs w:val="44"/>
        </w:rPr>
        <w:t xml:space="preserve"> </w:t>
      </w:r>
      <w:r w:rsidRPr="00A472F9">
        <w:rPr>
          <w:rFonts w:ascii="Times New Roman" w:hAnsi="Times New Roman"/>
          <w:color w:val="000000"/>
          <w:w w:val="95"/>
          <w:sz w:val="44"/>
          <w:szCs w:val="44"/>
        </w:rPr>
        <w:t>Motor Tuner, the Watch Window goes even further.</w:t>
      </w:r>
    </w:p>
    <w:p w14:paraId="42B1B854" w14:textId="77777777" w:rsidR="00363401" w:rsidRPr="00A472F9" w:rsidRDefault="00363401" w:rsidP="006D162E">
      <w:pPr>
        <w:spacing w:after="0" w:line="396" w:lineRule="exact"/>
        <w:ind w:left="1463"/>
        <w:rPr>
          <w:rFonts w:ascii="Times New Roman" w:hAnsi="Times New Roman"/>
          <w:sz w:val="24"/>
          <w:szCs w:val="24"/>
        </w:rPr>
      </w:pPr>
    </w:p>
    <w:p w14:paraId="36F93BB1" w14:textId="10CB3644" w:rsidR="00363401" w:rsidRPr="00A472F9" w:rsidRDefault="009769C2" w:rsidP="006D162E">
      <w:pPr>
        <w:spacing w:after="0" w:line="396" w:lineRule="exact"/>
        <w:ind w:left="1463" w:right="1035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4"/>
          <w:szCs w:val="44"/>
        </w:rPr>
        <w:t xml:space="preserve">• Via runtime access to MCU variables, the Watch Window can be used to set in motion the </w:t>
      </w:r>
      <w:r w:rsidRPr="00A472F9">
        <w:rPr>
          <w:rFonts w:ascii="Times New Roman" w:hAnsi="Times New Roman"/>
          <w:color w:val="000000"/>
          <w:w w:val="96"/>
          <w:sz w:val="44"/>
          <w:szCs w:val="44"/>
        </w:rPr>
        <w:t>same functions as Motor Tuner and Motor Manager.</w:t>
      </w:r>
    </w:p>
    <w:p w14:paraId="1273D297" w14:textId="77777777" w:rsidR="00363401" w:rsidRPr="00A472F9" w:rsidRDefault="00363401" w:rsidP="006D162E">
      <w:pPr>
        <w:spacing w:after="0" w:line="396" w:lineRule="exact"/>
        <w:ind w:left="1463"/>
        <w:rPr>
          <w:rFonts w:ascii="Times New Roman" w:hAnsi="Times New Roman"/>
          <w:sz w:val="24"/>
          <w:szCs w:val="24"/>
        </w:rPr>
      </w:pPr>
    </w:p>
    <w:p w14:paraId="0062A3CE" w14:textId="5EED7D28" w:rsidR="00363401" w:rsidRPr="00A472F9" w:rsidRDefault="009769C2" w:rsidP="006D162E">
      <w:pPr>
        <w:spacing w:after="0" w:line="396" w:lineRule="exact"/>
        <w:ind w:left="1463" w:right="103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4"/>
          <w:szCs w:val="44"/>
        </w:rPr>
        <w:t xml:space="preserve">• However, the Watch Window exercises these functions as discrete elements, instead of as </w:t>
      </w:r>
      <w:r w:rsidRPr="00A472F9">
        <w:rPr>
          <w:rFonts w:ascii="Times New Roman" w:hAnsi="Times New Roman"/>
          <w:color w:val="000000"/>
          <w:w w:val="96"/>
          <w:sz w:val="44"/>
          <w:szCs w:val="44"/>
        </w:rPr>
        <w:t>an integrated system.</w:t>
      </w:r>
    </w:p>
    <w:p w14:paraId="6332CB1C" w14:textId="77777777" w:rsidR="00363401" w:rsidRPr="00A472F9" w:rsidRDefault="00363401" w:rsidP="006D162E">
      <w:pPr>
        <w:spacing w:after="0" w:line="396" w:lineRule="exact"/>
        <w:ind w:left="1463"/>
        <w:rPr>
          <w:rFonts w:ascii="Times New Roman" w:hAnsi="Times New Roman"/>
          <w:sz w:val="24"/>
          <w:szCs w:val="24"/>
        </w:rPr>
      </w:pPr>
    </w:p>
    <w:p w14:paraId="2EA6D0A2" w14:textId="61500251" w:rsidR="00363401" w:rsidRPr="00A472F9" w:rsidRDefault="009769C2" w:rsidP="006D162E">
      <w:pPr>
        <w:spacing w:after="0" w:line="396" w:lineRule="exact"/>
        <w:ind w:left="1463" w:right="686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4"/>
          <w:szCs w:val="44"/>
        </w:rPr>
        <w:t xml:space="preserve">• For example, identifying motor parameters from the Watch Window will not automatically </w:t>
      </w:r>
      <w:r w:rsidRPr="00A472F9">
        <w:rPr>
          <w:rFonts w:ascii="Times New Roman" w:hAnsi="Times New Roman"/>
          <w:color w:val="000000"/>
          <w:w w:val="97"/>
          <w:sz w:val="44"/>
          <w:szCs w:val="44"/>
        </w:rPr>
        <w:t xml:space="preserve">adapt the motor drive configuration based on updated values, as occurs in Motor Tuner and </w:t>
      </w:r>
      <w:r w:rsidRPr="00A472F9">
        <w:rPr>
          <w:rFonts w:ascii="Times New Roman" w:hAnsi="Times New Roman"/>
          <w:color w:val="000000"/>
          <w:w w:val="95"/>
          <w:sz w:val="44"/>
          <w:szCs w:val="44"/>
        </w:rPr>
        <w:t>Motor Manager.</w:t>
      </w:r>
    </w:p>
    <w:p w14:paraId="509EA873" w14:textId="77777777" w:rsidR="00363401" w:rsidRPr="00A472F9" w:rsidRDefault="00363401" w:rsidP="006D162E">
      <w:pPr>
        <w:spacing w:after="0" w:line="396" w:lineRule="exact"/>
        <w:ind w:left="1463"/>
        <w:rPr>
          <w:rFonts w:ascii="Times New Roman" w:hAnsi="Times New Roman"/>
          <w:sz w:val="24"/>
          <w:szCs w:val="24"/>
        </w:rPr>
      </w:pPr>
    </w:p>
    <w:p w14:paraId="71B11632" w14:textId="0AB8212F" w:rsidR="00363401" w:rsidRPr="00A472F9" w:rsidRDefault="009769C2" w:rsidP="006D162E">
      <w:pPr>
        <w:spacing w:after="0" w:line="396" w:lineRule="exact"/>
        <w:ind w:left="1463" w:right="1176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4"/>
          <w:szCs w:val="44"/>
        </w:rPr>
        <w:t>• Thus, to use the Watch Window properly, you should have some familiarity with the KMS</w:t>
      </w:r>
      <w:r w:rsidR="006D162E">
        <w:rPr>
          <w:rFonts w:ascii="Times New Roman" w:hAnsi="Times New Roman"/>
          <w:color w:val="000000"/>
          <w:w w:val="98"/>
          <w:sz w:val="44"/>
          <w:szCs w:val="44"/>
        </w:rPr>
        <w:t xml:space="preserve"> </w:t>
      </w:r>
      <w:r w:rsidRPr="00A472F9">
        <w:rPr>
          <w:rFonts w:ascii="Times New Roman" w:hAnsi="Times New Roman"/>
          <w:color w:val="000000"/>
          <w:sz w:val="44"/>
          <w:szCs w:val="44"/>
        </w:rPr>
        <w:t>firmware and with motor control principles.</w:t>
      </w:r>
    </w:p>
    <w:p w14:paraId="31AD74E0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48104CF2">
          <v:polyline id="_x0000_s1073" style="position:absolute;z-index:-106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666980D3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78801B7B" w14:textId="54DDB2C8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7E64AE6">
          <v:shape id="_x0000_s1071" type="#_x0000_t75" style="position:absolute;margin-left:300.8pt;margin-top:316.4pt;width:341.3pt;height:141.3pt;z-index:-53;mso-position-horizontal-relative:page;mso-position-vertical-relative:page" o:allowincell="f">
            <v:imagedata r:id="rId67" o:title=""/>
            <w10:wrap anchorx="page" anchory="page"/>
          </v:shape>
        </w:pict>
      </w:r>
    </w:p>
    <w:p w14:paraId="65AB2F0C" w14:textId="77777777" w:rsidR="00363401" w:rsidRPr="00A472F9" w:rsidRDefault="00363401">
      <w:pPr>
        <w:spacing w:after="0" w:line="610" w:lineRule="exact"/>
        <w:ind w:left="1391"/>
        <w:rPr>
          <w:rFonts w:ascii="Times New Roman" w:hAnsi="Times New Roman"/>
          <w:sz w:val="24"/>
          <w:szCs w:val="24"/>
        </w:rPr>
      </w:pPr>
    </w:p>
    <w:p w14:paraId="7338D8D1" w14:textId="77777777" w:rsidR="00363401" w:rsidRPr="00A472F9" w:rsidRDefault="009769C2" w:rsidP="006D162E">
      <w:pPr>
        <w:spacing w:before="507" w:after="0" w:line="610" w:lineRule="exact"/>
        <w:ind w:left="1391" w:right="39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• The following steps, wherein only a subset of the functions described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for Motor Tuner and Motor Manager are exercised, serve to reinforce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the discrete nature of operation from the Watch Window.</w:t>
      </w:r>
    </w:p>
    <w:p w14:paraId="66E2B49F" w14:textId="77777777" w:rsidR="00363401" w:rsidRPr="00A472F9" w:rsidRDefault="00363401">
      <w:pPr>
        <w:spacing w:after="0" w:line="644" w:lineRule="exact"/>
        <w:ind w:left="1391"/>
        <w:rPr>
          <w:rFonts w:ascii="Times New Roman" w:hAnsi="Times New Roman"/>
          <w:sz w:val="24"/>
          <w:szCs w:val="24"/>
        </w:rPr>
      </w:pPr>
    </w:p>
    <w:p w14:paraId="22382AC7" w14:textId="77777777" w:rsidR="00363401" w:rsidRPr="00A472F9" w:rsidRDefault="009769C2">
      <w:pPr>
        <w:spacing w:before="318" w:after="0" w:line="644" w:lineRule="exact"/>
        <w:ind w:left="1391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activate the Watch Window using the button at bottom right</w:t>
      </w:r>
    </w:p>
    <w:p w14:paraId="5FCDE729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792A0C0C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78D41DBC">
          <v:polyline id="_x0000_s1070" style="position:absolute;z-index:-105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7C85C0BC">
          <v:shape id="_x0000_s1069" type="#_x0000_t75" style="position:absolute;margin-left:215.3pt;margin-top:252.6pt;width:502.3pt;height:144.6pt;z-index:-52;mso-position-horizontal-relative:page;mso-position-vertical-relative:page" o:allowincell="f">
            <v:imagedata r:id="rId68" o:title=""/>
            <w10:wrap anchorx="page" anchory="page"/>
          </v:shape>
        </w:pict>
      </w:r>
    </w:p>
    <w:p w14:paraId="5D1D27BC" w14:textId="77777777" w:rsidR="00363401" w:rsidRPr="00A472F9" w:rsidRDefault="00363401">
      <w:pPr>
        <w:spacing w:after="0" w:line="736" w:lineRule="exact"/>
        <w:ind w:left="1463"/>
        <w:rPr>
          <w:rFonts w:ascii="Times New Roman" w:hAnsi="Times New Roman"/>
          <w:sz w:val="24"/>
          <w:szCs w:val="24"/>
        </w:rPr>
      </w:pPr>
    </w:p>
    <w:p w14:paraId="428A4F68" w14:textId="77777777" w:rsidR="00363401" w:rsidRPr="00A472F9" w:rsidRDefault="009769C2">
      <w:pPr>
        <w:spacing w:before="176" w:after="0" w:line="736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64"/>
          <w:szCs w:val="64"/>
        </w:rPr>
        <w:t>7. Automatic parameter measurement - flux only</w:t>
      </w:r>
    </w:p>
    <w:p w14:paraId="4F152923" w14:textId="77777777" w:rsidR="00363401" w:rsidRPr="00A472F9" w:rsidRDefault="00363401">
      <w:pPr>
        <w:spacing w:after="0" w:line="600" w:lineRule="exact"/>
        <w:ind w:left="1463"/>
        <w:rPr>
          <w:rFonts w:ascii="Times New Roman" w:hAnsi="Times New Roman"/>
          <w:sz w:val="24"/>
          <w:szCs w:val="24"/>
        </w:rPr>
      </w:pPr>
    </w:p>
    <w:p w14:paraId="79D8142E" w14:textId="77777777" w:rsidR="00363401" w:rsidRPr="00A472F9" w:rsidRDefault="009769C2" w:rsidP="006D162E">
      <w:pPr>
        <w:spacing w:before="397" w:after="0" w:line="600" w:lineRule="exact"/>
        <w:ind w:left="1463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Click the Add button at bottom left to show a list of the parsed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variables available from the MCU.</w:t>
      </w:r>
    </w:p>
    <w:p w14:paraId="718B1B33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09F625A" w14:textId="1503596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99479EB">
          <v:shape id="_x0000_s1067" type="#_x0000_t75" style="position:absolute;margin-left:538.6pt;margin-top:91.3pt;width:309.7pt;height:311.3pt;z-index:-26;mso-position-horizontal-relative:page;mso-position-vertical-relative:page" o:allowincell="f">
            <v:imagedata r:id="rId69" o:title=""/>
            <w10:wrap anchorx="page" anchory="page"/>
          </v:shape>
        </w:pict>
      </w:r>
    </w:p>
    <w:p w14:paraId="7D8CBCAE" w14:textId="77777777" w:rsidR="00363401" w:rsidRPr="00A472F9" w:rsidRDefault="00363401">
      <w:pPr>
        <w:spacing w:after="0" w:line="606" w:lineRule="exact"/>
        <w:ind w:left="1368"/>
        <w:rPr>
          <w:rFonts w:ascii="Times New Roman" w:hAnsi="Times New Roman"/>
          <w:sz w:val="24"/>
          <w:szCs w:val="24"/>
        </w:rPr>
      </w:pPr>
    </w:p>
    <w:p w14:paraId="1B2F62F0" w14:textId="77777777" w:rsidR="00363401" w:rsidRPr="00A472F9" w:rsidRDefault="009769C2" w:rsidP="006D162E">
      <w:pPr>
        <w:spacing w:before="134" w:after="0" w:line="606" w:lineRule="exact"/>
        <w:ind w:left="1368" w:right="795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Scroll down to locate the “user”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group, which aggregates variables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found in the User module of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Motor Observer firmware.</w:t>
      </w:r>
    </w:p>
    <w:p w14:paraId="03F35CA5" w14:textId="77777777" w:rsidR="00363401" w:rsidRPr="00A472F9" w:rsidRDefault="00363401" w:rsidP="006D162E">
      <w:pPr>
        <w:spacing w:after="0" w:line="600" w:lineRule="exact"/>
        <w:ind w:left="1368" w:right="7950"/>
        <w:rPr>
          <w:rFonts w:ascii="Times New Roman" w:hAnsi="Times New Roman"/>
          <w:sz w:val="24"/>
          <w:szCs w:val="24"/>
        </w:rPr>
      </w:pPr>
    </w:p>
    <w:p w14:paraId="2A35D60C" w14:textId="77777777" w:rsidR="00363401" w:rsidRPr="00A472F9" w:rsidRDefault="009769C2" w:rsidP="006D162E">
      <w:pPr>
        <w:spacing w:before="399" w:after="0" w:line="600" w:lineRule="exact"/>
        <w:ind w:left="1368" w:right="795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Expand the user group, select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w w:val="95"/>
          <w:sz w:val="56"/>
          <w:szCs w:val="56"/>
        </w:rPr>
        <w:t>“state,” and click to refresh.</w:t>
      </w:r>
    </w:p>
    <w:p w14:paraId="6E61555C" w14:textId="77777777" w:rsidR="00363401" w:rsidRPr="00A472F9" w:rsidRDefault="00363401">
      <w:pPr>
        <w:spacing w:after="0" w:line="600" w:lineRule="exact"/>
        <w:ind w:left="1368"/>
        <w:rPr>
          <w:rFonts w:ascii="Times New Roman" w:hAnsi="Times New Roman"/>
          <w:sz w:val="24"/>
          <w:szCs w:val="24"/>
        </w:rPr>
      </w:pPr>
    </w:p>
    <w:p w14:paraId="2714A3CF" w14:textId="77777777" w:rsidR="00363401" w:rsidRPr="00A472F9" w:rsidRDefault="00363401">
      <w:pPr>
        <w:spacing w:after="0" w:line="600" w:lineRule="exact"/>
        <w:ind w:left="1368"/>
        <w:rPr>
          <w:rFonts w:ascii="Times New Roman" w:hAnsi="Times New Roman"/>
          <w:sz w:val="24"/>
          <w:szCs w:val="24"/>
        </w:rPr>
      </w:pPr>
    </w:p>
    <w:p w14:paraId="5DDCF990" w14:textId="77777777" w:rsidR="00363401" w:rsidRPr="00A472F9" w:rsidRDefault="00363401">
      <w:pPr>
        <w:spacing w:after="0" w:line="600" w:lineRule="exact"/>
        <w:ind w:left="1368"/>
        <w:rPr>
          <w:rFonts w:ascii="Times New Roman" w:hAnsi="Times New Roman"/>
          <w:sz w:val="24"/>
          <w:szCs w:val="24"/>
        </w:rPr>
      </w:pPr>
    </w:p>
    <w:p w14:paraId="015F0074" w14:textId="4D9E4A7C" w:rsidR="00363401" w:rsidRPr="00A472F9" w:rsidRDefault="009769C2">
      <w:pPr>
        <w:spacing w:before="20" w:after="0" w:line="600" w:lineRule="exact"/>
        <w:ind w:left="1368" w:right="9296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The variable </w:t>
      </w:r>
      <w:proofErr w:type="spellStart"/>
      <w:proofErr w:type="gramStart"/>
      <w:r w:rsidRPr="00A472F9">
        <w:rPr>
          <w:rFonts w:ascii="Times New Roman" w:hAnsi="Times New Roman"/>
          <w:color w:val="000000"/>
          <w:sz w:val="56"/>
          <w:szCs w:val="56"/>
        </w:rPr>
        <w:t>user.state</w:t>
      </w:r>
      <w:proofErr w:type="spellEnd"/>
      <w:proofErr w:type="gramEnd"/>
      <w:r w:rsidRPr="00A472F9">
        <w:rPr>
          <w:rFonts w:ascii="Times New Roman" w:hAnsi="Times New Roman"/>
          <w:color w:val="000000"/>
          <w:sz w:val="56"/>
          <w:szCs w:val="56"/>
        </w:rPr>
        <w:t xml:space="preserve"> is added to the Watch Window.</w:t>
      </w:r>
    </w:p>
    <w:p w14:paraId="34A10E46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21AD6CBF" w14:textId="0B17EDD1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954E7A4">
          <v:shape id="_x0000_s1065" type="#_x0000_t75" style="position:absolute;margin-left:476.4pt;margin-top:46.8pt;width:354.6pt;height:439.6pt;z-index:-6;mso-position-horizontal-relative:page;mso-position-vertical-relative:page" o:allowincell="f">
            <v:imagedata r:id="rId70" o:title=""/>
            <w10:wrap anchorx="page" anchory="page"/>
          </v:shape>
        </w:pict>
      </w:r>
    </w:p>
    <w:p w14:paraId="1531AE26" w14:textId="77777777" w:rsidR="00363401" w:rsidRPr="00A472F9" w:rsidRDefault="00363401">
      <w:pPr>
        <w:spacing w:after="0" w:line="530" w:lineRule="exact"/>
        <w:ind w:left="695"/>
        <w:rPr>
          <w:rFonts w:ascii="Times New Roman" w:hAnsi="Times New Roman"/>
          <w:sz w:val="24"/>
          <w:szCs w:val="24"/>
        </w:rPr>
      </w:pPr>
    </w:p>
    <w:p w14:paraId="2DF29FF7" w14:textId="77777777" w:rsidR="00363401" w:rsidRPr="00A472F9" w:rsidRDefault="009769C2" w:rsidP="006D162E">
      <w:pPr>
        <w:spacing w:before="73" w:after="0" w:line="530" w:lineRule="exact"/>
        <w:ind w:left="695" w:right="894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The variable </w:t>
      </w:r>
      <w:proofErr w:type="spellStart"/>
      <w:proofErr w:type="gramStart"/>
      <w:r w:rsidRPr="00A472F9">
        <w:rPr>
          <w:rFonts w:ascii="Times New Roman" w:hAnsi="Times New Roman"/>
          <w:color w:val="000000"/>
          <w:sz w:val="56"/>
          <w:szCs w:val="56"/>
        </w:rPr>
        <w:t>user.state</w:t>
      </w:r>
      <w:proofErr w:type="spellEnd"/>
      <w:proofErr w:type="gramEnd"/>
      <w:r w:rsidRPr="00A472F9">
        <w:rPr>
          <w:rFonts w:ascii="Times New Roman" w:hAnsi="Times New Roman"/>
          <w:color w:val="000000"/>
          <w:sz w:val="56"/>
          <w:szCs w:val="56"/>
        </w:rPr>
        <w:t xml:space="preserve"> is intended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to provide easy access to KMS’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operating modes, including several</w:t>
      </w:r>
    </w:p>
    <w:p w14:paraId="4FEF92BF" w14:textId="77777777" w:rsidR="00363401" w:rsidRPr="00A472F9" w:rsidRDefault="009769C2" w:rsidP="006D162E">
      <w:pPr>
        <w:spacing w:before="1" w:after="0" w:line="542" w:lineRule="exact"/>
        <w:ind w:left="450" w:right="8940" w:firstLine="19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that are responsible for the </w:t>
      </w:r>
      <w:proofErr w:type="gramStart"/>
      <w:r w:rsidRPr="00A472F9">
        <w:rPr>
          <w:rFonts w:ascii="Times New Roman" w:hAnsi="Times New Roman"/>
          <w:color w:val="000000"/>
          <w:sz w:val="56"/>
          <w:szCs w:val="56"/>
        </w:rPr>
        <w:t>Motor</w:t>
      </w:r>
      <w:proofErr w:type="gramEnd"/>
    </w:p>
    <w:p w14:paraId="34DD7A93" w14:textId="77777777" w:rsidR="00363401" w:rsidRPr="00A472F9" w:rsidRDefault="009769C2" w:rsidP="006D162E">
      <w:pPr>
        <w:spacing w:before="1" w:after="0" w:line="539" w:lineRule="exact"/>
        <w:ind w:left="450" w:right="8940" w:firstLine="19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Tuner and Motor Manager</w:t>
      </w:r>
    </w:p>
    <w:p w14:paraId="2FB418A5" w14:textId="77777777" w:rsidR="00363401" w:rsidRPr="00A472F9" w:rsidRDefault="009769C2" w:rsidP="006D162E">
      <w:pPr>
        <w:spacing w:before="1" w:after="0" w:line="540" w:lineRule="exact"/>
        <w:ind w:left="450" w:right="8940" w:firstLine="19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functions you have already seen.</w:t>
      </w:r>
    </w:p>
    <w:p w14:paraId="2B22311C" w14:textId="77777777" w:rsidR="00363401" w:rsidRPr="00A472F9" w:rsidRDefault="00363401" w:rsidP="006D162E">
      <w:pPr>
        <w:spacing w:after="0" w:line="540" w:lineRule="exact"/>
        <w:ind w:left="695" w:right="8940"/>
        <w:rPr>
          <w:rFonts w:ascii="Times New Roman" w:hAnsi="Times New Roman"/>
          <w:sz w:val="24"/>
          <w:szCs w:val="24"/>
        </w:rPr>
      </w:pPr>
    </w:p>
    <w:p w14:paraId="59C2B75E" w14:textId="77777777" w:rsidR="00363401" w:rsidRPr="00A472F9" w:rsidRDefault="009769C2" w:rsidP="006D162E">
      <w:pPr>
        <w:spacing w:before="400" w:after="0" w:line="540" w:lineRule="exact"/>
        <w:ind w:left="695" w:right="894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To replicate a part of the motor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measurement routine, click the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Add button again and find the</w:t>
      </w:r>
    </w:p>
    <w:p w14:paraId="1E0173D5" w14:textId="77777777" w:rsidR="00363401" w:rsidRPr="00A472F9" w:rsidRDefault="009769C2" w:rsidP="006D162E">
      <w:pPr>
        <w:spacing w:after="0" w:line="540" w:lineRule="exact"/>
        <w:ind w:left="1055" w:right="894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variable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scm.</w:t>
      </w:r>
      <w:proofErr w:type="gramStart"/>
      <w:r w:rsidRPr="00A472F9">
        <w:rPr>
          <w:rFonts w:ascii="Times New Roman" w:hAnsi="Times New Roman"/>
          <w:color w:val="000000"/>
          <w:sz w:val="56"/>
          <w:szCs w:val="56"/>
        </w:rPr>
        <w:t>config.state</w:t>
      </w:r>
      <w:proofErr w:type="spellEnd"/>
      <w:proofErr w:type="gramEnd"/>
      <w:r w:rsidRPr="00A472F9">
        <w:rPr>
          <w:rFonts w:ascii="Times New Roman" w:hAnsi="Times New Roman"/>
          <w:color w:val="000000"/>
          <w:sz w:val="56"/>
          <w:szCs w:val="56"/>
        </w:rPr>
        <w:t>.</w:t>
      </w:r>
    </w:p>
    <w:p w14:paraId="38C56E53" w14:textId="77777777" w:rsidR="00363401" w:rsidRPr="00A472F9" w:rsidRDefault="00363401" w:rsidP="006D162E">
      <w:pPr>
        <w:spacing w:after="0" w:line="644" w:lineRule="exact"/>
        <w:ind w:left="695" w:right="8940"/>
        <w:rPr>
          <w:rFonts w:ascii="Times New Roman" w:hAnsi="Times New Roman"/>
          <w:sz w:val="24"/>
          <w:szCs w:val="24"/>
        </w:rPr>
      </w:pPr>
    </w:p>
    <w:p w14:paraId="0926259F" w14:textId="77777777" w:rsidR="00363401" w:rsidRPr="00A472F9" w:rsidRDefault="009769C2" w:rsidP="006D162E">
      <w:pPr>
        <w:spacing w:before="191" w:after="0" w:line="644" w:lineRule="exact"/>
        <w:ind w:left="695" w:right="894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Do the same for</w:t>
      </w:r>
    </w:p>
    <w:p w14:paraId="177DF279" w14:textId="77777777" w:rsidR="00363401" w:rsidRPr="00A472F9" w:rsidRDefault="009769C2" w:rsidP="006D162E">
      <w:pPr>
        <w:spacing w:before="1" w:after="0" w:line="518" w:lineRule="exact"/>
        <w:ind w:left="1055" w:right="8940"/>
        <w:rPr>
          <w:rFonts w:ascii="Times New Roman" w:hAnsi="Times New Roman"/>
        </w:rPr>
      </w:pPr>
      <w:proofErr w:type="spellStart"/>
      <w:proofErr w:type="gramStart"/>
      <w:r w:rsidRPr="00A472F9">
        <w:rPr>
          <w:rFonts w:ascii="Times New Roman" w:hAnsi="Times New Roman"/>
          <w:color w:val="000000"/>
          <w:sz w:val="56"/>
          <w:szCs w:val="56"/>
        </w:rPr>
        <w:t>scm.output</w:t>
      </w:r>
      <w:proofErr w:type="gramEnd"/>
      <w:r w:rsidRPr="00A472F9">
        <w:rPr>
          <w:rFonts w:ascii="Times New Roman" w:hAnsi="Times New Roman"/>
          <w:color w:val="000000"/>
          <w:sz w:val="56"/>
          <w:szCs w:val="56"/>
        </w:rPr>
        <w:t>.pmFlux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>.</w:t>
      </w:r>
    </w:p>
    <w:p w14:paraId="55CBB7CA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356A431" w14:textId="3AF7DF82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2DE59D2E" w14:textId="77777777" w:rsidR="00363401" w:rsidRPr="00A472F9" w:rsidRDefault="00363401">
      <w:pPr>
        <w:spacing w:after="0" w:line="620" w:lineRule="exact"/>
        <w:ind w:left="971"/>
        <w:rPr>
          <w:rFonts w:ascii="Times New Roman" w:hAnsi="Times New Roman"/>
          <w:sz w:val="24"/>
          <w:szCs w:val="24"/>
        </w:rPr>
      </w:pPr>
    </w:p>
    <w:p w14:paraId="5CCBBC16" w14:textId="77777777" w:rsidR="00363401" w:rsidRPr="00A472F9" w:rsidRDefault="009769C2" w:rsidP="006D162E">
      <w:pPr>
        <w:spacing w:before="88" w:after="0" w:line="620" w:lineRule="exact"/>
        <w:ind w:left="971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The term “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scm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” refers to variables used in the Self Commissioning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module of KMS firmware.</w:t>
      </w:r>
    </w:p>
    <w:p w14:paraId="0EFB71AF" w14:textId="77777777" w:rsidR="00363401" w:rsidRPr="00A472F9" w:rsidRDefault="00363401" w:rsidP="006D162E">
      <w:pPr>
        <w:spacing w:after="0" w:line="644" w:lineRule="exact"/>
        <w:ind w:left="971" w:right="30"/>
        <w:rPr>
          <w:rFonts w:ascii="Times New Roman" w:hAnsi="Times New Roman"/>
          <w:sz w:val="24"/>
          <w:szCs w:val="24"/>
        </w:rPr>
      </w:pPr>
    </w:p>
    <w:p w14:paraId="5F450A4F" w14:textId="77777777" w:rsidR="00363401" w:rsidRPr="00A472F9" w:rsidRDefault="009769C2" w:rsidP="006D162E">
      <w:pPr>
        <w:spacing w:before="317" w:after="0" w:line="644" w:lineRule="exact"/>
        <w:ind w:left="971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</w:t>
      </w:r>
      <w:proofErr w:type="spellStart"/>
      <w:proofErr w:type="gramStart"/>
      <w:r w:rsidRPr="00A472F9">
        <w:rPr>
          <w:rFonts w:ascii="Times New Roman" w:hAnsi="Times New Roman"/>
          <w:color w:val="000000"/>
          <w:sz w:val="56"/>
          <w:szCs w:val="56"/>
        </w:rPr>
        <w:t>Scm.config.state</w:t>
      </w:r>
      <w:proofErr w:type="spellEnd"/>
      <w:proofErr w:type="gramEnd"/>
      <w:r w:rsidRPr="00A472F9">
        <w:rPr>
          <w:rFonts w:ascii="Times New Roman" w:hAnsi="Times New Roman"/>
          <w:color w:val="000000"/>
          <w:sz w:val="56"/>
          <w:szCs w:val="56"/>
        </w:rPr>
        <w:t xml:space="preserve"> determines which value the system is trying to</w:t>
      </w:r>
    </w:p>
    <w:p w14:paraId="76A95A54" w14:textId="77777777" w:rsidR="00363401" w:rsidRPr="00A472F9" w:rsidRDefault="009769C2" w:rsidP="006D162E">
      <w:pPr>
        <w:spacing w:after="0" w:line="620" w:lineRule="exact"/>
        <w:ind w:left="1331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measure (resistance, inductance, or flux), and </w:t>
      </w:r>
      <w:proofErr w:type="spellStart"/>
      <w:proofErr w:type="gramStart"/>
      <w:r w:rsidRPr="00A472F9">
        <w:rPr>
          <w:rFonts w:ascii="Times New Roman" w:hAnsi="Times New Roman"/>
          <w:color w:val="000000"/>
          <w:sz w:val="56"/>
          <w:szCs w:val="56"/>
        </w:rPr>
        <w:t>scm.output</w:t>
      </w:r>
      <w:proofErr w:type="gramEnd"/>
      <w:r w:rsidRPr="00A472F9">
        <w:rPr>
          <w:rFonts w:ascii="Times New Roman" w:hAnsi="Times New Roman"/>
          <w:color w:val="000000"/>
          <w:sz w:val="56"/>
          <w:szCs w:val="56"/>
        </w:rPr>
        <w:t>.pmFlux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 is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the result of the flux measurement.</w:t>
      </w:r>
    </w:p>
    <w:p w14:paraId="59FB3C5B" w14:textId="77777777" w:rsidR="00363401" w:rsidRPr="00A472F9" w:rsidRDefault="00363401" w:rsidP="006D162E">
      <w:pPr>
        <w:spacing w:after="0" w:line="600" w:lineRule="exact"/>
        <w:ind w:left="971" w:right="30"/>
        <w:rPr>
          <w:rFonts w:ascii="Times New Roman" w:hAnsi="Times New Roman"/>
          <w:sz w:val="24"/>
          <w:szCs w:val="24"/>
        </w:rPr>
      </w:pPr>
    </w:p>
    <w:p w14:paraId="16474202" w14:textId="524640E9" w:rsidR="00363401" w:rsidRPr="00A472F9" w:rsidRDefault="007A53F9" w:rsidP="006D162E">
      <w:pPr>
        <w:spacing w:before="373" w:after="0" w:line="600" w:lineRule="exact"/>
        <w:ind w:left="971" w:right="30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31097331">
          <v:shape id="_x0000_s1063" type="#_x0000_t75" style="position:absolute;left:0;text-align:left;margin-left:249.2pt;margin-top:402.1pt;width:345.8pt;height:83.3pt;z-index:-10;mso-position-horizontal-relative:page;mso-position-vertical-relative:page" o:allowincell="f">
            <v:imagedata r:id="rId71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• To run the flux measurement from the Watch Window, first click the </w:t>
      </w:r>
      <w:r w:rsidR="009769C2" w:rsidRPr="00A472F9">
        <w:rPr>
          <w:rFonts w:ascii="Times New Roman" w:hAnsi="Times New Roman"/>
        </w:rPr>
        <w:br/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Run button to activate </w:t>
      </w:r>
      <w:r w:rsidR="006D162E" w:rsidRPr="00A472F9">
        <w:rPr>
          <w:rFonts w:ascii="Times New Roman" w:hAnsi="Times New Roman"/>
          <w:color w:val="000000"/>
          <w:sz w:val="56"/>
          <w:szCs w:val="56"/>
        </w:rPr>
        <w:t>live updating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 of the Watch Window variables.</w:t>
      </w:r>
    </w:p>
    <w:p w14:paraId="46BBFD2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34EA8985" w14:textId="3A125F8A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24AA8571" w14:textId="77777777" w:rsidR="00363401" w:rsidRPr="00A472F9" w:rsidRDefault="009769C2" w:rsidP="006D162E">
      <w:pPr>
        <w:spacing w:before="548" w:after="0" w:line="620" w:lineRule="exact"/>
        <w:ind w:left="1391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• Type 3 into the Value column for </w:t>
      </w:r>
      <w:proofErr w:type="spellStart"/>
      <w:r w:rsidRPr="00A472F9">
        <w:rPr>
          <w:rFonts w:ascii="Times New Roman" w:hAnsi="Times New Roman"/>
          <w:color w:val="000000"/>
          <w:w w:val="98"/>
          <w:sz w:val="56"/>
          <w:szCs w:val="56"/>
        </w:rPr>
        <w:t>scm.</w:t>
      </w:r>
      <w:proofErr w:type="gramStart"/>
      <w:r w:rsidRPr="00A472F9">
        <w:rPr>
          <w:rFonts w:ascii="Times New Roman" w:hAnsi="Times New Roman"/>
          <w:color w:val="000000"/>
          <w:w w:val="98"/>
          <w:sz w:val="56"/>
          <w:szCs w:val="56"/>
        </w:rPr>
        <w:t>config.state</w:t>
      </w:r>
      <w:proofErr w:type="spellEnd"/>
      <w:proofErr w:type="gramEnd"/>
      <w:r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. This specifies flux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as the desired measurement.</w:t>
      </w:r>
    </w:p>
    <w:p w14:paraId="44774E8B" w14:textId="77777777" w:rsidR="00363401" w:rsidRPr="00A472F9" w:rsidRDefault="009769C2" w:rsidP="006D162E">
      <w:pPr>
        <w:spacing w:before="379" w:after="0" w:line="610" w:lineRule="exact"/>
        <w:ind w:left="1391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7"/>
          <w:sz w:val="56"/>
          <w:szCs w:val="56"/>
        </w:rPr>
        <w:t xml:space="preserve">• Type 2 into the Value column for </w:t>
      </w:r>
      <w:proofErr w:type="spellStart"/>
      <w:proofErr w:type="gramStart"/>
      <w:r w:rsidRPr="00A472F9">
        <w:rPr>
          <w:rFonts w:ascii="Times New Roman" w:hAnsi="Times New Roman"/>
          <w:color w:val="000000"/>
          <w:w w:val="97"/>
          <w:sz w:val="56"/>
          <w:szCs w:val="56"/>
        </w:rPr>
        <w:t>user.state</w:t>
      </w:r>
      <w:proofErr w:type="spellEnd"/>
      <w:proofErr w:type="gramEnd"/>
      <w:r w:rsidRPr="00A472F9">
        <w:rPr>
          <w:rFonts w:ascii="Times New Roman" w:hAnsi="Times New Roman"/>
          <w:color w:val="000000"/>
          <w:w w:val="97"/>
          <w:sz w:val="56"/>
          <w:szCs w:val="56"/>
        </w:rPr>
        <w:t xml:space="preserve">. This tells KMS firmware to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run in Self Commissioning mode - and thus measure flux given the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value configured in the previous step.</w:t>
      </w:r>
    </w:p>
    <w:p w14:paraId="300CF87F" w14:textId="77777777" w:rsidR="00363401" w:rsidRPr="00A472F9" w:rsidRDefault="00363401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</w:p>
    <w:p w14:paraId="7CA5FD58" w14:textId="49115C65" w:rsidR="00363401" w:rsidRPr="00A472F9" w:rsidRDefault="007A53F9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3558FCAD">
          <v:shape id="_x0000_s1061" type="#_x0000_t75" style="position:absolute;left:0;text-align:left;margin-left:50.25pt;margin-top:270.4pt;width:858.75pt;height:102.15pt;z-index:-25;mso-position-horizontal-relative:page;mso-position-vertical-relative:page" o:allowincell="f">
            <v:imagedata r:id="rId72" o:title=""/>
            <w10:wrap anchorx="page" anchory="page"/>
          </v:shape>
        </w:pict>
      </w:r>
    </w:p>
    <w:p w14:paraId="06F517AD" w14:textId="77777777" w:rsidR="00363401" w:rsidRPr="00A472F9" w:rsidRDefault="00363401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</w:p>
    <w:p w14:paraId="039A0152" w14:textId="6B084965" w:rsidR="00363401" w:rsidRPr="00A472F9" w:rsidRDefault="007A53F9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31E25636">
          <v:shape id="_x0000_s1060" style="position:absolute;left:0;text-align:left;margin-left:703.05pt;margin-top:322.5pt;width:207.9pt;height:32.25pt;z-index:-21;mso-position-horizontal-relative:page;mso-position-vertical-relative:page" coordsize="4503,645" o:allowincell="f" path="m,645r4503,l4503,,,,,645e" filled="f" strokecolor="red" strokeweight="3.5pt">
            <v:stroke joinstyle="bevel"/>
            <v:path arrowok="t"/>
            <w10:wrap anchorx="page" anchory="page"/>
          </v:shape>
        </w:pict>
      </w:r>
    </w:p>
    <w:p w14:paraId="4631667A" w14:textId="77777777" w:rsidR="00363401" w:rsidRPr="00A472F9" w:rsidRDefault="00363401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</w:p>
    <w:p w14:paraId="70353F4B" w14:textId="77777777" w:rsidR="00363401" w:rsidRPr="00A472F9" w:rsidRDefault="00363401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</w:p>
    <w:p w14:paraId="45CA0C71" w14:textId="77777777" w:rsidR="00363401" w:rsidRPr="00A472F9" w:rsidRDefault="00363401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</w:p>
    <w:p w14:paraId="734C2FFA" w14:textId="77777777" w:rsidR="00363401" w:rsidRPr="00A472F9" w:rsidRDefault="00363401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</w:p>
    <w:p w14:paraId="4CD97D5C" w14:textId="77777777" w:rsidR="00363401" w:rsidRPr="00A472F9" w:rsidRDefault="00363401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</w:p>
    <w:p w14:paraId="4EAB0FDB" w14:textId="77777777" w:rsidR="00363401" w:rsidRPr="00A472F9" w:rsidRDefault="00363401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</w:p>
    <w:p w14:paraId="138C31CF" w14:textId="77777777" w:rsidR="00363401" w:rsidRPr="00A472F9" w:rsidRDefault="009769C2">
      <w:pPr>
        <w:spacing w:before="272" w:after="0" w:line="414" w:lineRule="exact"/>
        <w:ind w:left="6837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36"/>
          <w:szCs w:val="36"/>
        </w:rPr>
        <w:t>(you may need to stop and run again)</w:t>
      </w:r>
    </w:p>
    <w:p w14:paraId="045F7F3C" w14:textId="5685EE00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5EA0DAA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BF0A81C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3121588">
          <v:polyline id="_x0000_s1059" style="position:absolute;z-index:-104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77D0D9EB">
          <v:shape id="_x0000_s1058" type="#_x0000_t75" style="position:absolute;margin-left:79.2pt;margin-top:255.7pt;width:840pt;height:77.8pt;z-index:-35;mso-position-horizontal-relative:page;mso-position-vertical-relative:page" o:allowincell="f">
            <v:imagedata r:id="rId73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22451292">
          <v:shape id="_x0000_s1057" type="#_x0000_t75" style="position:absolute;margin-left:435.4pt;margin-top:354.8pt;width:107.3pt;height:27pt;z-index:-31;mso-position-horizontal-relative:page;mso-position-vertical-relative:page" o:allowincell="f">
            <v:imagedata r:id="rId74" o:title=""/>
            <w10:wrap anchorx="page" anchory="page"/>
          </v:shape>
        </w:pict>
      </w:r>
    </w:p>
    <w:p w14:paraId="3A6E0E8B" w14:textId="77777777" w:rsidR="00363401" w:rsidRPr="00A472F9" w:rsidRDefault="00363401">
      <w:pPr>
        <w:spacing w:after="0" w:line="600" w:lineRule="exact"/>
        <w:ind w:left="1200"/>
        <w:rPr>
          <w:rFonts w:ascii="Times New Roman" w:hAnsi="Times New Roman"/>
          <w:sz w:val="24"/>
          <w:szCs w:val="24"/>
        </w:rPr>
      </w:pPr>
    </w:p>
    <w:p w14:paraId="2B30B234" w14:textId="77777777" w:rsidR="00363401" w:rsidRPr="00A472F9" w:rsidRDefault="009769C2" w:rsidP="006D162E">
      <w:pPr>
        <w:spacing w:before="125" w:after="0" w:line="600" w:lineRule="exact"/>
        <w:ind w:left="1200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The motor spins and on completion of the measurement, the value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for </w:t>
      </w:r>
      <w:proofErr w:type="spellStart"/>
      <w:proofErr w:type="gramStart"/>
      <w:r w:rsidRPr="00A472F9">
        <w:rPr>
          <w:rFonts w:ascii="Times New Roman" w:hAnsi="Times New Roman"/>
          <w:color w:val="000000"/>
          <w:sz w:val="56"/>
          <w:szCs w:val="56"/>
        </w:rPr>
        <w:t>scm.output</w:t>
      </w:r>
      <w:proofErr w:type="gramEnd"/>
      <w:r w:rsidRPr="00A472F9">
        <w:rPr>
          <w:rFonts w:ascii="Times New Roman" w:hAnsi="Times New Roman"/>
          <w:color w:val="000000"/>
          <w:sz w:val="56"/>
          <w:szCs w:val="56"/>
        </w:rPr>
        <w:t>.pmFlux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 will update in the Watch Window.</w:t>
      </w:r>
    </w:p>
    <w:p w14:paraId="06314837" w14:textId="77777777" w:rsidR="00363401" w:rsidRPr="00A472F9" w:rsidRDefault="00363401" w:rsidP="006D162E">
      <w:pPr>
        <w:spacing w:after="0" w:line="644" w:lineRule="exact"/>
        <w:ind w:left="1200" w:right="30"/>
        <w:rPr>
          <w:rFonts w:ascii="Times New Roman" w:hAnsi="Times New Roman"/>
          <w:sz w:val="24"/>
          <w:szCs w:val="24"/>
        </w:rPr>
      </w:pPr>
    </w:p>
    <w:p w14:paraId="2BAC18DC" w14:textId="77777777" w:rsidR="00363401" w:rsidRPr="00A472F9" w:rsidRDefault="009769C2" w:rsidP="006D162E">
      <w:pPr>
        <w:spacing w:before="320" w:after="0" w:line="644" w:lineRule="exact"/>
        <w:ind w:left="1200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User.state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 and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scm.</w:t>
      </w:r>
      <w:proofErr w:type="gramStart"/>
      <w:r w:rsidRPr="00A472F9">
        <w:rPr>
          <w:rFonts w:ascii="Times New Roman" w:hAnsi="Times New Roman"/>
          <w:color w:val="000000"/>
          <w:sz w:val="56"/>
          <w:szCs w:val="56"/>
        </w:rPr>
        <w:t>config.state</w:t>
      </w:r>
      <w:proofErr w:type="spellEnd"/>
      <w:proofErr w:type="gramEnd"/>
      <w:r w:rsidRPr="00A472F9">
        <w:rPr>
          <w:rFonts w:ascii="Times New Roman" w:hAnsi="Times New Roman"/>
          <w:color w:val="000000"/>
          <w:sz w:val="56"/>
          <w:szCs w:val="56"/>
        </w:rPr>
        <w:t xml:space="preserve"> return to the idle, 0 state.</w:t>
      </w:r>
    </w:p>
    <w:p w14:paraId="04427037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3D79B9E" w14:textId="47322308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6F04EA6A">
          <v:shape id="_x0000_s1055" type="#_x0000_t75" style="position:absolute;margin-left:249.2pt;margin-top:279.4pt;width:426.7pt;height:111.8pt;z-index:-49;mso-position-horizontal-relative:page;mso-position-vertical-relative:page" o:allowincell="f">
            <v:imagedata r:id="rId75" o:title=""/>
            <w10:wrap anchorx="page" anchory="page"/>
          </v:shape>
        </w:pict>
      </w:r>
    </w:p>
    <w:p w14:paraId="0179A144" w14:textId="77777777" w:rsidR="00363401" w:rsidRPr="00A472F9" w:rsidRDefault="009769C2">
      <w:pPr>
        <w:spacing w:before="764"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88"/>
          <w:szCs w:val="88"/>
        </w:rPr>
        <w:t>8. System inertia measurement</w:t>
      </w:r>
    </w:p>
    <w:p w14:paraId="322C6F44" w14:textId="77777777" w:rsidR="00363401" w:rsidRPr="00A472F9" w:rsidRDefault="00363401">
      <w:pPr>
        <w:spacing w:after="0" w:line="600" w:lineRule="exact"/>
        <w:ind w:left="1463"/>
        <w:rPr>
          <w:rFonts w:ascii="Times New Roman" w:hAnsi="Times New Roman"/>
          <w:sz w:val="24"/>
          <w:szCs w:val="24"/>
        </w:rPr>
      </w:pPr>
    </w:p>
    <w:p w14:paraId="6DB55B11" w14:textId="77777777" w:rsidR="00363401" w:rsidRPr="00A472F9" w:rsidRDefault="009769C2" w:rsidP="006D162E">
      <w:pPr>
        <w:spacing w:before="269" w:after="0" w:line="600" w:lineRule="exact"/>
        <w:ind w:left="1463" w:right="12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Click Stop button at bottom middle of Watch Window to halt live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updating of MCU variables.</w:t>
      </w:r>
    </w:p>
    <w:p w14:paraId="61739EEF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2BA533E2" w14:textId="4DF982B0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C325582">
          <v:shape id="_x0000_s1053" type="#_x0000_t75" style="position:absolute;margin-left:162pt;margin-top:190.3pt;width:414pt;height:270.7pt;z-index:-46;mso-position-horizontal-relative:page;mso-position-vertical-relative:page" o:allowincell="f">
            <v:imagedata r:id="rId76" o:title=""/>
            <w10:wrap anchorx="page" anchory="page"/>
          </v:shape>
        </w:pict>
      </w:r>
    </w:p>
    <w:p w14:paraId="7BC41EA5" w14:textId="77777777" w:rsidR="00363401" w:rsidRPr="00A472F9" w:rsidRDefault="009769C2">
      <w:pPr>
        <w:spacing w:before="108" w:after="0" w:line="644" w:lineRule="exact"/>
        <w:ind w:left="1055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Now add the variable </w:t>
      </w:r>
      <w:proofErr w:type="spellStart"/>
      <w:proofErr w:type="gramStart"/>
      <w:r w:rsidRPr="00A472F9">
        <w:rPr>
          <w:rFonts w:ascii="Times New Roman" w:hAnsi="Times New Roman"/>
          <w:color w:val="000000"/>
          <w:sz w:val="56"/>
          <w:szCs w:val="56"/>
        </w:rPr>
        <w:t>inertia.output</w:t>
      </w:r>
      <w:proofErr w:type="gramEnd"/>
      <w:r w:rsidRPr="00A472F9">
        <w:rPr>
          <w:rFonts w:ascii="Times New Roman" w:hAnsi="Times New Roman"/>
          <w:color w:val="000000"/>
          <w:sz w:val="56"/>
          <w:szCs w:val="56"/>
        </w:rPr>
        <w:t>.inertiaEst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>.</w:t>
      </w:r>
    </w:p>
    <w:p w14:paraId="2DD88CF7" w14:textId="77777777" w:rsidR="00363401" w:rsidRPr="00A472F9" w:rsidRDefault="00363401">
      <w:pPr>
        <w:spacing w:after="0" w:line="620" w:lineRule="exact"/>
        <w:ind w:left="1055"/>
        <w:rPr>
          <w:rFonts w:ascii="Times New Roman" w:hAnsi="Times New Roman"/>
          <w:sz w:val="24"/>
          <w:szCs w:val="24"/>
        </w:rPr>
      </w:pPr>
    </w:p>
    <w:p w14:paraId="67A49E4B" w14:textId="77777777" w:rsidR="00363401" w:rsidRPr="00A472F9" w:rsidRDefault="009769C2" w:rsidP="006D162E">
      <w:pPr>
        <w:spacing w:before="356" w:after="0" w:line="620" w:lineRule="exact"/>
        <w:ind w:left="1055" w:right="12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This represents the value resulting from the system inertia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measurement</w:t>
      </w:r>
    </w:p>
    <w:p w14:paraId="315996C9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4FA7A4E" w14:textId="402F67F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2832E1A6" w14:textId="77777777" w:rsidR="00363401" w:rsidRPr="00A472F9" w:rsidRDefault="00363401">
      <w:pPr>
        <w:spacing w:after="0" w:line="644" w:lineRule="exact"/>
        <w:ind w:left="1128"/>
        <w:rPr>
          <w:rFonts w:ascii="Times New Roman" w:hAnsi="Times New Roman"/>
          <w:sz w:val="24"/>
          <w:szCs w:val="24"/>
        </w:rPr>
      </w:pPr>
    </w:p>
    <w:p w14:paraId="43075294" w14:textId="77777777" w:rsidR="00363401" w:rsidRPr="00A472F9" w:rsidRDefault="009769C2">
      <w:pPr>
        <w:spacing w:before="204" w:after="0" w:line="644" w:lineRule="exact"/>
        <w:ind w:left="112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Run live updating in the Watch Window.</w:t>
      </w:r>
    </w:p>
    <w:p w14:paraId="0AF7D73A" w14:textId="75B44EC9" w:rsidR="00363401" w:rsidRPr="00A472F9" w:rsidRDefault="007A53F9">
      <w:pPr>
        <w:spacing w:after="0" w:line="644" w:lineRule="exact"/>
        <w:ind w:left="112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78506BC0">
          <v:shape id="_x0000_s1051" type="#_x0000_t75" style="position:absolute;left:0;text-align:left;margin-left:239pt;margin-top:127.15pt;width:348.7pt;height:82.5pt;z-index:-28;mso-position-horizontal-relative:page;mso-position-vertical-relative:page" o:allowincell="f">
            <v:imagedata r:id="rId77" o:title=""/>
            <w10:wrap anchorx="page" anchory="page"/>
          </v:shape>
        </w:pict>
      </w:r>
    </w:p>
    <w:p w14:paraId="61088F48" w14:textId="77777777" w:rsidR="00363401" w:rsidRPr="00A472F9" w:rsidRDefault="00363401">
      <w:pPr>
        <w:spacing w:after="0" w:line="644" w:lineRule="exact"/>
        <w:ind w:left="1128"/>
        <w:rPr>
          <w:rFonts w:ascii="Times New Roman" w:hAnsi="Times New Roman"/>
          <w:sz w:val="24"/>
          <w:szCs w:val="24"/>
        </w:rPr>
      </w:pPr>
    </w:p>
    <w:p w14:paraId="206D9460" w14:textId="77777777" w:rsidR="00363401" w:rsidRPr="00A472F9" w:rsidRDefault="00363401">
      <w:pPr>
        <w:spacing w:after="0" w:line="644" w:lineRule="exact"/>
        <w:ind w:left="1128"/>
        <w:rPr>
          <w:rFonts w:ascii="Times New Roman" w:hAnsi="Times New Roman"/>
          <w:sz w:val="24"/>
          <w:szCs w:val="24"/>
        </w:rPr>
      </w:pPr>
    </w:p>
    <w:p w14:paraId="26E1EAD6" w14:textId="77777777" w:rsidR="00363401" w:rsidRPr="00A472F9" w:rsidRDefault="009769C2">
      <w:pPr>
        <w:spacing w:before="384" w:after="0" w:line="644" w:lineRule="exact"/>
        <w:ind w:left="112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Enter a value of 3 into the Value column for </w:t>
      </w:r>
      <w:proofErr w:type="spellStart"/>
      <w:proofErr w:type="gramStart"/>
      <w:r w:rsidRPr="00A472F9">
        <w:rPr>
          <w:rFonts w:ascii="Times New Roman" w:hAnsi="Times New Roman"/>
          <w:color w:val="000000"/>
          <w:sz w:val="56"/>
          <w:szCs w:val="56"/>
        </w:rPr>
        <w:t>user.state</w:t>
      </w:r>
      <w:proofErr w:type="spellEnd"/>
      <w:proofErr w:type="gramEnd"/>
      <w:r w:rsidRPr="00A472F9">
        <w:rPr>
          <w:rFonts w:ascii="Times New Roman" w:hAnsi="Times New Roman"/>
          <w:color w:val="000000"/>
          <w:sz w:val="56"/>
          <w:szCs w:val="56"/>
        </w:rPr>
        <w:t>.</w:t>
      </w:r>
    </w:p>
    <w:p w14:paraId="43FAE3EA" w14:textId="77777777" w:rsidR="00363401" w:rsidRPr="00A472F9" w:rsidRDefault="00363401">
      <w:pPr>
        <w:spacing w:after="0" w:line="644" w:lineRule="exact"/>
        <w:ind w:left="1128"/>
        <w:rPr>
          <w:rFonts w:ascii="Times New Roman" w:hAnsi="Times New Roman"/>
          <w:sz w:val="24"/>
          <w:szCs w:val="24"/>
        </w:rPr>
      </w:pPr>
    </w:p>
    <w:p w14:paraId="0B066F7D" w14:textId="77777777" w:rsidR="00363401" w:rsidRPr="00A472F9" w:rsidRDefault="009769C2">
      <w:pPr>
        <w:spacing w:before="192" w:after="0" w:line="644" w:lineRule="exact"/>
        <w:ind w:left="112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This will place the firmware into inertia estimation mode.</w:t>
      </w:r>
    </w:p>
    <w:p w14:paraId="10EFBBF8" w14:textId="77777777" w:rsidR="00363401" w:rsidRPr="00A472F9" w:rsidRDefault="00363401">
      <w:pPr>
        <w:spacing w:after="0" w:line="644" w:lineRule="exact"/>
        <w:ind w:left="1128"/>
        <w:rPr>
          <w:rFonts w:ascii="Times New Roman" w:hAnsi="Times New Roman"/>
          <w:sz w:val="24"/>
          <w:szCs w:val="24"/>
        </w:rPr>
      </w:pPr>
    </w:p>
    <w:p w14:paraId="580ADD5A" w14:textId="0C668A24" w:rsidR="00363401" w:rsidRPr="00A472F9" w:rsidRDefault="007A53F9">
      <w:pPr>
        <w:spacing w:before="192" w:after="0" w:line="644" w:lineRule="exact"/>
        <w:ind w:left="112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4042ACAC">
          <v:shape id="_x0000_s1050" type="#_x0000_t75" style="position:absolute;left:0;text-align:left;margin-left:52.95pt;margin-top:426.05pt;width:847.8pt;height:25.9pt;z-index:-27;mso-position-horizontal-relative:page;mso-position-vertical-relative:page" o:allowincell="f">
            <v:imagedata r:id="rId78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58E70924">
          <v:shape id="_x0000_s1049" type="#_x0000_t75" style="position:absolute;left:0;text-align:left;margin-left:382.3pt;margin-top:448.65pt;width:166.4pt;height:37.4pt;z-index:-23;mso-position-horizontal-relative:page;mso-position-vertical-relative:page" o:allowincell="f">
            <v:imagedata r:id="rId79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• The motor spins and the value for </w:t>
      </w:r>
      <w:proofErr w:type="spellStart"/>
      <w:proofErr w:type="gramStart"/>
      <w:r w:rsidR="009769C2" w:rsidRPr="00A472F9">
        <w:rPr>
          <w:rFonts w:ascii="Times New Roman" w:hAnsi="Times New Roman"/>
          <w:color w:val="000000"/>
          <w:sz w:val="56"/>
          <w:szCs w:val="56"/>
        </w:rPr>
        <w:t>inertia.est.inertiaEst</w:t>
      </w:r>
      <w:proofErr w:type="spellEnd"/>
      <w:proofErr w:type="gramEnd"/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 updates.</w:t>
      </w:r>
    </w:p>
    <w:p w14:paraId="33DAB1BE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7E19D03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32568EEF">
          <v:polyline id="_x0000_s1048" style="position:absolute;z-index:-103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3DB62D08">
          <v:shape id="_x0000_s1047" type="#_x0000_t75" style="position:absolute;margin-left:264.1pt;margin-top:268.2pt;width:374.1pt;height:93.7pt;z-index:-57;mso-position-horizontal-relative:page;mso-position-vertical-relative:page" o:allowincell="f">
            <v:imagedata r:id="rId80" o:title=""/>
            <w10:wrap anchorx="page" anchory="page"/>
          </v:shape>
        </w:pict>
      </w:r>
    </w:p>
    <w:p w14:paraId="555177DF" w14:textId="77777777" w:rsidR="00363401" w:rsidRPr="00A472F9" w:rsidRDefault="009769C2">
      <w:pPr>
        <w:spacing w:before="764"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88"/>
          <w:szCs w:val="88"/>
        </w:rPr>
        <w:t xml:space="preserve">9. Start </w:t>
      </w:r>
      <w:proofErr w:type="gramStart"/>
      <w:r w:rsidRPr="00A472F9">
        <w:rPr>
          <w:rFonts w:ascii="Times New Roman" w:hAnsi="Times New Roman"/>
          <w:color w:val="4471C4"/>
          <w:sz w:val="88"/>
          <w:szCs w:val="88"/>
        </w:rPr>
        <w:t>Motor</w:t>
      </w:r>
      <w:proofErr w:type="gramEnd"/>
    </w:p>
    <w:p w14:paraId="3170828D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444D1B36" w14:textId="77777777" w:rsidR="00363401" w:rsidRPr="00A472F9" w:rsidRDefault="009769C2">
      <w:pPr>
        <w:spacing w:before="188" w:after="0" w:line="644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Stop updating the Watch Window again</w:t>
      </w:r>
    </w:p>
    <w:p w14:paraId="5D19C51A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0AB5228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0EA6D51">
          <v:polyline id="_x0000_s1046" style="position:absolute;z-index:-102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0C707500">
          <v:shape id="_x0000_s1045" type="#_x0000_t75" style="position:absolute;margin-left:193.7pt;margin-top:206.8pt;width:436.4pt;height:264pt;z-index:-48;mso-position-horizontal-relative:page;mso-position-vertical-relative:page" o:allowincell="f">
            <v:imagedata r:id="rId81" o:title=""/>
            <w10:wrap anchorx="page" anchory="page"/>
          </v:shape>
        </w:pict>
      </w:r>
    </w:p>
    <w:p w14:paraId="077BAEF6" w14:textId="77777777" w:rsidR="00363401" w:rsidRPr="00A472F9" w:rsidRDefault="00363401">
      <w:pPr>
        <w:spacing w:after="0" w:line="644" w:lineRule="exact"/>
        <w:ind w:left="963"/>
        <w:rPr>
          <w:rFonts w:ascii="Times New Roman" w:hAnsi="Times New Roman"/>
          <w:sz w:val="24"/>
          <w:szCs w:val="24"/>
        </w:rPr>
      </w:pPr>
    </w:p>
    <w:p w14:paraId="2EF3D275" w14:textId="77777777" w:rsidR="00363401" w:rsidRPr="00A472F9" w:rsidRDefault="009769C2">
      <w:pPr>
        <w:spacing w:before="124" w:after="0" w:line="644" w:lineRule="exact"/>
        <w:ind w:left="9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Find and add the variable </w:t>
      </w:r>
      <w:proofErr w:type="spellStart"/>
      <w:proofErr w:type="gramStart"/>
      <w:r w:rsidRPr="00A472F9">
        <w:rPr>
          <w:rFonts w:ascii="Times New Roman" w:hAnsi="Times New Roman"/>
          <w:color w:val="000000"/>
          <w:sz w:val="56"/>
          <w:szCs w:val="56"/>
        </w:rPr>
        <w:t>user.command</w:t>
      </w:r>
      <w:proofErr w:type="gramEnd"/>
      <w:r w:rsidRPr="00A472F9">
        <w:rPr>
          <w:rFonts w:ascii="Times New Roman" w:hAnsi="Times New Roman"/>
          <w:color w:val="000000"/>
          <w:sz w:val="56"/>
          <w:szCs w:val="56"/>
        </w:rPr>
        <w:t>.targetSpeed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>.</w:t>
      </w:r>
    </w:p>
    <w:p w14:paraId="5ADDAA18" w14:textId="77777777" w:rsidR="00363401" w:rsidRPr="00A472F9" w:rsidRDefault="00363401">
      <w:pPr>
        <w:spacing w:after="0" w:line="644" w:lineRule="exact"/>
        <w:ind w:left="963"/>
        <w:rPr>
          <w:rFonts w:ascii="Times New Roman" w:hAnsi="Times New Roman"/>
          <w:sz w:val="24"/>
          <w:szCs w:val="24"/>
        </w:rPr>
      </w:pPr>
    </w:p>
    <w:p w14:paraId="04D34186" w14:textId="77777777" w:rsidR="00363401" w:rsidRPr="00A472F9" w:rsidRDefault="009769C2">
      <w:pPr>
        <w:spacing w:before="332" w:after="0" w:line="644" w:lineRule="exact"/>
        <w:ind w:left="9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This represents the speed command being sent to the motor.</w:t>
      </w:r>
    </w:p>
    <w:p w14:paraId="37856D4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14BCF33D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14539CB">
          <v:polyline id="_x0000_s1044" style="position:absolute;z-index:-101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67C714CF">
          <v:shape id="_x0000_s1043" type="#_x0000_t75" style="position:absolute;margin-left:167.8pt;margin-top:152.2pt;width:577pt;height:187.9pt;z-index:-47;mso-position-horizontal-relative:page;mso-position-vertical-relative:page" o:allowincell="f">
            <v:imagedata r:id="rId82" o:title=""/>
            <w10:wrap anchorx="page" anchory="page"/>
          </v:shape>
        </w:pict>
      </w:r>
    </w:p>
    <w:p w14:paraId="2FCC2D79" w14:textId="77777777" w:rsidR="00363401" w:rsidRPr="00A472F9" w:rsidRDefault="009769C2">
      <w:pPr>
        <w:spacing w:before="108" w:after="0" w:line="644" w:lineRule="exact"/>
        <w:ind w:left="932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Find and add the variable showing the motor’s feedback speed. In</w:t>
      </w:r>
    </w:p>
    <w:p w14:paraId="46F94B48" w14:textId="77777777" w:rsidR="00363401" w:rsidRPr="00A472F9" w:rsidRDefault="009769C2">
      <w:pPr>
        <w:spacing w:after="0" w:line="600" w:lineRule="exact"/>
        <w:ind w:left="1292" w:right="977"/>
        <w:rPr>
          <w:rFonts w:ascii="Times New Roman" w:hAnsi="Times New Roman"/>
        </w:rPr>
      </w:pP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sensorless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 operation, this information comes from the Estimator module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(EST).</w:t>
      </w:r>
    </w:p>
    <w:p w14:paraId="64C9D834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5B7630E6">
          <v:polyline id="_x0000_s1042" style="position:absolute;z-index:-44;mso-position-horizontal:absolute;mso-position-horizontal-relative:page;mso-position-vertical:absolute;mso-position-vertical-relative:page" points="187.1pt,270.05pt,701.8pt,270.05pt,701.8pt,230.1pt,187.1pt,230.1pt,187.1pt,270.05pt" coordsize="10294,799" o:allowincell="f" filled="f" strokecolor="red" strokeweight="3.5pt">
            <v:stroke joinstyle="bevel"/>
            <v:path arrowok="t"/>
            <w10:wrap anchorx="page" anchory="page"/>
          </v:polyline>
        </w:pict>
      </w:r>
    </w:p>
    <w:p w14:paraId="2E7834EF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49379D5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603ED061">
          <v:polyline id="_x0000_s1041" style="position:absolute;z-index:-100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64CCF77F">
          <v:shape id="_x0000_s1040" type="#_x0000_t75" style="position:absolute;margin-left:165.9pt;margin-top:65.3pt;width:621.7pt;height:395.3pt;z-index:-90;mso-position-horizontal-relative:page;mso-position-vertical-relative:page" o:allowincell="f">
            <v:imagedata r:id="rId83" o:title=""/>
            <w10:wrap anchorx="page" anchory="page"/>
          </v:shape>
        </w:pict>
      </w:r>
    </w:p>
    <w:p w14:paraId="38B5C562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306214BF" w14:textId="357B972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263FB04F">
          <v:polyline id="_x0000_s1039" style="position:absolute;z-index:-99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782816F3">
          <v:shape id="_x0000_s1037" type="#_x0000_t75" style="position:absolute;margin-left:216.8pt;margin-top:415.4pt;width:500.4pt;height:98.5pt;z-index:-20;mso-position-horizontal-relative:page;mso-position-vertical-relative:page" o:allowincell="f">
            <v:imagedata r:id="rId84" o:title=""/>
            <w10:wrap anchorx="page" anchory="page"/>
          </v:shape>
        </w:pict>
      </w:r>
    </w:p>
    <w:p w14:paraId="3DC2BC8D" w14:textId="77777777" w:rsidR="00363401" w:rsidRPr="00A472F9" w:rsidRDefault="009769C2">
      <w:pPr>
        <w:spacing w:before="588" w:after="0" w:line="644" w:lineRule="exact"/>
        <w:ind w:left="1215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Run live updating in the Watch Window.</w:t>
      </w:r>
    </w:p>
    <w:p w14:paraId="72C84CE7" w14:textId="61628969" w:rsidR="00363401" w:rsidRPr="00A472F9" w:rsidRDefault="007A53F9">
      <w:pPr>
        <w:spacing w:after="0" w:line="644" w:lineRule="exact"/>
        <w:ind w:left="1215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745B9320">
          <v:shape id="_x0000_s1038" type="#_x0000_t75" style="position:absolute;left:0;text-align:left;margin-left:269.3pt;margin-top:117.55pt;width:355.4pt;height:88.4pt;z-index:-24;mso-position-horizontal-relative:page;mso-position-vertical-relative:page" o:allowincell="f">
            <v:imagedata r:id="rId85" o:title=""/>
            <w10:wrap anchorx="page" anchory="page"/>
          </v:shape>
        </w:pict>
      </w:r>
    </w:p>
    <w:p w14:paraId="093B3867" w14:textId="77777777" w:rsidR="00363401" w:rsidRPr="00A472F9" w:rsidRDefault="00363401">
      <w:pPr>
        <w:spacing w:after="0" w:line="644" w:lineRule="exact"/>
        <w:ind w:left="1215"/>
        <w:rPr>
          <w:rFonts w:ascii="Times New Roman" w:hAnsi="Times New Roman"/>
          <w:sz w:val="24"/>
          <w:szCs w:val="24"/>
        </w:rPr>
      </w:pPr>
    </w:p>
    <w:p w14:paraId="3FEF6BE9" w14:textId="77777777" w:rsidR="00363401" w:rsidRPr="00A472F9" w:rsidRDefault="00363401">
      <w:pPr>
        <w:spacing w:after="0" w:line="644" w:lineRule="exact"/>
        <w:ind w:left="1215"/>
        <w:rPr>
          <w:rFonts w:ascii="Times New Roman" w:hAnsi="Times New Roman"/>
          <w:sz w:val="24"/>
          <w:szCs w:val="24"/>
        </w:rPr>
      </w:pPr>
    </w:p>
    <w:p w14:paraId="5F0B8EBA" w14:textId="77777777" w:rsidR="00363401" w:rsidRPr="00A472F9" w:rsidRDefault="009769C2">
      <w:pPr>
        <w:spacing w:before="644" w:after="0" w:line="644" w:lineRule="exact"/>
        <w:ind w:left="1215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Enter the Rated Speed for your motor into the Value column for</w:t>
      </w:r>
    </w:p>
    <w:p w14:paraId="596F618A" w14:textId="6D9A82E7" w:rsidR="00363401" w:rsidRPr="00A472F9" w:rsidRDefault="009769C2">
      <w:pPr>
        <w:spacing w:after="0" w:line="600" w:lineRule="exact"/>
        <w:ind w:left="1575" w:right="628"/>
        <w:rPr>
          <w:rFonts w:ascii="Times New Roman" w:hAnsi="Times New Roman"/>
        </w:rPr>
      </w:pPr>
      <w:proofErr w:type="spellStart"/>
      <w:proofErr w:type="gramStart"/>
      <w:r w:rsidRPr="00A472F9">
        <w:rPr>
          <w:rFonts w:ascii="Times New Roman" w:hAnsi="Times New Roman"/>
          <w:color w:val="000000"/>
          <w:sz w:val="56"/>
          <w:szCs w:val="56"/>
        </w:rPr>
        <w:t>user.command</w:t>
      </w:r>
      <w:proofErr w:type="gramEnd"/>
      <w:r w:rsidRPr="00A472F9">
        <w:rPr>
          <w:rFonts w:ascii="Times New Roman" w:hAnsi="Times New Roman"/>
          <w:color w:val="000000"/>
          <w:sz w:val="56"/>
          <w:szCs w:val="56"/>
        </w:rPr>
        <w:t>.targetSpeed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>, then type a value of 7 into the Value column</w:t>
      </w:r>
      <w:r w:rsidR="004F4374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w w:val="94"/>
          <w:sz w:val="56"/>
          <w:szCs w:val="56"/>
        </w:rPr>
        <w:t xml:space="preserve">for </w:t>
      </w:r>
      <w:proofErr w:type="spellStart"/>
      <w:r w:rsidRPr="00A472F9">
        <w:rPr>
          <w:rFonts w:ascii="Times New Roman" w:hAnsi="Times New Roman"/>
          <w:color w:val="000000"/>
          <w:w w:val="94"/>
          <w:sz w:val="56"/>
          <w:szCs w:val="56"/>
        </w:rPr>
        <w:t>user.state</w:t>
      </w:r>
      <w:proofErr w:type="spellEnd"/>
      <w:r w:rsidRPr="00A472F9">
        <w:rPr>
          <w:rFonts w:ascii="Times New Roman" w:hAnsi="Times New Roman"/>
          <w:color w:val="000000"/>
          <w:w w:val="94"/>
          <w:sz w:val="56"/>
          <w:szCs w:val="56"/>
        </w:rPr>
        <w:t>.</w:t>
      </w:r>
    </w:p>
    <w:p w14:paraId="20FDE186" w14:textId="77777777" w:rsidR="00363401" w:rsidRPr="00A472F9" w:rsidRDefault="00363401">
      <w:pPr>
        <w:spacing w:after="0" w:line="644" w:lineRule="exact"/>
        <w:ind w:left="1215"/>
        <w:rPr>
          <w:rFonts w:ascii="Times New Roman" w:hAnsi="Times New Roman"/>
          <w:sz w:val="24"/>
          <w:szCs w:val="24"/>
        </w:rPr>
      </w:pPr>
    </w:p>
    <w:p w14:paraId="46C184DB" w14:textId="77777777" w:rsidR="00363401" w:rsidRPr="00A472F9" w:rsidRDefault="009769C2">
      <w:pPr>
        <w:spacing w:before="333" w:after="0" w:line="644" w:lineRule="exact"/>
        <w:ind w:left="1215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This value for </w:t>
      </w:r>
      <w:proofErr w:type="spellStart"/>
      <w:proofErr w:type="gramStart"/>
      <w:r w:rsidRPr="00A472F9">
        <w:rPr>
          <w:rFonts w:ascii="Times New Roman" w:hAnsi="Times New Roman"/>
          <w:color w:val="000000"/>
          <w:sz w:val="56"/>
          <w:szCs w:val="56"/>
        </w:rPr>
        <w:t>user.state</w:t>
      </w:r>
      <w:proofErr w:type="spellEnd"/>
      <w:proofErr w:type="gramEnd"/>
      <w:r w:rsidRPr="00A472F9">
        <w:rPr>
          <w:rFonts w:ascii="Times New Roman" w:hAnsi="Times New Roman"/>
          <w:color w:val="000000"/>
          <w:sz w:val="56"/>
          <w:szCs w:val="56"/>
        </w:rPr>
        <w:t xml:space="preserve"> places the motor into Speed Control mode.</w:t>
      </w:r>
    </w:p>
    <w:p w14:paraId="0912A1B9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2AD2F9B8" w14:textId="4896B3F2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1F61BEE1" w14:textId="58821611" w:rsidR="00363401" w:rsidRPr="00A472F9" w:rsidRDefault="009769C2" w:rsidP="004F4374">
      <w:pPr>
        <w:spacing w:before="545" w:after="0" w:line="600" w:lineRule="exact"/>
        <w:ind w:left="984" w:right="30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t>• The motor spins to Rated Speed just as it did in Motor Tuner and Motor</w:t>
      </w:r>
      <w:r w:rsidR="004F4374">
        <w:rPr>
          <w:rFonts w:ascii="Times New Roman" w:hAnsi="Times New Roman"/>
          <w:color w:val="000000"/>
          <w:w w:val="98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w w:val="94"/>
          <w:sz w:val="56"/>
          <w:szCs w:val="56"/>
        </w:rPr>
        <w:t>Manager.</w:t>
      </w:r>
    </w:p>
    <w:p w14:paraId="03E48F7D" w14:textId="728738B0" w:rsidR="00363401" w:rsidRPr="00A472F9" w:rsidRDefault="007A53F9" w:rsidP="004F4374">
      <w:pPr>
        <w:spacing w:before="364" w:after="0" w:line="620" w:lineRule="exact"/>
        <w:ind w:left="984" w:right="30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2CC7F9F3">
          <v:shape id="_x0000_s1035" type="#_x0000_t75" style="position:absolute;left:0;text-align:left;margin-left:260.8pt;margin-top:213.8pt;width:531.7pt;height:289.4pt;z-index:-51;mso-position-horizontal-relative:page;mso-position-vertical-relative:page" o:allowincell="f">
            <v:imagedata r:id="rId86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• Observe the motor speed feedback variable to see it gradually reach the </w:t>
      </w:r>
      <w:r w:rsidR="009769C2" w:rsidRPr="00A472F9">
        <w:rPr>
          <w:rFonts w:ascii="Times New Roman" w:hAnsi="Times New Roman"/>
        </w:rPr>
        <w:br/>
      </w:r>
      <w:r w:rsidR="009769C2" w:rsidRPr="00A472F9">
        <w:rPr>
          <w:rFonts w:ascii="Times New Roman" w:hAnsi="Times New Roman"/>
          <w:color w:val="000000"/>
          <w:w w:val="95"/>
          <w:sz w:val="56"/>
          <w:szCs w:val="56"/>
        </w:rPr>
        <w:t>Target Speed.</w:t>
      </w:r>
    </w:p>
    <w:p w14:paraId="72616867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1DEF27E3" w14:textId="40A1235F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7AD9FBAA" w14:textId="77777777" w:rsidR="00363401" w:rsidRPr="00A472F9" w:rsidRDefault="009769C2" w:rsidP="004F4374">
      <w:pPr>
        <w:spacing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88"/>
          <w:szCs w:val="88"/>
        </w:rPr>
        <w:t>10. Run motion sequence</w:t>
      </w:r>
    </w:p>
    <w:p w14:paraId="17989E8C" w14:textId="77777777" w:rsidR="00363401" w:rsidRPr="00A472F9" w:rsidRDefault="00363401" w:rsidP="004F4374">
      <w:pPr>
        <w:spacing w:after="0" w:line="600" w:lineRule="exact"/>
        <w:ind w:left="1463"/>
        <w:rPr>
          <w:rFonts w:ascii="Times New Roman" w:hAnsi="Times New Roman"/>
          <w:sz w:val="24"/>
          <w:szCs w:val="24"/>
        </w:rPr>
      </w:pPr>
    </w:p>
    <w:p w14:paraId="55072904" w14:textId="00D6BED2" w:rsidR="00363401" w:rsidRPr="00A472F9" w:rsidRDefault="007A53F9" w:rsidP="004F4374">
      <w:pPr>
        <w:spacing w:after="0" w:line="600" w:lineRule="exact"/>
        <w:ind w:left="1463" w:right="210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59F2DE9A">
          <v:shape id="_x0000_s1033" type="#_x0000_t75" style="position:absolute;left:0;text-align:left;margin-left:234.85pt;margin-top:211.55pt;width:531pt;height:291.7pt;z-index:-45;mso-position-horizontal-relative:page;mso-position-vertical-relative:page" o:allowincell="f">
            <v:imagedata r:id="rId87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• Wait for the motor to reach Rated Speed according to your speed </w:t>
      </w:r>
      <w:r w:rsidR="009769C2" w:rsidRPr="00A472F9">
        <w:rPr>
          <w:rFonts w:ascii="Times New Roman" w:hAnsi="Times New Roman"/>
        </w:rPr>
        <w:br/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feedback value.</w:t>
      </w:r>
    </w:p>
    <w:p w14:paraId="0EBD5539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05C493E" w14:textId="4FBFC641" w:rsidR="00363401" w:rsidRPr="00A472F9" w:rsidRDefault="009769C2" w:rsidP="004F4374">
      <w:pPr>
        <w:spacing w:before="185" w:after="0" w:line="600" w:lineRule="exact"/>
        <w:ind w:left="1000" w:right="30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lastRenderedPageBreak/>
        <w:t>• With the Watch Window still live updating, type a value of 8 into the Value</w:t>
      </w:r>
      <w:r w:rsidR="004F4374">
        <w:rPr>
          <w:rFonts w:ascii="Times New Roman" w:hAnsi="Times New Roman"/>
          <w:color w:val="000000"/>
          <w:w w:val="98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w w:val="95"/>
          <w:sz w:val="56"/>
          <w:szCs w:val="56"/>
        </w:rPr>
        <w:t xml:space="preserve">column for </w:t>
      </w:r>
      <w:proofErr w:type="spellStart"/>
      <w:proofErr w:type="gramStart"/>
      <w:r w:rsidRPr="00A472F9">
        <w:rPr>
          <w:rFonts w:ascii="Times New Roman" w:hAnsi="Times New Roman"/>
          <w:color w:val="000000"/>
          <w:w w:val="95"/>
          <w:sz w:val="56"/>
          <w:szCs w:val="56"/>
        </w:rPr>
        <w:t>user.state</w:t>
      </w:r>
      <w:proofErr w:type="spellEnd"/>
      <w:proofErr w:type="gramEnd"/>
      <w:r w:rsidRPr="00A472F9">
        <w:rPr>
          <w:rFonts w:ascii="Times New Roman" w:hAnsi="Times New Roman"/>
          <w:color w:val="000000"/>
          <w:w w:val="95"/>
          <w:sz w:val="56"/>
          <w:szCs w:val="56"/>
        </w:rPr>
        <w:t>.</w:t>
      </w:r>
    </w:p>
    <w:p w14:paraId="7E8D12CC" w14:textId="2C7A5D1A" w:rsidR="00363401" w:rsidRPr="00A472F9" w:rsidRDefault="009769C2" w:rsidP="004F4374">
      <w:pPr>
        <w:spacing w:before="340" w:after="0" w:line="644" w:lineRule="exact"/>
        <w:ind w:left="1000" w:right="30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This starts the application motion sequence.</w:t>
      </w:r>
    </w:p>
    <w:p w14:paraId="60B1D14F" w14:textId="76E212A6" w:rsidR="00363401" w:rsidRPr="00A472F9" w:rsidRDefault="007A53F9" w:rsidP="004F4374">
      <w:pPr>
        <w:spacing w:before="393" w:after="0" w:line="600" w:lineRule="exact"/>
        <w:ind w:left="1000" w:right="30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5E101FC4">
          <v:shape id="_x0000_s1031" type="#_x0000_t75" style="position:absolute;left:0;text-align:left;margin-left:212.1pt;margin-top:301.65pt;width:534.7pt;height:174pt;z-index:-16;mso-position-horizontal-relative:page;mso-position-vertical-relative:page" o:allowincell="f">
            <v:imagedata r:id="rId88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• First the motor slows to a stop, then proceeds through the washing machine 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sequence. Verify this by watching motor speed </w:t>
      </w:r>
      <w:proofErr w:type="gramStart"/>
      <w:r w:rsidR="004F4374" w:rsidRPr="00A472F9">
        <w:rPr>
          <w:rFonts w:ascii="Times New Roman" w:hAnsi="Times New Roman"/>
          <w:color w:val="000000"/>
          <w:sz w:val="56"/>
          <w:szCs w:val="56"/>
        </w:rPr>
        <w:t>feedback</w:t>
      </w:r>
      <w:r w:rsidR="004F4374">
        <w:rPr>
          <w:rFonts w:ascii="Times New Roman" w:hAnsi="Times New Roman"/>
          <w:color w:val="000000"/>
          <w:sz w:val="56"/>
          <w:szCs w:val="56"/>
        </w:rPr>
        <w:t xml:space="preserve">  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(</w:t>
      </w:r>
      <w:proofErr w:type="spellStart"/>
      <w:proofErr w:type="gramEnd"/>
      <w:r w:rsidR="009769C2" w:rsidRPr="00A472F9">
        <w:rPr>
          <w:rFonts w:ascii="Times New Roman" w:hAnsi="Times New Roman"/>
          <w:color w:val="000000"/>
          <w:sz w:val="56"/>
          <w:szCs w:val="56"/>
        </w:rPr>
        <w:t>user.command.targetSpeed</w:t>
      </w:r>
      <w:proofErr w:type="spellEnd"/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 does not update because the speed reference </w:t>
      </w:r>
      <w:r w:rsidR="009769C2" w:rsidRPr="00A472F9">
        <w:rPr>
          <w:rFonts w:ascii="Times New Roman" w:hAnsi="Times New Roman"/>
        </w:rPr>
        <w:br/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is now coming from the motion sequence, not an explicit user command).</w:t>
      </w:r>
    </w:p>
    <w:p w14:paraId="20B7BE95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4172FC6" w14:textId="5C521302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4CDABBC7">
          <v:shape id="_x0000_s1027" type="#_x0000_t75" style="position:absolute;margin-left:162.1pt;margin-top:173.8pt;width:576.4pt;height:144.3pt;z-index:-67;mso-position-horizontal-relative:page;mso-position-vertical-relative:page" o:allowincell="f">
            <v:imagedata r:id="rId89" o:title=""/>
            <w10:wrap anchorx="page" anchory="page"/>
          </v:shape>
        </w:pict>
      </w:r>
    </w:p>
    <w:p w14:paraId="48908A02" w14:textId="3D1EE4C7" w:rsidR="00363401" w:rsidRPr="00A472F9" w:rsidRDefault="009769C2" w:rsidP="004F4374">
      <w:pPr>
        <w:spacing w:before="405" w:after="0" w:line="600" w:lineRule="exact"/>
        <w:ind w:left="719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Stop updating the Watch Window after the motion sequence is</w:t>
      </w:r>
      <w:r w:rsidR="004F4374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sz w:val="56"/>
          <w:szCs w:val="56"/>
        </w:rPr>
        <w:t>complete.</w:t>
      </w:r>
    </w:p>
    <w:p w14:paraId="6C0B48B7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7F17418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54FF6780" w14:textId="77777777" w:rsidR="00363401" w:rsidRPr="00A472F9" w:rsidRDefault="009769C2" w:rsidP="004F4374">
      <w:pPr>
        <w:spacing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88"/>
          <w:szCs w:val="88"/>
        </w:rPr>
        <w:t>Summary</w:t>
      </w:r>
    </w:p>
    <w:p w14:paraId="55012629" w14:textId="77777777" w:rsidR="004F4374" w:rsidRDefault="004F4374" w:rsidP="004F4374">
      <w:pPr>
        <w:spacing w:after="0" w:line="540" w:lineRule="exact"/>
        <w:ind w:left="1463" w:right="2262"/>
        <w:rPr>
          <w:rFonts w:ascii="Times New Roman" w:hAnsi="Times New Roman"/>
          <w:color w:val="000000"/>
          <w:sz w:val="56"/>
          <w:szCs w:val="56"/>
        </w:rPr>
      </w:pPr>
    </w:p>
    <w:p w14:paraId="5F9E92D0" w14:textId="4182E111" w:rsidR="00363401" w:rsidRPr="00A472F9" w:rsidRDefault="009769C2" w:rsidP="004F4374">
      <w:pPr>
        <w:spacing w:after="0" w:line="540" w:lineRule="exact"/>
        <w:ind w:left="1463" w:right="2262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In this lab, you performed the following steps to spin your motor outside of the Motor Tuner wizard:</w:t>
      </w:r>
    </w:p>
    <w:p w14:paraId="19616EB8" w14:textId="77777777" w:rsidR="00363401" w:rsidRPr="00A472F9" w:rsidRDefault="009769C2" w:rsidP="004F4374">
      <w:pPr>
        <w:spacing w:after="0" w:line="552" w:lineRule="exact"/>
        <w:ind w:left="218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8"/>
          <w:szCs w:val="48"/>
        </w:rPr>
        <w:t>• measured motor and inertia from Motor Manager’s Identify page</w:t>
      </w:r>
    </w:p>
    <w:p w14:paraId="49E13A25" w14:textId="77E119FE" w:rsidR="00363401" w:rsidRPr="00A472F9" w:rsidRDefault="009769C2" w:rsidP="004F4374">
      <w:pPr>
        <w:spacing w:after="0" w:line="460" w:lineRule="exact"/>
        <w:ind w:left="2184" w:right="1256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8"/>
          <w:szCs w:val="48"/>
        </w:rPr>
        <w:t xml:space="preserve">• commanded the motor to run at a configurable speed from Motor Manager’s </w:t>
      </w:r>
      <w:r w:rsidRPr="00A472F9">
        <w:rPr>
          <w:rFonts w:ascii="Times New Roman" w:hAnsi="Times New Roman"/>
          <w:color w:val="000000"/>
          <w:sz w:val="48"/>
          <w:szCs w:val="48"/>
        </w:rPr>
        <w:t>Speed Control page</w:t>
      </w:r>
    </w:p>
    <w:p w14:paraId="60808B36" w14:textId="169F49DB" w:rsidR="00363401" w:rsidRPr="00A472F9" w:rsidRDefault="009769C2" w:rsidP="004F4374">
      <w:pPr>
        <w:spacing w:after="0" w:line="460" w:lineRule="exact"/>
        <w:ind w:left="2184" w:right="133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8"/>
          <w:szCs w:val="48"/>
        </w:rPr>
        <w:t>• ran the example motion sequence from Motor Manager’s Motion Sequences</w:t>
      </w:r>
      <w:r w:rsidR="004F4374">
        <w:rPr>
          <w:rFonts w:ascii="Times New Roman" w:hAnsi="Times New Roman"/>
          <w:color w:val="000000"/>
          <w:w w:val="98"/>
          <w:sz w:val="48"/>
          <w:szCs w:val="48"/>
        </w:rPr>
        <w:t xml:space="preserve"> </w:t>
      </w:r>
      <w:r w:rsidRPr="00A472F9">
        <w:rPr>
          <w:rFonts w:ascii="Times New Roman" w:hAnsi="Times New Roman"/>
          <w:color w:val="000000"/>
          <w:sz w:val="48"/>
          <w:szCs w:val="48"/>
        </w:rPr>
        <w:t>page</w:t>
      </w:r>
    </w:p>
    <w:p w14:paraId="3E69746E" w14:textId="361C5E6C" w:rsidR="00363401" w:rsidRPr="00A472F9" w:rsidRDefault="009769C2" w:rsidP="004F4374">
      <w:pPr>
        <w:spacing w:after="0" w:line="460" w:lineRule="exact"/>
        <w:ind w:left="2184" w:right="2322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8"/>
          <w:szCs w:val="48"/>
        </w:rPr>
        <w:t>• used the Watch Window to explore how MCU variables relate to PC GUI functions</w:t>
      </w:r>
    </w:p>
    <w:p w14:paraId="6EA46352" w14:textId="2821DCB2" w:rsidR="00363401" w:rsidRPr="00A472F9" w:rsidRDefault="009769C2" w:rsidP="004F4374">
      <w:pPr>
        <w:spacing w:after="0" w:line="460" w:lineRule="exact"/>
        <w:ind w:left="2184" w:right="2972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8"/>
          <w:szCs w:val="48"/>
        </w:rPr>
        <w:t>• triggered motor &amp; inertia measurements, speed control, and motion sequence operation from the Watch Window</w:t>
      </w:r>
    </w:p>
    <w:p w14:paraId="338325F1" w14:textId="77777777" w:rsidR="00363401" w:rsidRPr="00A472F9" w:rsidRDefault="007A53F9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7E62A373">
          <v:polyline id="_x0000_s1026" style="position:absolute;z-index:-98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sectPr w:rsidR="00363401" w:rsidRPr="00A472F9" w:rsidSect="00A472F9">
      <w:pgSz w:w="19200" w:h="10800"/>
      <w:pgMar w:top="720" w:right="720" w:bottom="720" w:left="720" w:header="0" w:footer="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286649"/>
    <w:multiLevelType w:val="hybridMultilevel"/>
    <w:tmpl w:val="46300B2A"/>
    <w:lvl w:ilvl="0" w:tplc="C7C8E51A">
      <w:start w:val="1"/>
      <w:numFmt w:val="decimal"/>
      <w:lvlText w:val="%1."/>
      <w:lvlJc w:val="left"/>
      <w:pPr>
        <w:ind w:left="2680" w:hanging="360"/>
      </w:pPr>
      <w:rPr>
        <w:sz w:val="40"/>
        <w:szCs w:val="40"/>
      </w:rPr>
    </w:lvl>
    <w:lvl w:ilvl="1" w:tplc="04090019">
      <w:start w:val="1"/>
      <w:numFmt w:val="lowerLetter"/>
      <w:lvlText w:val="%2."/>
      <w:lvlJc w:val="left"/>
      <w:pPr>
        <w:ind w:left="3400" w:hanging="360"/>
      </w:pPr>
    </w:lvl>
    <w:lvl w:ilvl="2" w:tplc="0409001B" w:tentative="1">
      <w:start w:val="1"/>
      <w:numFmt w:val="lowerRoman"/>
      <w:lvlText w:val="%3."/>
      <w:lvlJc w:val="right"/>
      <w:pPr>
        <w:ind w:left="4120" w:hanging="180"/>
      </w:pPr>
    </w:lvl>
    <w:lvl w:ilvl="3" w:tplc="0409000F" w:tentative="1">
      <w:start w:val="1"/>
      <w:numFmt w:val="decimal"/>
      <w:lvlText w:val="%4."/>
      <w:lvlJc w:val="left"/>
      <w:pPr>
        <w:ind w:left="4840" w:hanging="360"/>
      </w:pPr>
    </w:lvl>
    <w:lvl w:ilvl="4" w:tplc="04090019" w:tentative="1">
      <w:start w:val="1"/>
      <w:numFmt w:val="lowerLetter"/>
      <w:lvlText w:val="%5."/>
      <w:lvlJc w:val="left"/>
      <w:pPr>
        <w:ind w:left="5560" w:hanging="360"/>
      </w:pPr>
    </w:lvl>
    <w:lvl w:ilvl="5" w:tplc="0409001B" w:tentative="1">
      <w:start w:val="1"/>
      <w:numFmt w:val="lowerRoman"/>
      <w:lvlText w:val="%6."/>
      <w:lvlJc w:val="right"/>
      <w:pPr>
        <w:ind w:left="6280" w:hanging="180"/>
      </w:pPr>
    </w:lvl>
    <w:lvl w:ilvl="6" w:tplc="0409000F" w:tentative="1">
      <w:start w:val="1"/>
      <w:numFmt w:val="decimal"/>
      <w:lvlText w:val="%7."/>
      <w:lvlJc w:val="left"/>
      <w:pPr>
        <w:ind w:left="7000" w:hanging="360"/>
      </w:pPr>
    </w:lvl>
    <w:lvl w:ilvl="7" w:tplc="04090019" w:tentative="1">
      <w:start w:val="1"/>
      <w:numFmt w:val="lowerLetter"/>
      <w:lvlText w:val="%8."/>
      <w:lvlJc w:val="left"/>
      <w:pPr>
        <w:ind w:left="7720" w:hanging="360"/>
      </w:pPr>
    </w:lvl>
    <w:lvl w:ilvl="8" w:tplc="0409001B" w:tentative="1">
      <w:start w:val="1"/>
      <w:numFmt w:val="lowerRoman"/>
      <w:lvlText w:val="%9."/>
      <w:lvlJc w:val="right"/>
      <w:pPr>
        <w:ind w:left="8440" w:hanging="180"/>
      </w:pPr>
    </w:lvl>
  </w:abstractNum>
  <w:abstractNum w:abstractNumId="1" w15:restartNumberingAfterBreak="0">
    <w:nsid w:val="2C543C23"/>
    <w:multiLevelType w:val="hybridMultilevel"/>
    <w:tmpl w:val="81D64F52"/>
    <w:lvl w:ilvl="0" w:tplc="0409000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1" w:hanging="360"/>
      </w:pPr>
      <w:rPr>
        <w:rFonts w:ascii="Wingdings" w:hAnsi="Wingdings" w:hint="default"/>
      </w:rPr>
    </w:lvl>
  </w:abstractNum>
  <w:abstractNum w:abstractNumId="2" w15:restartNumberingAfterBreak="0">
    <w:nsid w:val="6A906901"/>
    <w:multiLevelType w:val="hybridMultilevel"/>
    <w:tmpl w:val="4F4217FC"/>
    <w:lvl w:ilvl="0" w:tplc="0409000F">
      <w:start w:val="1"/>
      <w:numFmt w:val="decimal"/>
      <w:lvlText w:val="%1."/>
      <w:lvlJc w:val="left"/>
      <w:pPr>
        <w:ind w:left="2881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1" w:hanging="360"/>
      </w:pPr>
      <w:rPr>
        <w:rFonts w:ascii="Wingdings" w:hAnsi="Wingdings" w:hint="default"/>
      </w:rPr>
    </w:lvl>
  </w:abstractNum>
  <w:abstractNum w:abstractNumId="3" w15:restartNumberingAfterBreak="0">
    <w:nsid w:val="6BB306A7"/>
    <w:multiLevelType w:val="hybridMultilevel"/>
    <w:tmpl w:val="5EEAC742"/>
    <w:lvl w:ilvl="0" w:tplc="D94A8100">
      <w:start w:val="1"/>
      <w:numFmt w:val="bullet"/>
      <w:lvlText w:val=""/>
      <w:lvlJc w:val="left"/>
      <w:pPr>
        <w:ind w:left="2184" w:hanging="360"/>
      </w:pPr>
      <w:rPr>
        <w:rFonts w:ascii="Symbol" w:hAnsi="Symbol" w:hint="default"/>
        <w:sz w:val="46"/>
        <w:szCs w:val="46"/>
      </w:rPr>
    </w:lvl>
    <w:lvl w:ilvl="1" w:tplc="04090003" w:tentative="1">
      <w:start w:val="1"/>
      <w:numFmt w:val="bullet"/>
      <w:lvlText w:val="o"/>
      <w:lvlJc w:val="left"/>
      <w:pPr>
        <w:ind w:left="29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44" w:hanging="360"/>
      </w:pPr>
      <w:rPr>
        <w:rFonts w:ascii="Wingdings" w:hAnsi="Wingdings" w:hint="default"/>
      </w:rPr>
    </w:lvl>
  </w:abstractNum>
  <w:abstractNum w:abstractNumId="4" w15:restartNumberingAfterBreak="0">
    <w:nsid w:val="721C7297"/>
    <w:multiLevelType w:val="hybridMultilevel"/>
    <w:tmpl w:val="9C6A2462"/>
    <w:lvl w:ilvl="0" w:tplc="0409000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oNotTrackMoves/>
  <w:defaultTabStop w:val="8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doNotLeaveBackslashAlone/>
    <w:ulTrailSpace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TIwNAKSxhampko6SsGpxcWZ+XkgBSa1AHLeevQsAAAA"/>
  </w:docVars>
  <w:rsids>
    <w:rsidRoot w:val="008202E3"/>
    <w:rsid w:val="0006648C"/>
    <w:rsid w:val="00143316"/>
    <w:rsid w:val="00255204"/>
    <w:rsid w:val="00363401"/>
    <w:rsid w:val="004F4374"/>
    <w:rsid w:val="006D162E"/>
    <w:rsid w:val="0077349D"/>
    <w:rsid w:val="007A53F9"/>
    <w:rsid w:val="008202E3"/>
    <w:rsid w:val="00915A7D"/>
    <w:rsid w:val="00962C63"/>
    <w:rsid w:val="009769C2"/>
    <w:rsid w:val="00980297"/>
    <w:rsid w:val="00A472F9"/>
    <w:rsid w:val="00BF4D2F"/>
    <w:rsid w:val="00C545C7"/>
    <w:rsid w:val="00CC0D85"/>
    <w:rsid w:val="00D463B8"/>
    <w:rsid w:val="00F03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10"/>
    <o:shapelayout v:ext="edit">
      <o:idmap v:ext="edit" data="1"/>
    </o:shapelayout>
  </w:shapeDefaults>
  <w:decimalSymbol w:val="."/>
  <w:listSeparator w:val=","/>
  <w14:docId w14:val="1A20D6BB"/>
  <w15:docId w15:val="{B3D0F7E4-B65C-4122-8223-7644FF9DB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jpeg"/><Relationship Id="rId21" Type="http://schemas.openxmlformats.org/officeDocument/2006/relationships/image" Target="media/image17.jpeg"/><Relationship Id="rId42" Type="http://schemas.openxmlformats.org/officeDocument/2006/relationships/image" Target="media/image38.jpeg"/><Relationship Id="rId47" Type="http://schemas.openxmlformats.org/officeDocument/2006/relationships/image" Target="media/image43.jpeg"/><Relationship Id="rId63" Type="http://schemas.openxmlformats.org/officeDocument/2006/relationships/image" Target="media/image59.jpeg"/><Relationship Id="rId68" Type="http://schemas.openxmlformats.org/officeDocument/2006/relationships/image" Target="media/image64.jpeg"/><Relationship Id="rId84" Type="http://schemas.openxmlformats.org/officeDocument/2006/relationships/image" Target="media/image80.jpeg"/><Relationship Id="rId89" Type="http://schemas.openxmlformats.org/officeDocument/2006/relationships/image" Target="media/image85.jpeg"/><Relationship Id="rId16" Type="http://schemas.openxmlformats.org/officeDocument/2006/relationships/image" Target="media/image12.jpeg"/><Relationship Id="rId11" Type="http://schemas.openxmlformats.org/officeDocument/2006/relationships/image" Target="media/image7.jpeg"/><Relationship Id="rId32" Type="http://schemas.openxmlformats.org/officeDocument/2006/relationships/image" Target="media/image28.jpeg"/><Relationship Id="rId37" Type="http://schemas.openxmlformats.org/officeDocument/2006/relationships/image" Target="media/image33.jpeg"/><Relationship Id="rId53" Type="http://schemas.openxmlformats.org/officeDocument/2006/relationships/image" Target="media/image49.jpeg"/><Relationship Id="rId58" Type="http://schemas.openxmlformats.org/officeDocument/2006/relationships/image" Target="media/image54.jpeg"/><Relationship Id="rId74" Type="http://schemas.openxmlformats.org/officeDocument/2006/relationships/image" Target="media/image70.jpeg"/><Relationship Id="rId79" Type="http://schemas.openxmlformats.org/officeDocument/2006/relationships/image" Target="media/image75.jpeg"/><Relationship Id="rId5" Type="http://schemas.openxmlformats.org/officeDocument/2006/relationships/image" Target="media/image1.jpeg"/><Relationship Id="rId90" Type="http://schemas.openxmlformats.org/officeDocument/2006/relationships/fontTable" Target="fontTable.xml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image" Target="media/image31.jpeg"/><Relationship Id="rId43" Type="http://schemas.openxmlformats.org/officeDocument/2006/relationships/image" Target="media/image39.jpeg"/><Relationship Id="rId48" Type="http://schemas.openxmlformats.org/officeDocument/2006/relationships/image" Target="media/image44.jpeg"/><Relationship Id="rId56" Type="http://schemas.openxmlformats.org/officeDocument/2006/relationships/image" Target="media/image52.jpeg"/><Relationship Id="rId64" Type="http://schemas.openxmlformats.org/officeDocument/2006/relationships/image" Target="media/image60.jpeg"/><Relationship Id="rId69" Type="http://schemas.openxmlformats.org/officeDocument/2006/relationships/image" Target="media/image65.jpeg"/><Relationship Id="rId77" Type="http://schemas.openxmlformats.org/officeDocument/2006/relationships/image" Target="media/image73.jpeg"/><Relationship Id="rId8" Type="http://schemas.openxmlformats.org/officeDocument/2006/relationships/image" Target="media/image4.jpeg"/><Relationship Id="rId51" Type="http://schemas.openxmlformats.org/officeDocument/2006/relationships/image" Target="media/image47.jpeg"/><Relationship Id="rId72" Type="http://schemas.openxmlformats.org/officeDocument/2006/relationships/image" Target="media/image68.jpeg"/><Relationship Id="rId80" Type="http://schemas.openxmlformats.org/officeDocument/2006/relationships/image" Target="media/image76.jpeg"/><Relationship Id="rId85" Type="http://schemas.openxmlformats.org/officeDocument/2006/relationships/image" Target="media/image81.jpeg"/><Relationship Id="rId3" Type="http://schemas.openxmlformats.org/officeDocument/2006/relationships/settings" Target="settings.xml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image" Target="media/image29.jpeg"/><Relationship Id="rId38" Type="http://schemas.openxmlformats.org/officeDocument/2006/relationships/image" Target="media/image34.jpeg"/><Relationship Id="rId46" Type="http://schemas.openxmlformats.org/officeDocument/2006/relationships/image" Target="media/image42.jpeg"/><Relationship Id="rId59" Type="http://schemas.openxmlformats.org/officeDocument/2006/relationships/image" Target="media/image55.jpeg"/><Relationship Id="rId67" Type="http://schemas.openxmlformats.org/officeDocument/2006/relationships/image" Target="media/image63.jpeg"/><Relationship Id="rId20" Type="http://schemas.openxmlformats.org/officeDocument/2006/relationships/image" Target="media/image16.jpeg"/><Relationship Id="rId41" Type="http://schemas.openxmlformats.org/officeDocument/2006/relationships/image" Target="media/image37.jpeg"/><Relationship Id="rId54" Type="http://schemas.openxmlformats.org/officeDocument/2006/relationships/image" Target="media/image50.jpeg"/><Relationship Id="rId62" Type="http://schemas.openxmlformats.org/officeDocument/2006/relationships/image" Target="media/image58.jpeg"/><Relationship Id="rId70" Type="http://schemas.openxmlformats.org/officeDocument/2006/relationships/image" Target="media/image66.jpeg"/><Relationship Id="rId75" Type="http://schemas.openxmlformats.org/officeDocument/2006/relationships/image" Target="media/image71.jpeg"/><Relationship Id="rId83" Type="http://schemas.openxmlformats.org/officeDocument/2006/relationships/image" Target="media/image79.jpeg"/><Relationship Id="rId88" Type="http://schemas.openxmlformats.org/officeDocument/2006/relationships/image" Target="media/image84.jpeg"/><Relationship Id="rId9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36" Type="http://schemas.openxmlformats.org/officeDocument/2006/relationships/image" Target="media/image32.jpeg"/><Relationship Id="rId49" Type="http://schemas.openxmlformats.org/officeDocument/2006/relationships/image" Target="media/image45.jpeg"/><Relationship Id="rId57" Type="http://schemas.openxmlformats.org/officeDocument/2006/relationships/image" Target="media/image53.jpeg"/><Relationship Id="rId10" Type="http://schemas.openxmlformats.org/officeDocument/2006/relationships/image" Target="media/image6.jpeg"/><Relationship Id="rId31" Type="http://schemas.openxmlformats.org/officeDocument/2006/relationships/image" Target="media/image27.jpeg"/><Relationship Id="rId44" Type="http://schemas.openxmlformats.org/officeDocument/2006/relationships/image" Target="media/image40.jpeg"/><Relationship Id="rId52" Type="http://schemas.openxmlformats.org/officeDocument/2006/relationships/image" Target="media/image48.jpeg"/><Relationship Id="rId60" Type="http://schemas.openxmlformats.org/officeDocument/2006/relationships/image" Target="media/image56.jpeg"/><Relationship Id="rId65" Type="http://schemas.openxmlformats.org/officeDocument/2006/relationships/image" Target="media/image61.jpeg"/><Relationship Id="rId73" Type="http://schemas.openxmlformats.org/officeDocument/2006/relationships/image" Target="media/image69.jpeg"/><Relationship Id="rId78" Type="http://schemas.openxmlformats.org/officeDocument/2006/relationships/image" Target="media/image74.jpeg"/><Relationship Id="rId81" Type="http://schemas.openxmlformats.org/officeDocument/2006/relationships/image" Target="media/image77.jpeg"/><Relationship Id="rId86" Type="http://schemas.openxmlformats.org/officeDocument/2006/relationships/image" Target="media/image82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3" Type="http://schemas.openxmlformats.org/officeDocument/2006/relationships/image" Target="media/image9.png"/><Relationship Id="rId18" Type="http://schemas.openxmlformats.org/officeDocument/2006/relationships/image" Target="media/image14.jpeg"/><Relationship Id="rId39" Type="http://schemas.openxmlformats.org/officeDocument/2006/relationships/image" Target="media/image35.jpeg"/><Relationship Id="rId34" Type="http://schemas.openxmlformats.org/officeDocument/2006/relationships/image" Target="media/image30.jpeg"/><Relationship Id="rId50" Type="http://schemas.openxmlformats.org/officeDocument/2006/relationships/image" Target="media/image46.jpeg"/><Relationship Id="rId55" Type="http://schemas.openxmlformats.org/officeDocument/2006/relationships/image" Target="media/image51.jpeg"/><Relationship Id="rId76" Type="http://schemas.openxmlformats.org/officeDocument/2006/relationships/image" Target="media/image72.jpeg"/><Relationship Id="rId7" Type="http://schemas.openxmlformats.org/officeDocument/2006/relationships/image" Target="media/image3.jpeg"/><Relationship Id="rId71" Type="http://schemas.openxmlformats.org/officeDocument/2006/relationships/image" Target="media/image67.jpeg"/><Relationship Id="rId2" Type="http://schemas.openxmlformats.org/officeDocument/2006/relationships/styles" Target="styles.xml"/><Relationship Id="rId29" Type="http://schemas.openxmlformats.org/officeDocument/2006/relationships/image" Target="media/image25.jpeg"/><Relationship Id="rId24" Type="http://schemas.openxmlformats.org/officeDocument/2006/relationships/image" Target="media/image20.jpeg"/><Relationship Id="rId40" Type="http://schemas.openxmlformats.org/officeDocument/2006/relationships/image" Target="media/image36.jpeg"/><Relationship Id="rId45" Type="http://schemas.openxmlformats.org/officeDocument/2006/relationships/image" Target="media/image41.jpeg"/><Relationship Id="rId66" Type="http://schemas.openxmlformats.org/officeDocument/2006/relationships/image" Target="media/image62.jpeg"/><Relationship Id="rId87" Type="http://schemas.openxmlformats.org/officeDocument/2006/relationships/image" Target="media/image83.jpeg"/><Relationship Id="rId61" Type="http://schemas.openxmlformats.org/officeDocument/2006/relationships/image" Target="media/image57.jpeg"/><Relationship Id="rId82" Type="http://schemas.openxmlformats.org/officeDocument/2006/relationships/image" Target="media/image78.jpeg"/><Relationship Id="rId19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80</Pages>
  <Words>2600</Words>
  <Characters>14821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rjun na</cp:lastModifiedBy>
  <cp:revision>12</cp:revision>
  <cp:lastPrinted>2021-02-16T16:58:00Z</cp:lastPrinted>
  <dcterms:created xsi:type="dcterms:W3CDTF">2011-06-08T20:36:00Z</dcterms:created>
  <dcterms:modified xsi:type="dcterms:W3CDTF">2021-02-16T16:58:00Z</dcterms:modified>
</cp:coreProperties>
</file>